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E5476" w14:paraId="72DC076D" w14:textId="77777777">
        <w:trPr>
          <w:trHeight w:val="852"/>
          <w:jc w:val="center"/>
        </w:trPr>
        <w:tc>
          <w:tcPr>
            <w:tcW w:w="6946" w:type="dxa"/>
            <w:vMerge w:val="restart"/>
            <w:tcBorders>
              <w:right w:val="single" w:sz="4" w:space="0" w:color="auto"/>
            </w:tcBorders>
          </w:tcPr>
          <w:p w14:paraId="3CC9121D" w14:textId="77777777" w:rsidR="000A03B2" w:rsidRPr="003E5476" w:rsidRDefault="000A03B2" w:rsidP="00DE264A">
            <w:pPr>
              <w:tabs>
                <w:tab w:val="left" w:pos="-108"/>
              </w:tabs>
              <w:ind w:left="-108"/>
              <w:jc w:val="left"/>
              <w:rPr>
                <w:rFonts w:cs="Arial"/>
                <w:b/>
                <w:bCs/>
                <w:i/>
                <w:iCs/>
                <w:sz w:val="12"/>
                <w:szCs w:val="12"/>
                <w:lang w:eastAsia="it-IT"/>
              </w:rPr>
            </w:pPr>
            <w:bookmarkStart w:id="0" w:name="_GoBack"/>
            <w:bookmarkEnd w:id="0"/>
            <w:r w:rsidRPr="003E5476">
              <w:rPr>
                <w:rFonts w:ascii="AdvP6960" w:hAnsi="AdvP6960" w:cs="AdvP6960"/>
                <w:noProof/>
                <w:szCs w:val="18"/>
                <w:lang w:val="it-IT" w:eastAsia="it-IT"/>
              </w:rPr>
              <w:drawing>
                <wp:inline distT="0" distB="0" distL="0" distR="0" wp14:anchorId="5099E97D" wp14:editId="3B9F45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E5476">
              <w:rPr>
                <w:rFonts w:ascii="AdvP6960" w:hAnsi="AdvP6960" w:cs="AdvP6960"/>
                <w:szCs w:val="18"/>
                <w:lang w:eastAsia="it-IT"/>
              </w:rPr>
              <w:t xml:space="preserve"> </w:t>
            </w:r>
            <w:r w:rsidRPr="003E5476">
              <w:rPr>
                <w:rFonts w:cs="Arial"/>
                <w:b/>
                <w:bCs/>
                <w:i/>
                <w:iCs/>
                <w:sz w:val="24"/>
                <w:szCs w:val="24"/>
                <w:lang w:eastAsia="it-IT"/>
              </w:rPr>
              <w:t>CHEMICAL ENGINEERING TRANSACTIONS</w:t>
            </w:r>
            <w:r w:rsidRPr="003E5476">
              <w:rPr>
                <w:sz w:val="24"/>
                <w:szCs w:val="24"/>
                <w:lang w:eastAsia="it-IT"/>
              </w:rPr>
              <w:t xml:space="preserve"> </w:t>
            </w:r>
            <w:r w:rsidRPr="003E5476">
              <w:rPr>
                <w:rFonts w:cs="Arial"/>
                <w:b/>
                <w:bCs/>
                <w:i/>
                <w:iCs/>
                <w:sz w:val="27"/>
                <w:szCs w:val="27"/>
                <w:lang w:eastAsia="it-IT"/>
              </w:rPr>
              <w:br/>
            </w:r>
          </w:p>
          <w:p w14:paraId="08C8B5B6" w14:textId="77777777" w:rsidR="000A03B2" w:rsidRPr="003E5476" w:rsidRDefault="00A76EFC" w:rsidP="002A490C">
            <w:pPr>
              <w:tabs>
                <w:tab w:val="left" w:pos="-108"/>
              </w:tabs>
              <w:ind w:left="-108"/>
              <w:rPr>
                <w:rFonts w:cs="Arial"/>
                <w:b/>
                <w:bCs/>
                <w:i/>
                <w:iCs/>
                <w:sz w:val="22"/>
                <w:szCs w:val="22"/>
                <w:lang w:eastAsia="it-IT"/>
              </w:rPr>
            </w:pPr>
            <w:r w:rsidRPr="003E5476">
              <w:rPr>
                <w:rFonts w:cs="Arial"/>
                <w:b/>
                <w:bCs/>
                <w:i/>
                <w:iCs/>
                <w:sz w:val="22"/>
                <w:szCs w:val="22"/>
                <w:lang w:eastAsia="it-IT"/>
              </w:rPr>
              <w:t xml:space="preserve">VOL. </w:t>
            </w:r>
            <w:r w:rsidR="007931FA" w:rsidRPr="003E5476">
              <w:rPr>
                <w:rFonts w:cs="Arial"/>
                <w:b/>
                <w:bCs/>
                <w:i/>
                <w:iCs/>
                <w:sz w:val="22"/>
                <w:szCs w:val="22"/>
                <w:lang w:eastAsia="it-IT"/>
              </w:rPr>
              <w:t>7</w:t>
            </w:r>
            <w:r w:rsidR="002A490C" w:rsidRPr="003E5476">
              <w:rPr>
                <w:rFonts w:cs="Arial"/>
                <w:b/>
                <w:bCs/>
                <w:i/>
                <w:iCs/>
                <w:sz w:val="22"/>
                <w:szCs w:val="22"/>
                <w:lang w:eastAsia="it-IT"/>
              </w:rPr>
              <w:t>4</w:t>
            </w:r>
            <w:r w:rsidR="00FA5F5F" w:rsidRPr="003E5476">
              <w:rPr>
                <w:rFonts w:cs="Arial"/>
                <w:b/>
                <w:bCs/>
                <w:i/>
                <w:iCs/>
                <w:sz w:val="22"/>
                <w:szCs w:val="22"/>
                <w:lang w:eastAsia="it-IT"/>
              </w:rPr>
              <w:t>, 201</w:t>
            </w:r>
            <w:r w:rsidR="007931FA" w:rsidRPr="003E5476">
              <w:rPr>
                <w:rFonts w:cs="Arial"/>
                <w:b/>
                <w:bCs/>
                <w:i/>
                <w:iCs/>
                <w:sz w:val="22"/>
                <w:szCs w:val="22"/>
                <w:lang w:eastAsia="it-IT"/>
              </w:rPr>
              <w:t>9</w:t>
            </w:r>
          </w:p>
        </w:tc>
        <w:tc>
          <w:tcPr>
            <w:tcW w:w="1843" w:type="dxa"/>
            <w:tcBorders>
              <w:left w:val="single" w:sz="4" w:space="0" w:color="auto"/>
              <w:bottom w:val="nil"/>
              <w:right w:val="single" w:sz="4" w:space="0" w:color="auto"/>
            </w:tcBorders>
          </w:tcPr>
          <w:p w14:paraId="16EFAC0F" w14:textId="77777777" w:rsidR="000A03B2" w:rsidRPr="003E5476" w:rsidRDefault="000A03B2" w:rsidP="00CD5FE2">
            <w:pPr>
              <w:spacing w:line="140" w:lineRule="atLeast"/>
              <w:jc w:val="right"/>
              <w:rPr>
                <w:rFonts w:cs="Arial"/>
                <w:sz w:val="14"/>
                <w:szCs w:val="14"/>
              </w:rPr>
            </w:pPr>
            <w:r w:rsidRPr="003E5476">
              <w:rPr>
                <w:rFonts w:cs="Arial"/>
                <w:sz w:val="14"/>
                <w:szCs w:val="14"/>
              </w:rPr>
              <w:t>A publication of</w:t>
            </w:r>
          </w:p>
          <w:p w14:paraId="03A883FC" w14:textId="77777777" w:rsidR="000A03B2" w:rsidRPr="003E5476" w:rsidRDefault="000A03B2" w:rsidP="00CD5FE2">
            <w:pPr>
              <w:jc w:val="right"/>
            </w:pPr>
            <w:r w:rsidRPr="003E5476">
              <w:rPr>
                <w:noProof/>
                <w:lang w:val="it-IT" w:eastAsia="it-IT"/>
              </w:rPr>
              <w:drawing>
                <wp:inline distT="0" distB="0" distL="0" distR="0" wp14:anchorId="68452701" wp14:editId="3FF63C4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5476" w14:paraId="6D2D6316" w14:textId="77777777">
        <w:trPr>
          <w:trHeight w:val="567"/>
          <w:jc w:val="center"/>
        </w:trPr>
        <w:tc>
          <w:tcPr>
            <w:tcW w:w="6946" w:type="dxa"/>
            <w:vMerge/>
            <w:tcBorders>
              <w:right w:val="single" w:sz="4" w:space="0" w:color="auto"/>
            </w:tcBorders>
          </w:tcPr>
          <w:p w14:paraId="7E15D93B" w14:textId="77777777" w:rsidR="000A03B2" w:rsidRPr="003E5476" w:rsidRDefault="000A03B2" w:rsidP="00CD5FE2">
            <w:pPr>
              <w:tabs>
                <w:tab w:val="left" w:pos="-108"/>
              </w:tabs>
            </w:pPr>
          </w:p>
        </w:tc>
        <w:tc>
          <w:tcPr>
            <w:tcW w:w="1843" w:type="dxa"/>
            <w:tcBorders>
              <w:left w:val="single" w:sz="4" w:space="0" w:color="auto"/>
              <w:bottom w:val="nil"/>
              <w:right w:val="single" w:sz="4" w:space="0" w:color="auto"/>
            </w:tcBorders>
          </w:tcPr>
          <w:p w14:paraId="273B975C" w14:textId="77777777" w:rsidR="000A03B2" w:rsidRPr="003E5476" w:rsidRDefault="000A03B2" w:rsidP="00CD5FE2">
            <w:pPr>
              <w:spacing w:line="140" w:lineRule="atLeast"/>
              <w:jc w:val="right"/>
              <w:rPr>
                <w:rFonts w:cs="Arial"/>
                <w:sz w:val="14"/>
                <w:szCs w:val="14"/>
              </w:rPr>
            </w:pPr>
            <w:r w:rsidRPr="003E5476">
              <w:rPr>
                <w:rFonts w:cs="Arial"/>
                <w:sz w:val="14"/>
                <w:szCs w:val="14"/>
              </w:rPr>
              <w:t>The Italian Association</w:t>
            </w:r>
          </w:p>
          <w:p w14:paraId="342A5FB1" w14:textId="77777777" w:rsidR="000A03B2" w:rsidRPr="003E5476" w:rsidRDefault="000A03B2" w:rsidP="00CD5FE2">
            <w:pPr>
              <w:spacing w:line="140" w:lineRule="atLeast"/>
              <w:jc w:val="right"/>
              <w:rPr>
                <w:rFonts w:cs="Arial"/>
                <w:sz w:val="14"/>
                <w:szCs w:val="14"/>
              </w:rPr>
            </w:pPr>
            <w:r w:rsidRPr="003E5476">
              <w:rPr>
                <w:rFonts w:cs="Arial"/>
                <w:sz w:val="14"/>
                <w:szCs w:val="14"/>
              </w:rPr>
              <w:t>of Chemical Engineering</w:t>
            </w:r>
          </w:p>
          <w:p w14:paraId="58A5D6C7" w14:textId="77777777" w:rsidR="000A03B2" w:rsidRPr="003E5476" w:rsidRDefault="000A03B2" w:rsidP="00CD5FE2">
            <w:pPr>
              <w:spacing w:line="140" w:lineRule="atLeast"/>
              <w:jc w:val="right"/>
              <w:rPr>
                <w:rFonts w:cs="Arial"/>
                <w:sz w:val="14"/>
                <w:szCs w:val="14"/>
              </w:rPr>
            </w:pPr>
            <w:r w:rsidRPr="003E5476">
              <w:rPr>
                <w:rFonts w:cs="Arial"/>
                <w:sz w:val="14"/>
                <w:szCs w:val="14"/>
              </w:rPr>
              <w:t xml:space="preserve">Online at </w:t>
            </w:r>
            <w:r w:rsidR="00892AD5" w:rsidRPr="003E5476">
              <w:rPr>
                <w:rFonts w:cs="Arial"/>
                <w:sz w:val="14"/>
                <w:szCs w:val="14"/>
              </w:rPr>
              <w:t>www.aidic.it/cet</w:t>
            </w:r>
          </w:p>
        </w:tc>
      </w:tr>
      <w:tr w:rsidR="000A03B2" w:rsidRPr="003E5476" w14:paraId="4EFB6B34" w14:textId="77777777">
        <w:trPr>
          <w:trHeight w:val="68"/>
          <w:jc w:val="center"/>
        </w:trPr>
        <w:tc>
          <w:tcPr>
            <w:tcW w:w="8789" w:type="dxa"/>
            <w:gridSpan w:val="2"/>
          </w:tcPr>
          <w:p w14:paraId="013F382F" w14:textId="77777777" w:rsidR="00300E56" w:rsidRPr="003E5476" w:rsidRDefault="00300E56" w:rsidP="003365E3">
            <w:pPr>
              <w:ind w:left="-107"/>
              <w:rPr>
                <w:lang w:val="it-IT"/>
              </w:rPr>
            </w:pPr>
            <w:r w:rsidRPr="003E5476">
              <w:rPr>
                <w:rFonts w:ascii="Tahoma" w:hAnsi="Tahoma" w:cs="Tahoma"/>
                <w:iCs/>
                <w:sz w:val="14"/>
                <w:szCs w:val="14"/>
                <w:lang w:val="it-IT" w:eastAsia="it-IT"/>
              </w:rPr>
              <w:t>Guest Editors:</w:t>
            </w:r>
            <w:r w:rsidR="00904C62" w:rsidRPr="003E5476">
              <w:rPr>
                <w:rFonts w:ascii="Tahoma" w:hAnsi="Tahoma" w:cs="Tahoma"/>
                <w:iCs/>
                <w:sz w:val="14"/>
                <w:szCs w:val="14"/>
                <w:lang w:val="it-IT" w:eastAsia="it-IT"/>
              </w:rPr>
              <w:t xml:space="preserve"> </w:t>
            </w:r>
            <w:r w:rsidR="008531D2" w:rsidRPr="003E5476">
              <w:rPr>
                <w:rFonts w:ascii="Tahoma" w:hAnsi="Tahoma" w:cs="Tahoma"/>
                <w:sz w:val="14"/>
                <w:szCs w:val="14"/>
                <w:lang w:val="it-IT"/>
              </w:rPr>
              <w:t xml:space="preserve">Andrea D’Anna, </w:t>
            </w:r>
            <w:r w:rsidR="008531D2" w:rsidRPr="003E5476">
              <w:rPr>
                <w:rFonts w:ascii="Tahoma" w:hAnsi="Tahoma" w:cs="Tahoma"/>
                <w:bCs/>
                <w:sz w:val="14"/>
                <w:szCs w:val="14"/>
                <w:lang w:val="it-IT"/>
              </w:rPr>
              <w:t>Paolo Ciambelli, Carmelo Sunseri</w:t>
            </w:r>
          </w:p>
          <w:p w14:paraId="715B19D8" w14:textId="77777777" w:rsidR="000A03B2" w:rsidRPr="003E5476" w:rsidRDefault="00FA5F5F" w:rsidP="00131FAB">
            <w:pPr>
              <w:tabs>
                <w:tab w:val="left" w:pos="-108"/>
              </w:tabs>
              <w:spacing w:line="140" w:lineRule="atLeast"/>
              <w:ind w:left="-107"/>
              <w:jc w:val="left"/>
            </w:pPr>
            <w:r w:rsidRPr="003E5476">
              <w:rPr>
                <w:rFonts w:ascii="Tahoma" w:hAnsi="Tahoma" w:cs="Tahoma"/>
                <w:iCs/>
                <w:sz w:val="14"/>
                <w:szCs w:val="14"/>
                <w:lang w:eastAsia="it-IT"/>
              </w:rPr>
              <w:t>Copyright © 201</w:t>
            </w:r>
            <w:r w:rsidR="007931FA" w:rsidRPr="003E5476">
              <w:rPr>
                <w:rFonts w:ascii="Tahoma" w:hAnsi="Tahoma" w:cs="Tahoma"/>
                <w:iCs/>
                <w:sz w:val="14"/>
                <w:szCs w:val="14"/>
                <w:lang w:eastAsia="it-IT"/>
              </w:rPr>
              <w:t>9</w:t>
            </w:r>
            <w:r w:rsidR="00904C62" w:rsidRPr="003E5476">
              <w:rPr>
                <w:rFonts w:ascii="Tahoma" w:hAnsi="Tahoma" w:cs="Tahoma"/>
                <w:iCs/>
                <w:sz w:val="14"/>
                <w:szCs w:val="14"/>
                <w:lang w:eastAsia="it-IT"/>
              </w:rPr>
              <w:t>, AIDIC Servizi S.r.l.</w:t>
            </w:r>
            <w:r w:rsidR="00300E56" w:rsidRPr="003E5476">
              <w:rPr>
                <w:rFonts w:ascii="Tahoma" w:hAnsi="Tahoma" w:cs="Tahoma"/>
                <w:iCs/>
                <w:sz w:val="14"/>
                <w:szCs w:val="14"/>
                <w:lang w:eastAsia="it-IT"/>
              </w:rPr>
              <w:br/>
            </w:r>
            <w:r w:rsidR="00300E56" w:rsidRPr="003E5476">
              <w:rPr>
                <w:rFonts w:ascii="Tahoma" w:hAnsi="Tahoma" w:cs="Tahoma"/>
                <w:b/>
                <w:iCs/>
                <w:sz w:val="14"/>
                <w:szCs w:val="14"/>
                <w:lang w:eastAsia="it-IT"/>
              </w:rPr>
              <w:t>ISBN</w:t>
            </w:r>
            <w:r w:rsidR="00300E56" w:rsidRPr="003E5476">
              <w:rPr>
                <w:rFonts w:ascii="Tahoma" w:hAnsi="Tahoma" w:cs="Tahoma"/>
                <w:iCs/>
                <w:sz w:val="14"/>
                <w:szCs w:val="14"/>
                <w:lang w:eastAsia="it-IT"/>
              </w:rPr>
              <w:t xml:space="preserve"> </w:t>
            </w:r>
            <w:r w:rsidR="008D32B9" w:rsidRPr="003E5476">
              <w:rPr>
                <w:rFonts w:ascii="Tahoma" w:hAnsi="Tahoma" w:cs="Tahoma"/>
                <w:sz w:val="14"/>
                <w:szCs w:val="14"/>
              </w:rPr>
              <w:t>978-88-95608-</w:t>
            </w:r>
            <w:r w:rsidR="008531D2" w:rsidRPr="003E5476">
              <w:rPr>
                <w:rFonts w:ascii="Tahoma" w:hAnsi="Tahoma" w:cs="Tahoma"/>
                <w:sz w:val="14"/>
                <w:szCs w:val="14"/>
              </w:rPr>
              <w:t>71</w:t>
            </w:r>
            <w:r w:rsidR="008D32B9" w:rsidRPr="003E5476">
              <w:rPr>
                <w:rFonts w:ascii="Tahoma" w:hAnsi="Tahoma" w:cs="Tahoma"/>
                <w:sz w:val="14"/>
                <w:szCs w:val="14"/>
              </w:rPr>
              <w:t>-</w:t>
            </w:r>
            <w:r w:rsidR="008531D2" w:rsidRPr="003E5476">
              <w:rPr>
                <w:rFonts w:ascii="Tahoma" w:hAnsi="Tahoma" w:cs="Tahoma"/>
                <w:sz w:val="14"/>
                <w:szCs w:val="14"/>
              </w:rPr>
              <w:t>6</w:t>
            </w:r>
            <w:r w:rsidR="00300E56" w:rsidRPr="003E5476">
              <w:rPr>
                <w:rFonts w:ascii="Tahoma" w:hAnsi="Tahoma" w:cs="Tahoma"/>
                <w:iCs/>
                <w:sz w:val="14"/>
                <w:szCs w:val="14"/>
                <w:lang w:eastAsia="it-IT"/>
              </w:rPr>
              <w:t xml:space="preserve">; </w:t>
            </w:r>
            <w:r w:rsidR="00300E56" w:rsidRPr="003E5476">
              <w:rPr>
                <w:rFonts w:ascii="Tahoma" w:hAnsi="Tahoma" w:cs="Tahoma"/>
                <w:b/>
                <w:iCs/>
                <w:sz w:val="14"/>
                <w:szCs w:val="14"/>
                <w:lang w:eastAsia="it-IT"/>
              </w:rPr>
              <w:t>ISSN</w:t>
            </w:r>
            <w:r w:rsidR="00300E56" w:rsidRPr="003E5476">
              <w:rPr>
                <w:rFonts w:ascii="Tahoma" w:hAnsi="Tahoma" w:cs="Tahoma"/>
                <w:iCs/>
                <w:sz w:val="14"/>
                <w:szCs w:val="14"/>
                <w:lang w:eastAsia="it-IT"/>
              </w:rPr>
              <w:t xml:space="preserve"> 2283-9216</w:t>
            </w:r>
          </w:p>
        </w:tc>
      </w:tr>
    </w:tbl>
    <w:p w14:paraId="1E4C9950" w14:textId="77777777" w:rsidR="000A03B2" w:rsidRPr="003E5476" w:rsidRDefault="000A03B2" w:rsidP="000A03B2">
      <w:pPr>
        <w:pStyle w:val="CETAuthors"/>
        <w:sectPr w:rsidR="000A03B2" w:rsidRPr="003E5476">
          <w:type w:val="continuous"/>
          <w:pgSz w:w="11906" w:h="16838" w:code="9"/>
          <w:pgMar w:top="1701" w:right="1418" w:bottom="1701" w:left="1701" w:header="1701" w:footer="0" w:gutter="0"/>
          <w:cols w:space="708"/>
          <w:titlePg/>
          <w:docGrid w:linePitch="360"/>
        </w:sectPr>
      </w:pPr>
    </w:p>
    <w:p w14:paraId="7BA2495B" w14:textId="77777777" w:rsidR="00E978D0" w:rsidRPr="003E5476" w:rsidRDefault="00B92397" w:rsidP="00E978D0">
      <w:pPr>
        <w:pStyle w:val="CETTitle"/>
      </w:pPr>
      <w:r w:rsidRPr="003E5476">
        <w:t>PROSPECTS OF 2D MATERIALS-BASED MEMBRANES IN WATER DESALINATION</w:t>
      </w:r>
      <w:r w:rsidR="00600535" w:rsidRPr="003E5476">
        <w:t xml:space="preserve"> </w:t>
      </w:r>
    </w:p>
    <w:p w14:paraId="1BE52A36" w14:textId="0B5F141E" w:rsidR="00E978D0" w:rsidRPr="003E5476" w:rsidRDefault="006A6CE7" w:rsidP="002A490C">
      <w:pPr>
        <w:pStyle w:val="CETAuthors"/>
        <w:rPr>
          <w:lang w:val="it-IT"/>
        </w:rPr>
      </w:pPr>
      <w:r w:rsidRPr="003E5476">
        <w:rPr>
          <w:lang w:val="it-IT"/>
        </w:rPr>
        <w:t>A. Gugliuzza</w:t>
      </w:r>
      <w:r w:rsidRPr="003E5476">
        <w:rPr>
          <w:vertAlign w:val="superscript"/>
          <w:lang w:val="it-IT"/>
        </w:rPr>
        <w:t>a</w:t>
      </w:r>
      <w:r w:rsidRPr="003E5476">
        <w:rPr>
          <w:lang w:val="it-IT"/>
        </w:rPr>
        <w:t>*</w:t>
      </w:r>
      <w:r w:rsidR="00EF2EF3" w:rsidRPr="003E5476">
        <w:rPr>
          <w:lang w:val="it-IT"/>
        </w:rPr>
        <w:t xml:space="preserve">, </w:t>
      </w:r>
      <w:r w:rsidR="00B92397" w:rsidRPr="003E5476">
        <w:rPr>
          <w:lang w:val="it-IT"/>
        </w:rPr>
        <w:t>F. Macedonio</w:t>
      </w:r>
      <w:r w:rsidR="00600535" w:rsidRPr="003E5476">
        <w:rPr>
          <w:vertAlign w:val="superscript"/>
          <w:lang w:val="it-IT"/>
        </w:rPr>
        <w:t>a</w:t>
      </w:r>
      <w:r w:rsidR="00600535" w:rsidRPr="003E5476">
        <w:rPr>
          <w:lang w:val="it-IT"/>
        </w:rPr>
        <w:t xml:space="preserve">, </w:t>
      </w:r>
      <w:r w:rsidR="00B92397" w:rsidRPr="003E5476">
        <w:rPr>
          <w:lang w:val="it-IT"/>
        </w:rPr>
        <w:t>A. Politano</w:t>
      </w:r>
      <w:r w:rsidR="00B92397" w:rsidRPr="003E5476">
        <w:rPr>
          <w:vertAlign w:val="superscript"/>
          <w:lang w:val="it-IT"/>
        </w:rPr>
        <w:t>b</w:t>
      </w:r>
      <w:r w:rsidR="00B92397" w:rsidRPr="003E5476">
        <w:rPr>
          <w:lang w:val="it-IT"/>
        </w:rPr>
        <w:t>, E. Drioli</w:t>
      </w:r>
      <w:r w:rsidR="00B92397" w:rsidRPr="003E5476">
        <w:rPr>
          <w:vertAlign w:val="superscript"/>
          <w:lang w:val="it-IT"/>
        </w:rPr>
        <w:t>a</w:t>
      </w:r>
      <w:r w:rsidR="00B92397" w:rsidRPr="003E5476">
        <w:rPr>
          <w:lang w:val="it-IT"/>
        </w:rPr>
        <w:t xml:space="preserve"> </w:t>
      </w:r>
    </w:p>
    <w:p w14:paraId="00379086" w14:textId="77777777" w:rsidR="00B24DDF" w:rsidRPr="003E5476" w:rsidRDefault="00B24DDF" w:rsidP="00B24DDF">
      <w:pPr>
        <w:pStyle w:val="CETAddress"/>
      </w:pPr>
      <w:r w:rsidRPr="003E5476">
        <w:rPr>
          <w:vertAlign w:val="superscript"/>
        </w:rPr>
        <w:t>a</w:t>
      </w:r>
      <w:r w:rsidRPr="003E5476">
        <w:t>Research Institute on Membrane Technology-National Research Council (CNR-ITM), Via Pietro Bucci 17C, Rende (CS) 87036, Italy</w:t>
      </w:r>
    </w:p>
    <w:p w14:paraId="1076C440" w14:textId="63D18C09" w:rsidR="00442D70" w:rsidRPr="003E5476" w:rsidRDefault="00B24DDF" w:rsidP="00442D70">
      <w:pPr>
        <w:pStyle w:val="CETAddress"/>
      </w:pPr>
      <w:r w:rsidRPr="003E5476">
        <w:rPr>
          <w:vertAlign w:val="superscript"/>
        </w:rPr>
        <w:t>b</w:t>
      </w:r>
      <w:r w:rsidR="00442D70" w:rsidRPr="003E5476">
        <w:t>Department of Physical and Chemical Sciences, University of L’Aquila, via Vetoio, 67100 L’Aquila, AQ, Italy</w:t>
      </w:r>
    </w:p>
    <w:p w14:paraId="1FDDE09B" w14:textId="77777777" w:rsidR="00B24DDF" w:rsidRPr="003E5476" w:rsidRDefault="00B24DDF" w:rsidP="00E978D0">
      <w:pPr>
        <w:pStyle w:val="CETAddress"/>
      </w:pPr>
    </w:p>
    <w:p w14:paraId="005AEC13" w14:textId="13F2131A" w:rsidR="00E978D0" w:rsidRPr="003E5476" w:rsidRDefault="00442D70" w:rsidP="00E978D0">
      <w:pPr>
        <w:pStyle w:val="CETemail"/>
      </w:pPr>
      <w:r w:rsidRPr="003E5476">
        <w:t>*a.gugliuzza</w:t>
      </w:r>
      <w:r w:rsidR="00600535" w:rsidRPr="003E5476">
        <w:t>@</w:t>
      </w:r>
      <w:r w:rsidRPr="003E5476">
        <w:t>itm.cnr.it</w:t>
      </w:r>
      <w:r w:rsidR="00600535" w:rsidRPr="003E5476">
        <w:t xml:space="preserve"> </w:t>
      </w:r>
    </w:p>
    <w:p w14:paraId="44DB45BB" w14:textId="5D4DB821" w:rsidR="00B80183" w:rsidRPr="003E5476" w:rsidRDefault="00B80183" w:rsidP="00B80183">
      <w:pPr>
        <w:pStyle w:val="CETBodytext"/>
        <w:rPr>
          <w:lang w:val="en-GB"/>
        </w:rPr>
      </w:pPr>
      <w:r w:rsidRPr="003E5476">
        <w:rPr>
          <w:lang w:val="en-GB"/>
        </w:rPr>
        <w:t xml:space="preserve">This study discloses the </w:t>
      </w:r>
      <w:r w:rsidR="000C5D65" w:rsidRPr="003E5476">
        <w:rPr>
          <w:lang w:val="en-GB"/>
        </w:rPr>
        <w:t xml:space="preserve">role of graphene and </w:t>
      </w:r>
      <w:r w:rsidR="00E43636" w:rsidRPr="003E5476">
        <w:rPr>
          <w:lang w:val="en-GB"/>
        </w:rPr>
        <w:t>bismuth chalcogenides</w:t>
      </w:r>
      <w:r w:rsidRPr="003E5476">
        <w:rPr>
          <w:lang w:val="en-GB"/>
        </w:rPr>
        <w:t xml:space="preserve"> in membranes designed to water desalination. Nanocomposite membranes </w:t>
      </w:r>
      <w:r w:rsidR="007A1086" w:rsidRPr="003E5476">
        <w:rPr>
          <w:lang w:val="en-GB"/>
        </w:rPr>
        <w:t>were</w:t>
      </w:r>
      <w:r w:rsidRPr="003E5476">
        <w:rPr>
          <w:lang w:val="en-GB"/>
        </w:rPr>
        <w:t xml:space="preserve"> tailored and characterized from morphological and physicochemical point of views. Membrane distillation (MD) and membrane crystallization (MCr) </w:t>
      </w:r>
      <w:r w:rsidR="00850280" w:rsidRPr="003E5476">
        <w:rPr>
          <w:lang w:val="en-GB"/>
        </w:rPr>
        <w:t>experiments</w:t>
      </w:r>
      <w:r w:rsidRPr="003E5476">
        <w:rPr>
          <w:lang w:val="en-GB"/>
        </w:rPr>
        <w:t xml:space="preserve"> </w:t>
      </w:r>
      <w:r w:rsidR="007A1086" w:rsidRPr="003E5476">
        <w:rPr>
          <w:lang w:val="en-GB"/>
        </w:rPr>
        <w:t>were</w:t>
      </w:r>
      <w:r w:rsidRPr="003E5476">
        <w:rPr>
          <w:lang w:val="en-GB"/>
        </w:rPr>
        <w:t xml:space="preserve"> </w:t>
      </w:r>
      <w:r w:rsidR="00850280" w:rsidRPr="003E5476">
        <w:rPr>
          <w:lang w:val="en-GB"/>
        </w:rPr>
        <w:t>implemented in order to evaluate how confine</w:t>
      </w:r>
      <w:r w:rsidR="007A1086" w:rsidRPr="003E5476">
        <w:rPr>
          <w:lang w:val="en-GB"/>
        </w:rPr>
        <w:t>d</w:t>
      </w:r>
      <w:r w:rsidR="00850280" w:rsidRPr="003E5476">
        <w:rPr>
          <w:lang w:val="en-GB"/>
        </w:rPr>
        <w:t xml:space="preserve"> fillers can affect the final performance of </w:t>
      </w:r>
      <w:r w:rsidR="007A1086" w:rsidRPr="003E5476">
        <w:rPr>
          <w:lang w:val="en-GB"/>
        </w:rPr>
        <w:t>membrane</w:t>
      </w:r>
      <w:r w:rsidR="00850280" w:rsidRPr="003E5476">
        <w:rPr>
          <w:lang w:val="en-GB"/>
        </w:rPr>
        <w:t xml:space="preserve"> </w:t>
      </w:r>
      <w:r w:rsidR="00F523A1" w:rsidRPr="003E5476">
        <w:rPr>
          <w:lang w:val="en-GB"/>
        </w:rPr>
        <w:t>process</w:t>
      </w:r>
      <w:r w:rsidR="00850280" w:rsidRPr="003E5476">
        <w:rPr>
          <w:lang w:val="en-GB"/>
        </w:rPr>
        <w:t xml:space="preserve"> in terms of</w:t>
      </w:r>
      <w:r w:rsidRPr="003E5476">
        <w:rPr>
          <w:lang w:val="en-GB"/>
        </w:rPr>
        <w:t xml:space="preserve"> flux</w:t>
      </w:r>
      <w:r w:rsidR="00850280" w:rsidRPr="003E5476">
        <w:rPr>
          <w:lang w:val="en-GB"/>
        </w:rPr>
        <w:t>,</w:t>
      </w:r>
      <w:r w:rsidRPr="003E5476">
        <w:rPr>
          <w:lang w:val="en-GB"/>
        </w:rPr>
        <w:t xml:space="preserve"> rejection</w:t>
      </w:r>
      <w:r w:rsidR="00850280" w:rsidRPr="003E5476">
        <w:rPr>
          <w:lang w:val="en-GB"/>
        </w:rPr>
        <w:t>,</w:t>
      </w:r>
      <w:r w:rsidRPr="003E5476">
        <w:rPr>
          <w:lang w:val="en-GB"/>
        </w:rPr>
        <w:t xml:space="preserve"> nucleation and growth rate of salts crystals</w:t>
      </w:r>
      <w:r w:rsidR="00850280" w:rsidRPr="003E5476">
        <w:rPr>
          <w:lang w:val="en-GB"/>
        </w:rPr>
        <w:t>.</w:t>
      </w:r>
      <w:r w:rsidRPr="003E5476">
        <w:rPr>
          <w:lang w:val="en-GB"/>
        </w:rPr>
        <w:t xml:space="preserve"> </w:t>
      </w:r>
      <w:r w:rsidR="00850280" w:rsidRPr="003E5476">
        <w:rPr>
          <w:lang w:val="en-GB"/>
        </w:rPr>
        <w:t xml:space="preserve">Chemisorption </w:t>
      </w:r>
      <w:r w:rsidR="007A1086" w:rsidRPr="003E5476">
        <w:rPr>
          <w:lang w:val="en-GB"/>
        </w:rPr>
        <w:t>was</w:t>
      </w:r>
      <w:r w:rsidRPr="003E5476">
        <w:rPr>
          <w:lang w:val="en-GB"/>
        </w:rPr>
        <w:t xml:space="preserve"> envisaged as </w:t>
      </w:r>
      <w:r w:rsidR="00DC0D8B" w:rsidRPr="003E5476">
        <w:rPr>
          <w:lang w:val="en-GB"/>
        </w:rPr>
        <w:t xml:space="preserve">a </w:t>
      </w:r>
      <w:r w:rsidRPr="003E5476">
        <w:rPr>
          <w:lang w:val="en-GB"/>
        </w:rPr>
        <w:t xml:space="preserve">crucial mechanism in assisting water diffusion and ion aggregation. </w:t>
      </w:r>
    </w:p>
    <w:p w14:paraId="2B0EE310" w14:textId="0A538AB8" w:rsidR="00B80183" w:rsidRPr="003E5476" w:rsidRDefault="00B80183" w:rsidP="00B80183">
      <w:pPr>
        <w:pStyle w:val="CETBodytext"/>
        <w:rPr>
          <w:lang w:val="en-GB"/>
        </w:rPr>
      </w:pPr>
      <w:r w:rsidRPr="003E5476">
        <w:rPr>
          <w:lang w:val="en-GB"/>
        </w:rPr>
        <w:t xml:space="preserve">This study provides new insightful indication about the powerful function of </w:t>
      </w:r>
      <w:r w:rsidR="00850280" w:rsidRPr="003E5476">
        <w:rPr>
          <w:lang w:val="en-GB"/>
        </w:rPr>
        <w:t>graphene and materials beyond graphene</w:t>
      </w:r>
      <w:r w:rsidRPr="003E5476">
        <w:rPr>
          <w:lang w:val="en-GB"/>
        </w:rPr>
        <w:t xml:space="preserve"> in membranes designed for scalable </w:t>
      </w:r>
      <w:r w:rsidR="000C5D65" w:rsidRPr="003E5476">
        <w:rPr>
          <w:lang w:val="en-GB"/>
        </w:rPr>
        <w:t>MD and MCr</w:t>
      </w:r>
      <w:r w:rsidRPr="003E5476">
        <w:rPr>
          <w:lang w:val="en-GB"/>
        </w:rPr>
        <w:t>. Higher performances could make these membrane operations extremely challenging for future competitive water desalination processes.</w:t>
      </w:r>
    </w:p>
    <w:p w14:paraId="59B61458" w14:textId="77777777" w:rsidR="00B80183" w:rsidRPr="003E5476" w:rsidRDefault="00B80183" w:rsidP="00600535">
      <w:pPr>
        <w:pStyle w:val="CETBodytext"/>
        <w:rPr>
          <w:lang w:val="en-GB"/>
        </w:rPr>
      </w:pPr>
    </w:p>
    <w:p w14:paraId="08FF5CB4" w14:textId="28954DAC" w:rsidR="00D273B0" w:rsidRPr="003E5476" w:rsidRDefault="00600535" w:rsidP="00600535">
      <w:pPr>
        <w:pStyle w:val="CETHeading1"/>
        <w:rPr>
          <w:lang w:val="en-GB"/>
        </w:rPr>
      </w:pPr>
      <w:r w:rsidRPr="003E5476">
        <w:rPr>
          <w:lang w:val="en-GB"/>
        </w:rPr>
        <w:t>Introduction</w:t>
      </w:r>
      <w:r w:rsidR="00850280" w:rsidRPr="003E5476">
        <w:rPr>
          <w:lang w:val="en-GB"/>
        </w:rPr>
        <w:t xml:space="preserve"> </w:t>
      </w:r>
    </w:p>
    <w:p w14:paraId="1B848588" w14:textId="64E163E8" w:rsidR="00F02335" w:rsidRPr="003E5476" w:rsidRDefault="00D273B0" w:rsidP="000A19AC">
      <w:pPr>
        <w:pStyle w:val="CETBodytext"/>
        <w:rPr>
          <w:lang w:val="en-GB"/>
        </w:rPr>
      </w:pPr>
      <w:r w:rsidRPr="003E5476">
        <w:rPr>
          <w:lang w:val="en-GB"/>
        </w:rPr>
        <w:t xml:space="preserve">Water desalination </w:t>
      </w:r>
      <w:r w:rsidR="002060F7" w:rsidRPr="003E5476">
        <w:rPr>
          <w:lang w:val="en-GB"/>
        </w:rPr>
        <w:t xml:space="preserve">is </w:t>
      </w:r>
      <w:r w:rsidR="00CE60E4" w:rsidRPr="003E5476">
        <w:rPr>
          <w:lang w:val="en-GB"/>
        </w:rPr>
        <w:t>envisioned</w:t>
      </w:r>
      <w:r w:rsidR="002060F7" w:rsidRPr="003E5476">
        <w:rPr>
          <w:lang w:val="en-GB"/>
        </w:rPr>
        <w:t xml:space="preserve"> to be a rapid and effective solution to </w:t>
      </w:r>
      <w:r w:rsidR="00BF4ED6" w:rsidRPr="003E5476">
        <w:rPr>
          <w:lang w:val="en-GB"/>
        </w:rPr>
        <w:t xml:space="preserve">solve troubles related to </w:t>
      </w:r>
      <w:r w:rsidR="002060F7" w:rsidRPr="003E5476">
        <w:rPr>
          <w:lang w:val="en-GB"/>
        </w:rPr>
        <w:t>fresh and drinkable water supply (</w:t>
      </w:r>
      <w:r w:rsidR="0034246B" w:rsidRPr="003E5476">
        <w:rPr>
          <w:lang w:val="en-GB"/>
        </w:rPr>
        <w:t>Perrotta et al.</w:t>
      </w:r>
      <w:r w:rsidR="002060F7" w:rsidRPr="003E5476">
        <w:rPr>
          <w:lang w:val="en-GB"/>
        </w:rPr>
        <w:t>, 2017</w:t>
      </w:r>
      <w:r w:rsidR="009A2ECF" w:rsidRPr="003E5476">
        <w:rPr>
          <w:lang w:val="en-GB"/>
        </w:rPr>
        <w:t>; Giurco et al., 2014</w:t>
      </w:r>
      <w:r w:rsidR="002060F7" w:rsidRPr="003E5476">
        <w:rPr>
          <w:lang w:val="en-GB"/>
        </w:rPr>
        <w:t>).</w:t>
      </w:r>
      <w:r w:rsidR="00DB28EE" w:rsidRPr="003E5476">
        <w:rPr>
          <w:lang w:val="en-GB"/>
        </w:rPr>
        <w:t xml:space="preserve"> Membrane technology provides various tools for accomplish</w:t>
      </w:r>
      <w:r w:rsidR="00CE60E4" w:rsidRPr="003E5476">
        <w:rPr>
          <w:lang w:val="en-GB"/>
        </w:rPr>
        <w:t>ing</w:t>
      </w:r>
      <w:r w:rsidR="00DB28EE" w:rsidRPr="003E5476">
        <w:rPr>
          <w:lang w:val="en-GB"/>
        </w:rPr>
        <w:t xml:space="preserve"> this target</w:t>
      </w:r>
      <w:r w:rsidR="00D1152E" w:rsidRPr="003E5476">
        <w:rPr>
          <w:lang w:val="en-GB"/>
        </w:rPr>
        <w:t xml:space="preserve"> (</w:t>
      </w:r>
      <w:r w:rsidR="0034246B" w:rsidRPr="003E5476">
        <w:rPr>
          <w:lang w:val="en-GB"/>
        </w:rPr>
        <w:t>Drioli et a., 2017</w:t>
      </w:r>
      <w:r w:rsidR="00D1152E" w:rsidRPr="003E5476">
        <w:rPr>
          <w:lang w:val="en-GB"/>
        </w:rPr>
        <w:t>).</w:t>
      </w:r>
      <w:r w:rsidR="00016C65" w:rsidRPr="003E5476">
        <w:rPr>
          <w:lang w:val="en-GB"/>
        </w:rPr>
        <w:t xml:space="preserve"> </w:t>
      </w:r>
      <w:r w:rsidR="000C5D65" w:rsidRPr="003E5476">
        <w:rPr>
          <w:lang w:val="en-GB"/>
        </w:rPr>
        <w:t>Despite</w:t>
      </w:r>
      <w:r w:rsidR="00CE60E4" w:rsidRPr="003E5476">
        <w:rPr>
          <w:lang w:val="en-GB"/>
        </w:rPr>
        <w:t xml:space="preserve"> membrane reverse osmosis (RO) is one of the most popular membrane operation for water desalination, </w:t>
      </w:r>
      <w:r w:rsidR="000C5D65" w:rsidRPr="003E5476">
        <w:rPr>
          <w:lang w:val="en-GB"/>
        </w:rPr>
        <w:t>MD</w:t>
      </w:r>
      <w:r w:rsidR="00CE60E4" w:rsidRPr="003E5476">
        <w:rPr>
          <w:lang w:val="en-GB"/>
        </w:rPr>
        <w:t xml:space="preserve"> </w:t>
      </w:r>
      <w:r w:rsidR="000C5D65" w:rsidRPr="003E5476">
        <w:rPr>
          <w:lang w:val="en-GB"/>
        </w:rPr>
        <w:t>and MCr</w:t>
      </w:r>
      <w:r w:rsidR="007A7BF8" w:rsidRPr="003E5476">
        <w:rPr>
          <w:lang w:val="en-GB"/>
        </w:rPr>
        <w:t xml:space="preserve"> are</w:t>
      </w:r>
      <w:r w:rsidR="00CE60E4" w:rsidRPr="003E5476">
        <w:rPr>
          <w:lang w:val="en-GB"/>
        </w:rPr>
        <w:t xml:space="preserve"> regarded as </w:t>
      </w:r>
      <w:r w:rsidR="007A7BF8" w:rsidRPr="003E5476">
        <w:rPr>
          <w:lang w:val="en-GB"/>
        </w:rPr>
        <w:t xml:space="preserve">two </w:t>
      </w:r>
      <w:r w:rsidR="00CE60E4" w:rsidRPr="003E5476">
        <w:rPr>
          <w:lang w:val="en-GB"/>
        </w:rPr>
        <w:t>new generation and more promising process</w:t>
      </w:r>
      <w:r w:rsidR="007A7BF8" w:rsidRPr="003E5476">
        <w:rPr>
          <w:lang w:val="en-GB"/>
        </w:rPr>
        <w:t>es</w:t>
      </w:r>
      <w:r w:rsidR="00CE60E4" w:rsidRPr="003E5476">
        <w:rPr>
          <w:lang w:val="en-GB"/>
        </w:rPr>
        <w:t xml:space="preserve"> to get fresh water </w:t>
      </w:r>
      <w:r w:rsidR="007A7BF8" w:rsidRPr="003E5476">
        <w:rPr>
          <w:lang w:val="en-GB"/>
        </w:rPr>
        <w:t xml:space="preserve">and salt crystals </w:t>
      </w:r>
      <w:r w:rsidR="00CE60E4" w:rsidRPr="003E5476">
        <w:rPr>
          <w:lang w:val="en-GB"/>
        </w:rPr>
        <w:t>from seawater</w:t>
      </w:r>
      <w:r w:rsidR="0054654B" w:rsidRPr="003E5476">
        <w:rPr>
          <w:lang w:val="en-GB"/>
        </w:rPr>
        <w:t xml:space="preserve"> (</w:t>
      </w:r>
      <w:r w:rsidR="0054654B" w:rsidRPr="003E5476">
        <w:t>Etoumi and Jobson</w:t>
      </w:r>
      <w:r w:rsidR="00402436" w:rsidRPr="003E5476">
        <w:t>, 2018</w:t>
      </w:r>
      <w:r w:rsidR="00054E2C" w:rsidRPr="003E5476">
        <w:t>; Chabanon et al., 2016</w:t>
      </w:r>
      <w:r w:rsidR="00CA24FE" w:rsidRPr="003E5476">
        <w:t>; Kiss et al., 2018</w:t>
      </w:r>
      <w:r w:rsidR="0054654B" w:rsidRPr="003E5476">
        <w:rPr>
          <w:lang w:val="en-GB"/>
        </w:rPr>
        <w:t>)</w:t>
      </w:r>
      <w:r w:rsidR="00CE60E4" w:rsidRPr="003E5476">
        <w:rPr>
          <w:lang w:val="en-GB"/>
        </w:rPr>
        <w:t xml:space="preserve">. </w:t>
      </w:r>
      <w:r w:rsidR="007A7BF8" w:rsidRPr="003E5476">
        <w:rPr>
          <w:lang w:val="en-GB"/>
        </w:rPr>
        <w:t>Both the processes</w:t>
      </w:r>
      <w:r w:rsidR="00016C65" w:rsidRPr="003E5476">
        <w:rPr>
          <w:lang w:val="en-GB"/>
        </w:rPr>
        <w:t xml:space="preserve"> take </w:t>
      </w:r>
      <w:r w:rsidR="00E22911" w:rsidRPr="003E5476">
        <w:rPr>
          <w:lang w:val="en-GB"/>
        </w:rPr>
        <w:t xml:space="preserve">indeed </w:t>
      </w:r>
      <w:r w:rsidR="00016C65" w:rsidRPr="003E5476">
        <w:rPr>
          <w:lang w:val="en-GB"/>
        </w:rPr>
        <w:t>numerous advantages over others</w:t>
      </w:r>
      <w:r w:rsidR="00AF0D75" w:rsidRPr="003E5476">
        <w:rPr>
          <w:lang w:val="en-GB"/>
        </w:rPr>
        <w:t>,</w:t>
      </w:r>
      <w:r w:rsidR="007A7BF8" w:rsidRPr="003E5476">
        <w:rPr>
          <w:lang w:val="en-GB"/>
        </w:rPr>
        <w:t xml:space="preserve"> because they</w:t>
      </w:r>
      <w:r w:rsidR="00016C65" w:rsidRPr="003E5476">
        <w:rPr>
          <w:lang w:val="en-GB"/>
        </w:rPr>
        <w:t xml:space="preserve"> work at much</w:t>
      </w:r>
      <w:r w:rsidR="00AF0D75" w:rsidRPr="003E5476">
        <w:rPr>
          <w:lang w:val="en-GB"/>
        </w:rPr>
        <w:t xml:space="preserve"> lower pressure and temperature</w:t>
      </w:r>
      <w:r w:rsidR="00016C65" w:rsidRPr="003E5476">
        <w:rPr>
          <w:lang w:val="en-GB"/>
        </w:rPr>
        <w:t xml:space="preserve"> </w:t>
      </w:r>
      <w:r w:rsidR="007A7BF8" w:rsidRPr="003E5476">
        <w:rPr>
          <w:lang w:val="en-GB"/>
        </w:rPr>
        <w:t>enabling one to regain fresh water and minerals with higher recovery factor</w:t>
      </w:r>
      <w:r w:rsidR="00016C65" w:rsidRPr="003E5476">
        <w:rPr>
          <w:lang w:val="en-GB"/>
        </w:rPr>
        <w:t xml:space="preserve">. </w:t>
      </w:r>
      <w:r w:rsidR="00E22911" w:rsidRPr="003E5476">
        <w:rPr>
          <w:lang w:val="en-GB"/>
        </w:rPr>
        <w:t>Independently of</w:t>
      </w:r>
      <w:r w:rsidR="005F0F1B" w:rsidRPr="003E5476">
        <w:rPr>
          <w:lang w:val="en-GB"/>
        </w:rPr>
        <w:t xml:space="preserve"> </w:t>
      </w:r>
      <w:r w:rsidR="00E22911" w:rsidRPr="003E5476">
        <w:rPr>
          <w:lang w:val="en-GB"/>
        </w:rPr>
        <w:t xml:space="preserve">the </w:t>
      </w:r>
      <w:r w:rsidR="005F0F1B" w:rsidRPr="003E5476">
        <w:rPr>
          <w:lang w:val="en-GB"/>
        </w:rPr>
        <w:t>configuration, t</w:t>
      </w:r>
      <w:r w:rsidR="00AF0D75" w:rsidRPr="003E5476">
        <w:rPr>
          <w:lang w:val="en-GB"/>
        </w:rPr>
        <w:t xml:space="preserve">his kind of technology uses </w:t>
      </w:r>
      <w:r w:rsidR="005F0F1B" w:rsidRPr="003E5476">
        <w:rPr>
          <w:lang w:val="en-GB"/>
        </w:rPr>
        <w:t xml:space="preserve">basically </w:t>
      </w:r>
      <w:r w:rsidR="00AF0D75" w:rsidRPr="003E5476">
        <w:rPr>
          <w:lang w:val="en-GB"/>
        </w:rPr>
        <w:t xml:space="preserve">hydrophobic microporous membranes to separate two </w:t>
      </w:r>
      <w:r w:rsidR="00F21BA4" w:rsidRPr="003E5476">
        <w:rPr>
          <w:lang w:val="en-GB"/>
        </w:rPr>
        <w:t>phases</w:t>
      </w:r>
      <w:r w:rsidR="00AF0D75" w:rsidRPr="003E5476">
        <w:rPr>
          <w:lang w:val="en-GB"/>
        </w:rPr>
        <w:t xml:space="preserve"> </w:t>
      </w:r>
      <w:r w:rsidR="00EF579B" w:rsidRPr="003E5476">
        <w:rPr>
          <w:lang w:val="en-GB"/>
        </w:rPr>
        <w:t>(Gugliuzza and Basile, 2013)</w:t>
      </w:r>
      <w:r w:rsidR="00E22911" w:rsidRPr="003E5476">
        <w:rPr>
          <w:lang w:val="en-GB"/>
        </w:rPr>
        <w:t xml:space="preserve">. </w:t>
      </w:r>
      <w:r w:rsidR="00C21A7C" w:rsidRPr="003E5476">
        <w:rPr>
          <w:lang w:val="en-GB"/>
        </w:rPr>
        <w:t xml:space="preserve"> </w:t>
      </w:r>
      <w:r w:rsidR="00E22911" w:rsidRPr="003E5476">
        <w:rPr>
          <w:lang w:val="en-GB"/>
        </w:rPr>
        <w:t xml:space="preserve">A liquid-vapour </w:t>
      </w:r>
      <w:r w:rsidR="00B63857" w:rsidRPr="003E5476">
        <w:rPr>
          <w:lang w:val="en-GB"/>
        </w:rPr>
        <w:t xml:space="preserve">interface </w:t>
      </w:r>
      <w:r w:rsidR="00E22911" w:rsidRPr="003E5476">
        <w:rPr>
          <w:lang w:val="en-GB"/>
        </w:rPr>
        <w:t>is established at the entrance of</w:t>
      </w:r>
      <w:r w:rsidR="00B63857" w:rsidRPr="003E5476">
        <w:rPr>
          <w:lang w:val="en-GB"/>
        </w:rPr>
        <w:t xml:space="preserve"> each single pore preventing mixing</w:t>
      </w:r>
      <w:r w:rsidR="00E22911" w:rsidRPr="003E5476">
        <w:rPr>
          <w:lang w:val="en-GB"/>
        </w:rPr>
        <w:t xml:space="preserve"> of two streams</w:t>
      </w:r>
      <w:r w:rsidR="00B63857" w:rsidRPr="003E5476">
        <w:rPr>
          <w:lang w:val="en-GB"/>
        </w:rPr>
        <w:t xml:space="preserve">. The objective is to let water </w:t>
      </w:r>
      <w:r w:rsidR="005577F3" w:rsidRPr="003E5476">
        <w:rPr>
          <w:lang w:val="en-GB"/>
        </w:rPr>
        <w:t>pass from liquid to vapour state under a driving force such as a difference o</w:t>
      </w:r>
      <w:r w:rsidR="00B656B4" w:rsidRPr="003E5476">
        <w:rPr>
          <w:lang w:val="en-GB"/>
        </w:rPr>
        <w:t>f</w:t>
      </w:r>
      <w:r w:rsidR="005577F3" w:rsidRPr="003E5476">
        <w:rPr>
          <w:lang w:val="en-GB"/>
        </w:rPr>
        <w:t xml:space="preserve"> temperature (thermally driven </w:t>
      </w:r>
      <w:r w:rsidR="00EE7195" w:rsidRPr="003E5476">
        <w:rPr>
          <w:lang w:val="en-GB"/>
        </w:rPr>
        <w:t>operation</w:t>
      </w:r>
      <w:r w:rsidR="005577F3" w:rsidRPr="003E5476">
        <w:rPr>
          <w:lang w:val="en-GB"/>
        </w:rPr>
        <w:t xml:space="preserve">) or solute concentration (osmotic </w:t>
      </w:r>
      <w:r w:rsidR="00EE7195" w:rsidRPr="003E5476">
        <w:rPr>
          <w:lang w:val="en-GB"/>
        </w:rPr>
        <w:t>operation</w:t>
      </w:r>
      <w:r w:rsidR="005577F3" w:rsidRPr="003E5476">
        <w:rPr>
          <w:lang w:val="en-GB"/>
        </w:rPr>
        <w:t xml:space="preserve">). Water </w:t>
      </w:r>
      <w:r w:rsidR="00B63857" w:rsidRPr="003E5476">
        <w:rPr>
          <w:lang w:val="en-GB"/>
        </w:rPr>
        <w:t xml:space="preserve">vapour </w:t>
      </w:r>
      <w:r w:rsidR="005577F3" w:rsidRPr="003E5476">
        <w:rPr>
          <w:lang w:val="en-GB"/>
        </w:rPr>
        <w:t xml:space="preserve">is, hence, diffused through </w:t>
      </w:r>
      <w:r w:rsidR="00B63857" w:rsidRPr="003E5476">
        <w:rPr>
          <w:lang w:val="en-GB"/>
        </w:rPr>
        <w:t xml:space="preserve">the pores </w:t>
      </w:r>
      <w:r w:rsidR="005577F3" w:rsidRPr="003E5476">
        <w:rPr>
          <w:lang w:val="en-GB"/>
        </w:rPr>
        <w:t>of the membrane and</w:t>
      </w:r>
      <w:r w:rsidR="00B63857" w:rsidRPr="003E5476">
        <w:rPr>
          <w:lang w:val="en-GB"/>
        </w:rPr>
        <w:t xml:space="preserve"> condensed </w:t>
      </w:r>
      <w:r w:rsidR="005577F3" w:rsidRPr="003E5476">
        <w:rPr>
          <w:lang w:val="en-GB"/>
        </w:rPr>
        <w:t xml:space="preserve">again at the permeate side, while the salts are retained. </w:t>
      </w:r>
    </w:p>
    <w:p w14:paraId="07B72A9E" w14:textId="0B10558F" w:rsidR="00B81EB4" w:rsidRPr="003E5476" w:rsidRDefault="00E22911" w:rsidP="000A19AC">
      <w:pPr>
        <w:pStyle w:val="CETBodytext"/>
        <w:rPr>
          <w:lang w:val="en-GB"/>
        </w:rPr>
      </w:pPr>
      <w:r w:rsidRPr="003E5476">
        <w:rPr>
          <w:lang w:val="en-GB"/>
        </w:rPr>
        <w:t>However, t</w:t>
      </w:r>
      <w:r w:rsidR="005577F3" w:rsidRPr="003E5476">
        <w:rPr>
          <w:lang w:val="en-GB"/>
        </w:rPr>
        <w:t xml:space="preserve">he success of this process </w:t>
      </w:r>
      <w:r w:rsidRPr="003E5476">
        <w:rPr>
          <w:lang w:val="en-GB"/>
        </w:rPr>
        <w:t xml:space="preserve">on scale </w:t>
      </w:r>
      <w:r w:rsidR="005577F3" w:rsidRPr="003E5476">
        <w:rPr>
          <w:lang w:val="en-GB"/>
        </w:rPr>
        <w:t xml:space="preserve">is strongly </w:t>
      </w:r>
      <w:r w:rsidR="00B656B4" w:rsidRPr="003E5476">
        <w:rPr>
          <w:lang w:val="en-GB"/>
        </w:rPr>
        <w:t>dependent on high productivity-efficiency trade-off, which is not accomplished fully when commercial or traditional tailor-made membranes are worked.</w:t>
      </w:r>
      <w:r w:rsidR="00661FE3" w:rsidRPr="003E5476">
        <w:rPr>
          <w:lang w:val="en-GB"/>
        </w:rPr>
        <w:t xml:space="preserve"> As far as structural features of </w:t>
      </w:r>
      <w:r w:rsidR="00A92397" w:rsidRPr="003E5476">
        <w:rPr>
          <w:lang w:val="en-GB"/>
        </w:rPr>
        <w:t xml:space="preserve">the </w:t>
      </w:r>
      <w:r w:rsidR="00661FE3" w:rsidRPr="003E5476">
        <w:rPr>
          <w:lang w:val="en-GB"/>
        </w:rPr>
        <w:t xml:space="preserve">membrane are concerned, </w:t>
      </w:r>
      <w:r w:rsidR="007A7BF8" w:rsidRPr="003E5476">
        <w:rPr>
          <w:lang w:val="en-GB"/>
        </w:rPr>
        <w:t xml:space="preserve">the use of </w:t>
      </w:r>
      <w:r w:rsidR="00661FE3" w:rsidRPr="003E5476">
        <w:rPr>
          <w:lang w:val="en-GB"/>
        </w:rPr>
        <w:t xml:space="preserve">new materials </w:t>
      </w:r>
      <w:r w:rsidR="007A7BF8" w:rsidRPr="003E5476">
        <w:rPr>
          <w:lang w:val="en-GB"/>
        </w:rPr>
        <w:t xml:space="preserve">is strongly </w:t>
      </w:r>
      <w:r w:rsidR="005905B2" w:rsidRPr="003E5476">
        <w:rPr>
          <w:lang w:val="en-GB"/>
        </w:rPr>
        <w:t xml:space="preserve">necessary to achieve a larger mass transfer together </w:t>
      </w:r>
      <w:r w:rsidR="00EC5498" w:rsidRPr="003E5476">
        <w:rPr>
          <w:lang w:val="en-GB"/>
        </w:rPr>
        <w:t xml:space="preserve">with </w:t>
      </w:r>
      <w:r w:rsidR="00ED4FC3" w:rsidRPr="003E5476">
        <w:rPr>
          <w:lang w:val="en-GB"/>
        </w:rPr>
        <w:t>a directed</w:t>
      </w:r>
      <w:r w:rsidR="005905B2" w:rsidRPr="003E5476">
        <w:rPr>
          <w:lang w:val="en-GB"/>
        </w:rPr>
        <w:t xml:space="preserve"> selectivity. This </w:t>
      </w:r>
      <w:r w:rsidR="00ED4FC3" w:rsidRPr="003E5476">
        <w:rPr>
          <w:lang w:val="en-GB"/>
        </w:rPr>
        <w:t>would imply</w:t>
      </w:r>
      <w:r w:rsidR="005905B2" w:rsidRPr="003E5476">
        <w:rPr>
          <w:lang w:val="en-GB"/>
        </w:rPr>
        <w:t xml:space="preserve"> a better quantity-quality ratio for fresh and reusable water and highest-quality</w:t>
      </w:r>
      <w:r w:rsidR="007A7BF8" w:rsidRPr="003E5476">
        <w:rPr>
          <w:lang w:val="en-GB"/>
        </w:rPr>
        <w:t xml:space="preserve"> </w:t>
      </w:r>
      <w:r w:rsidR="005905B2" w:rsidRPr="003E5476">
        <w:rPr>
          <w:lang w:val="en-GB"/>
        </w:rPr>
        <w:t>crystals</w:t>
      </w:r>
      <w:r w:rsidR="00BE2CE1" w:rsidRPr="003E5476">
        <w:rPr>
          <w:lang w:val="en-GB"/>
        </w:rPr>
        <w:t xml:space="preserve"> (Gugliuzza et al., 2011)</w:t>
      </w:r>
      <w:r w:rsidR="005905B2" w:rsidRPr="003E5476">
        <w:rPr>
          <w:lang w:val="en-GB"/>
        </w:rPr>
        <w:t xml:space="preserve">. </w:t>
      </w:r>
      <w:r w:rsidR="00B81EB4" w:rsidRPr="003E5476">
        <w:rPr>
          <w:lang w:val="en-GB"/>
        </w:rPr>
        <w:t xml:space="preserve">There is a strong need to engineer membranes, which can become new interface paradigms for new concept fruitful </w:t>
      </w:r>
      <w:r w:rsidR="00F21BA4" w:rsidRPr="003E5476">
        <w:rPr>
          <w:lang w:val="en-GB"/>
        </w:rPr>
        <w:t xml:space="preserve">membrane </w:t>
      </w:r>
      <w:r w:rsidR="00B81EB4" w:rsidRPr="003E5476">
        <w:rPr>
          <w:lang w:val="en-GB"/>
        </w:rPr>
        <w:t>separation processes</w:t>
      </w:r>
      <w:r w:rsidR="00ED64FD" w:rsidRPr="003E5476">
        <w:rPr>
          <w:lang w:val="en-GB"/>
        </w:rPr>
        <w:t xml:space="preserve"> (Gugliuzza et al., 2017)</w:t>
      </w:r>
      <w:r w:rsidR="00B81EB4" w:rsidRPr="003E5476">
        <w:rPr>
          <w:lang w:val="en-GB"/>
        </w:rPr>
        <w:t>.</w:t>
      </w:r>
    </w:p>
    <w:p w14:paraId="5D33CDCE" w14:textId="0EE0DA53" w:rsidR="002819C5" w:rsidRPr="003E5476" w:rsidRDefault="00E43636" w:rsidP="000A19AC">
      <w:pPr>
        <w:pStyle w:val="CETBodytext"/>
        <w:rPr>
          <w:lang w:val="en-GB"/>
        </w:rPr>
      </w:pPr>
      <w:r w:rsidRPr="003E5476">
        <w:rPr>
          <w:lang w:val="en-GB"/>
        </w:rPr>
        <w:t>Dirac materials as graphene and topological insulators (especially, bismuth chalcogenides)</w:t>
      </w:r>
      <w:r w:rsidR="00F21BA4" w:rsidRPr="003E5476">
        <w:rPr>
          <w:lang w:val="en-GB"/>
        </w:rPr>
        <w:t xml:space="preserve"> </w:t>
      </w:r>
      <w:r w:rsidR="00B830A0" w:rsidRPr="003E5476">
        <w:rPr>
          <w:lang w:val="en-GB"/>
        </w:rPr>
        <w:t>have attracted considerable interest</w:t>
      </w:r>
      <w:r w:rsidRPr="003E5476">
        <w:rPr>
          <w:lang w:val="en-GB"/>
        </w:rPr>
        <w:t xml:space="preserve"> for</w:t>
      </w:r>
      <w:r w:rsidR="00EF2EF3" w:rsidRPr="003E5476">
        <w:rPr>
          <w:lang w:val="en-GB"/>
        </w:rPr>
        <w:t xml:space="preserve"> applications </w:t>
      </w:r>
      <w:r w:rsidRPr="003E5476">
        <w:rPr>
          <w:lang w:val="en-GB"/>
        </w:rPr>
        <w:t xml:space="preserve">in optoelectronics </w:t>
      </w:r>
      <w:r w:rsidR="00216D33" w:rsidRPr="003E5476">
        <w:rPr>
          <w:lang w:val="en-GB"/>
        </w:rPr>
        <w:t>(</w:t>
      </w:r>
      <w:r w:rsidR="004A3732" w:rsidRPr="003E5476">
        <w:rPr>
          <w:lang w:val="en-GB"/>
        </w:rPr>
        <w:t xml:space="preserve">Song et al., 2018; </w:t>
      </w:r>
      <w:r w:rsidR="00216D33" w:rsidRPr="003E5476">
        <w:rPr>
          <w:lang w:val="en-GB"/>
        </w:rPr>
        <w:t>Zhang et al., 2009</w:t>
      </w:r>
      <w:r w:rsidR="0011500E" w:rsidRPr="003E5476">
        <w:rPr>
          <w:lang w:val="en-GB"/>
        </w:rPr>
        <w:t xml:space="preserve">; Kathun et al., </w:t>
      </w:r>
      <w:r w:rsidR="0011500E" w:rsidRPr="003E5476">
        <w:rPr>
          <w:lang w:val="en-GB"/>
        </w:rPr>
        <w:lastRenderedPageBreak/>
        <w:t>2018</w:t>
      </w:r>
      <w:r w:rsidR="00216D33" w:rsidRPr="003E5476">
        <w:rPr>
          <w:lang w:val="en-GB"/>
        </w:rPr>
        <w:t>)</w:t>
      </w:r>
      <w:r w:rsidR="00C5126C" w:rsidRPr="003E5476">
        <w:rPr>
          <w:lang w:val="en-GB"/>
        </w:rPr>
        <w:t>. The us</w:t>
      </w:r>
      <w:r w:rsidR="00034C01" w:rsidRPr="003E5476">
        <w:rPr>
          <w:lang w:val="en-GB"/>
        </w:rPr>
        <w:t xml:space="preserve">e of this class of materials </w:t>
      </w:r>
      <w:r w:rsidR="00D844EC" w:rsidRPr="003E5476">
        <w:rPr>
          <w:lang w:val="en-GB"/>
        </w:rPr>
        <w:t xml:space="preserve">in </w:t>
      </w:r>
      <w:r w:rsidR="002819C5" w:rsidRPr="003E5476">
        <w:rPr>
          <w:lang w:val="en-GB"/>
        </w:rPr>
        <w:t>other technologi</w:t>
      </w:r>
      <w:r w:rsidR="00ED3868" w:rsidRPr="003E5476">
        <w:rPr>
          <w:lang w:val="en-GB"/>
        </w:rPr>
        <w:t>cal fields could be of extreme</w:t>
      </w:r>
      <w:r w:rsidR="002819C5" w:rsidRPr="003E5476">
        <w:rPr>
          <w:lang w:val="en-GB"/>
        </w:rPr>
        <w:t xml:space="preserve"> interest for the fabrication of new hybrid-composite membranes</w:t>
      </w:r>
      <w:r w:rsidR="00ED3868" w:rsidRPr="003E5476">
        <w:rPr>
          <w:lang w:val="en-GB"/>
        </w:rPr>
        <w:t xml:space="preserve"> dedicated to the treatment of seawater</w:t>
      </w:r>
      <w:r w:rsidR="00414226" w:rsidRPr="003E5476">
        <w:rPr>
          <w:lang w:val="en-GB"/>
        </w:rPr>
        <w:t xml:space="preserve"> (Macedonio et al., 2018</w:t>
      </w:r>
      <w:r w:rsidR="003A7CE0" w:rsidRPr="003E5476">
        <w:rPr>
          <w:lang w:val="en-GB"/>
        </w:rPr>
        <w:t>; Gugliuzza et al., 20</w:t>
      </w:r>
      <w:r w:rsidR="00063EBA" w:rsidRPr="003E5476">
        <w:rPr>
          <w:lang w:val="en-GB"/>
        </w:rPr>
        <w:t>1</w:t>
      </w:r>
      <w:r w:rsidR="000B66AD">
        <w:rPr>
          <w:lang w:val="en-GB"/>
        </w:rPr>
        <w:t>9</w:t>
      </w:r>
      <w:r w:rsidR="00414226" w:rsidRPr="003E5476">
        <w:rPr>
          <w:lang w:val="en-GB"/>
        </w:rPr>
        <w:t>)</w:t>
      </w:r>
      <w:r w:rsidR="00ED3868" w:rsidRPr="003E5476">
        <w:rPr>
          <w:lang w:val="en-GB"/>
        </w:rPr>
        <w:t xml:space="preserve">. </w:t>
      </w:r>
      <w:r w:rsidR="001D6EF7" w:rsidRPr="003E5476">
        <w:rPr>
          <w:lang w:val="en-GB"/>
        </w:rPr>
        <w:t>Herein</w:t>
      </w:r>
      <w:r w:rsidR="00ED3868" w:rsidRPr="003E5476">
        <w:rPr>
          <w:lang w:val="en-GB"/>
        </w:rPr>
        <w:t xml:space="preserve">, an overview </w:t>
      </w:r>
      <w:r w:rsidR="001D6EF7" w:rsidRPr="003E5476">
        <w:rPr>
          <w:lang w:val="en-GB"/>
        </w:rPr>
        <w:t>is given on</w:t>
      </w:r>
      <w:r w:rsidR="00ED3868" w:rsidRPr="003E5476">
        <w:rPr>
          <w:lang w:val="en-GB"/>
        </w:rPr>
        <w:t xml:space="preserve"> the attractive potential of </w:t>
      </w:r>
      <w:r w:rsidR="00C9276F" w:rsidRPr="003E5476">
        <w:rPr>
          <w:lang w:val="en-GB"/>
        </w:rPr>
        <w:t>graphene and materials beyond graphene</w:t>
      </w:r>
      <w:r w:rsidR="00ED3868" w:rsidRPr="003E5476">
        <w:rPr>
          <w:lang w:val="en-GB"/>
        </w:rPr>
        <w:t xml:space="preserve"> </w:t>
      </w:r>
      <w:r w:rsidR="001D6EF7" w:rsidRPr="003E5476">
        <w:rPr>
          <w:lang w:val="en-GB"/>
        </w:rPr>
        <w:t xml:space="preserve">in yielding better productivity-efficiency trade-off for </w:t>
      </w:r>
      <w:r w:rsidR="009E4C01" w:rsidRPr="003E5476">
        <w:rPr>
          <w:lang w:val="en-GB"/>
        </w:rPr>
        <w:t xml:space="preserve">advanced membrane separation processes such as </w:t>
      </w:r>
      <w:r w:rsidRPr="003E5476">
        <w:rPr>
          <w:lang w:val="en-GB"/>
        </w:rPr>
        <w:t>MD and MCr</w:t>
      </w:r>
      <w:r w:rsidR="009E4C01" w:rsidRPr="003E5476">
        <w:rPr>
          <w:lang w:val="en-GB"/>
        </w:rPr>
        <w:t>.</w:t>
      </w:r>
    </w:p>
    <w:p w14:paraId="5B2B6891" w14:textId="353C2E38" w:rsidR="009E4C01" w:rsidRPr="003E5476" w:rsidRDefault="009E4C01" w:rsidP="00B80183">
      <w:pPr>
        <w:pStyle w:val="CETHeading1"/>
      </w:pPr>
      <w:r w:rsidRPr="003E5476">
        <w:t>Experimental section</w:t>
      </w:r>
    </w:p>
    <w:p w14:paraId="2B575852" w14:textId="28FAAFCF" w:rsidR="009E4C01" w:rsidRPr="003E5476" w:rsidRDefault="003A75F3" w:rsidP="009E4C01">
      <w:pPr>
        <w:pStyle w:val="CETBodytext"/>
        <w:rPr>
          <w:b/>
          <w:lang w:val="en-GB"/>
        </w:rPr>
      </w:pPr>
      <w:r w:rsidRPr="003E5476">
        <w:rPr>
          <w:b/>
          <w:lang w:val="en-GB"/>
        </w:rPr>
        <w:t>2.</w:t>
      </w:r>
      <w:r w:rsidR="009E4C01" w:rsidRPr="003E5476">
        <w:rPr>
          <w:b/>
          <w:lang w:val="en-GB"/>
        </w:rPr>
        <w:t xml:space="preserve">1.Materials </w:t>
      </w:r>
    </w:p>
    <w:p w14:paraId="50E40CDE" w14:textId="654C532B" w:rsidR="009E4C01" w:rsidRPr="003E5476" w:rsidRDefault="009E4C01" w:rsidP="009E4C01">
      <w:pPr>
        <w:pStyle w:val="CETBodytext"/>
        <w:rPr>
          <w:lang w:val="en-GB"/>
        </w:rPr>
      </w:pPr>
      <w:r w:rsidRPr="003E5476">
        <w:rPr>
          <w:lang w:val="en-GB"/>
        </w:rPr>
        <w:t>PVDF (Solef®6020, Solvay Solexis: water adsorption &lt;0.040% @23</w:t>
      </w:r>
      <w:r w:rsidR="00625E27" w:rsidRPr="003E5476">
        <w:rPr>
          <w:lang w:val="en-GB"/>
        </w:rPr>
        <w:t xml:space="preserve"> </w:t>
      </w:r>
      <w:r w:rsidRPr="003E5476">
        <w:rPr>
          <w:lang w:val="en-GB"/>
        </w:rPr>
        <w:t>°C after 24h; dp=1.78 Kg/m</w:t>
      </w:r>
      <w:r w:rsidRPr="003E5476">
        <w:rPr>
          <w:vertAlign w:val="superscript"/>
          <w:lang w:val="en-GB"/>
        </w:rPr>
        <w:t>3</w:t>
      </w:r>
      <w:r w:rsidRPr="003E5476">
        <w:rPr>
          <w:lang w:val="en-GB"/>
        </w:rPr>
        <w:t xml:space="preserve">) was kindly supplied by Solavy Solexis. </w:t>
      </w:r>
      <w:r w:rsidR="00F4266B" w:rsidRPr="003E5476">
        <w:rPr>
          <w:lang w:val="en-GB"/>
        </w:rPr>
        <w:t>Commercial g</w:t>
      </w:r>
      <w:r w:rsidRPr="003E5476">
        <w:rPr>
          <w:lang w:val="en-GB"/>
        </w:rPr>
        <w:t xml:space="preserve">raphene platelets (GPs) powder </w:t>
      </w:r>
      <w:r w:rsidR="00F4266B" w:rsidRPr="003E5476">
        <w:rPr>
          <w:lang w:val="en-GB"/>
        </w:rPr>
        <w:t>and Bi</w:t>
      </w:r>
      <w:r w:rsidR="00F4266B" w:rsidRPr="003E5476">
        <w:rPr>
          <w:vertAlign w:val="subscript"/>
          <w:lang w:val="en-GB"/>
        </w:rPr>
        <w:t>2</w:t>
      </w:r>
      <w:r w:rsidR="00F4266B" w:rsidRPr="003E5476">
        <w:rPr>
          <w:lang w:val="en-GB"/>
        </w:rPr>
        <w:t>Se</w:t>
      </w:r>
      <w:r w:rsidR="00F4266B" w:rsidRPr="003E5476">
        <w:rPr>
          <w:vertAlign w:val="subscript"/>
          <w:lang w:val="en-GB"/>
        </w:rPr>
        <w:t>3</w:t>
      </w:r>
      <w:r w:rsidR="00F4266B" w:rsidRPr="003E5476">
        <w:rPr>
          <w:lang w:val="en-GB"/>
        </w:rPr>
        <w:t xml:space="preserve"> (Sigma Aldrich)</w:t>
      </w:r>
      <w:r w:rsidR="00804982" w:rsidRPr="003E5476">
        <w:rPr>
          <w:lang w:val="en-GB"/>
        </w:rPr>
        <w:t xml:space="preserve"> </w:t>
      </w:r>
      <w:r w:rsidR="00F4266B" w:rsidRPr="003E5476">
        <w:rPr>
          <w:lang w:val="en-GB"/>
        </w:rPr>
        <w:t>were used as filler</w:t>
      </w:r>
      <w:r w:rsidR="00C5126C" w:rsidRPr="003E5476">
        <w:rPr>
          <w:lang w:val="en-GB"/>
        </w:rPr>
        <w:t>s</w:t>
      </w:r>
      <w:r w:rsidR="00804982" w:rsidRPr="003E5476">
        <w:rPr>
          <w:lang w:val="en-GB"/>
        </w:rPr>
        <w:t xml:space="preserve">. The polymer was dissolved in </w:t>
      </w:r>
      <w:r w:rsidRPr="003E5476">
        <w:rPr>
          <w:lang w:val="en-GB"/>
        </w:rPr>
        <w:t>1-Methyl-2-pyrrolidinone (NMP, Riedel de Haëm: max 0.05% in water, d=1.03 Kg/m</w:t>
      </w:r>
      <w:r w:rsidRPr="003E5476">
        <w:rPr>
          <w:vertAlign w:val="superscript"/>
          <w:lang w:val="en-GB"/>
        </w:rPr>
        <w:t>3</w:t>
      </w:r>
      <w:r w:rsidR="00804982" w:rsidRPr="003E5476">
        <w:rPr>
          <w:lang w:val="en-GB"/>
        </w:rPr>
        <w:t xml:space="preserve">), whereas </w:t>
      </w:r>
      <w:r w:rsidRPr="003E5476">
        <w:rPr>
          <w:lang w:val="en-GB"/>
        </w:rPr>
        <w:t>propan-2-olo (IP</w:t>
      </w:r>
      <w:r w:rsidR="00804982" w:rsidRPr="003E5476">
        <w:rPr>
          <w:lang w:val="en-GB"/>
        </w:rPr>
        <w:t>A, WWR PROLABO: d=0.78 Kg/m</w:t>
      </w:r>
      <w:r w:rsidR="00804982" w:rsidRPr="003E5476">
        <w:rPr>
          <w:vertAlign w:val="superscript"/>
          <w:lang w:val="en-GB"/>
        </w:rPr>
        <w:t>3</w:t>
      </w:r>
      <w:r w:rsidR="00804982" w:rsidRPr="003E5476">
        <w:rPr>
          <w:lang w:val="en-GB"/>
        </w:rPr>
        <w:t>) was</w:t>
      </w:r>
      <w:r w:rsidRPr="003E5476">
        <w:rPr>
          <w:lang w:val="en-GB"/>
        </w:rPr>
        <w:t xml:space="preserve"> used as </w:t>
      </w:r>
      <w:r w:rsidR="00C5126C" w:rsidRPr="003E5476">
        <w:rPr>
          <w:lang w:val="en-GB"/>
        </w:rPr>
        <w:t>non-solvent</w:t>
      </w:r>
      <w:r w:rsidRPr="003E5476">
        <w:rPr>
          <w:lang w:val="en-GB"/>
        </w:rPr>
        <w:t xml:space="preserve">. </w:t>
      </w:r>
    </w:p>
    <w:p w14:paraId="4E027298" w14:textId="77777777" w:rsidR="00AD3E33" w:rsidRPr="003E5476" w:rsidRDefault="00AD3E33" w:rsidP="009E4C01">
      <w:pPr>
        <w:pStyle w:val="CETBodytext"/>
        <w:rPr>
          <w:lang w:val="en-GB"/>
        </w:rPr>
      </w:pPr>
    </w:p>
    <w:p w14:paraId="27439ED3" w14:textId="4C612F5A" w:rsidR="009E4C01" w:rsidRPr="003E5476" w:rsidRDefault="003A75F3" w:rsidP="009E4C01">
      <w:pPr>
        <w:pStyle w:val="CETBodytext"/>
        <w:rPr>
          <w:b/>
          <w:lang w:val="en-GB"/>
        </w:rPr>
      </w:pPr>
      <w:r w:rsidRPr="003E5476">
        <w:rPr>
          <w:b/>
          <w:lang w:val="en-GB"/>
        </w:rPr>
        <w:t>2</w:t>
      </w:r>
      <w:r w:rsidR="009E4C01" w:rsidRPr="003E5476">
        <w:rPr>
          <w:b/>
          <w:lang w:val="en-GB"/>
        </w:rPr>
        <w:t xml:space="preserve">.2 Membrane Preparation </w:t>
      </w:r>
    </w:p>
    <w:p w14:paraId="6830D5CC" w14:textId="6807840F" w:rsidR="009E4C01" w:rsidRPr="003E5476" w:rsidRDefault="009E4C01" w:rsidP="009E4C01">
      <w:pPr>
        <w:pStyle w:val="CETBodytext"/>
        <w:rPr>
          <w:lang w:val="en-GB"/>
        </w:rPr>
      </w:pPr>
      <w:r w:rsidRPr="003E5476">
        <w:rPr>
          <w:lang w:val="en-GB"/>
        </w:rPr>
        <w:t>The membranes were prep</w:t>
      </w:r>
      <w:r w:rsidR="00DF7D80" w:rsidRPr="003E5476">
        <w:rPr>
          <w:lang w:val="en-GB"/>
        </w:rPr>
        <w:t xml:space="preserve">ared by dry-wet phase inversion. </w:t>
      </w:r>
      <w:r w:rsidRPr="003E5476">
        <w:rPr>
          <w:lang w:val="en-GB"/>
        </w:rPr>
        <w:t xml:space="preserve">GPs </w:t>
      </w:r>
      <w:r w:rsidR="00DF7D80" w:rsidRPr="003E5476">
        <w:rPr>
          <w:lang w:val="en-GB"/>
        </w:rPr>
        <w:t>and Bi</w:t>
      </w:r>
      <w:r w:rsidR="00DF7D80" w:rsidRPr="003E5476">
        <w:rPr>
          <w:vertAlign w:val="subscript"/>
          <w:lang w:val="en-GB"/>
        </w:rPr>
        <w:t>2</w:t>
      </w:r>
      <w:r w:rsidR="00DF7D80" w:rsidRPr="003E5476">
        <w:rPr>
          <w:lang w:val="en-GB"/>
        </w:rPr>
        <w:t>Se</w:t>
      </w:r>
      <w:r w:rsidR="00DF7D80" w:rsidRPr="003E5476">
        <w:rPr>
          <w:vertAlign w:val="subscript"/>
          <w:lang w:val="en-GB"/>
        </w:rPr>
        <w:t>3</w:t>
      </w:r>
      <w:r w:rsidR="00DF7D80" w:rsidRPr="003E5476">
        <w:rPr>
          <w:lang w:val="en-GB"/>
        </w:rPr>
        <w:t xml:space="preserve"> </w:t>
      </w:r>
      <w:r w:rsidRPr="003E5476">
        <w:rPr>
          <w:lang w:val="en-GB"/>
        </w:rPr>
        <w:t>were dispersed in NMP using an ultrasonic bath alternated with mechanical stirring for 2 h at 30</w:t>
      </w:r>
      <w:r w:rsidR="00625E27" w:rsidRPr="003E5476">
        <w:rPr>
          <w:lang w:val="en-GB"/>
        </w:rPr>
        <w:t xml:space="preserve"> </w:t>
      </w:r>
      <w:r w:rsidRPr="003E5476">
        <w:rPr>
          <w:lang w:val="en-GB"/>
        </w:rPr>
        <w:t xml:space="preserve">°C. PVDF was, then, added to the mixture at a concentration of 12 wt.% and the mixtures were left under mechanical stirring at 30°C for 24 h, </w:t>
      </w:r>
      <w:r w:rsidR="00DF7D80" w:rsidRPr="003E5476">
        <w:rPr>
          <w:lang w:val="en-GB"/>
        </w:rPr>
        <w:t>changing</w:t>
      </w:r>
      <w:r w:rsidRPr="003E5476">
        <w:rPr>
          <w:lang w:val="en-GB"/>
        </w:rPr>
        <w:t xml:space="preserve"> the GPs loading from 0.</w:t>
      </w:r>
      <w:r w:rsidR="00DF7D80" w:rsidRPr="003E5476">
        <w:rPr>
          <w:lang w:val="en-GB"/>
        </w:rPr>
        <w:t>5</w:t>
      </w:r>
      <w:r w:rsidRPr="003E5476">
        <w:rPr>
          <w:lang w:val="en-GB"/>
        </w:rPr>
        <w:t xml:space="preserve"> to </w:t>
      </w:r>
      <w:r w:rsidR="00DF7D80" w:rsidRPr="003E5476">
        <w:rPr>
          <w:lang w:val="en-GB"/>
        </w:rPr>
        <w:t>1</w:t>
      </w:r>
      <w:r w:rsidRPr="003E5476">
        <w:rPr>
          <w:lang w:val="en-GB"/>
        </w:rPr>
        <w:t>0</w:t>
      </w:r>
      <w:r w:rsidR="00625E27" w:rsidRPr="003E5476">
        <w:rPr>
          <w:lang w:val="en-GB"/>
        </w:rPr>
        <w:t xml:space="preserve"> </w:t>
      </w:r>
      <w:r w:rsidRPr="003E5476">
        <w:rPr>
          <w:lang w:val="en-GB"/>
        </w:rPr>
        <w:t>%</w:t>
      </w:r>
      <w:r w:rsidR="00DF7D80" w:rsidRPr="003E5476">
        <w:rPr>
          <w:lang w:val="en-GB"/>
        </w:rPr>
        <w:t>, whereas for Bi</w:t>
      </w:r>
      <w:r w:rsidR="00DF7D80" w:rsidRPr="003E5476">
        <w:rPr>
          <w:vertAlign w:val="subscript"/>
          <w:lang w:val="en-GB"/>
        </w:rPr>
        <w:t>2</w:t>
      </w:r>
      <w:r w:rsidR="00DF7D80" w:rsidRPr="003E5476">
        <w:rPr>
          <w:lang w:val="en-GB"/>
        </w:rPr>
        <w:t>Se</w:t>
      </w:r>
      <w:r w:rsidR="00DF7D80" w:rsidRPr="003E5476">
        <w:rPr>
          <w:vertAlign w:val="subscript"/>
          <w:lang w:val="en-GB"/>
        </w:rPr>
        <w:t>3</w:t>
      </w:r>
      <w:r w:rsidR="00DF7D80" w:rsidRPr="003E5476">
        <w:rPr>
          <w:lang w:val="en-GB"/>
        </w:rPr>
        <w:t xml:space="preserve"> the content was 20</w:t>
      </w:r>
      <w:r w:rsidR="00625E27" w:rsidRPr="003E5476">
        <w:rPr>
          <w:lang w:val="en-GB"/>
        </w:rPr>
        <w:t xml:space="preserve"> </w:t>
      </w:r>
      <w:r w:rsidR="00DF7D80" w:rsidRPr="003E5476">
        <w:rPr>
          <w:lang w:val="en-GB"/>
        </w:rPr>
        <w:t>%</w:t>
      </w:r>
      <w:r w:rsidRPr="003E5476">
        <w:rPr>
          <w:lang w:val="en-GB"/>
        </w:rPr>
        <w:t>. After degassing, the dopes were uniformly cast on glass plates by using a casting knife regulated on 250 μm (Elcometer Instruments Inc). The casting solutions were coagulated and left for 10 min in a bath containing IPA in order to promote solid-liquid demixing and then washed in ultra-pure water</w:t>
      </w:r>
      <w:r w:rsidR="00DF7D80" w:rsidRPr="003E5476">
        <w:rPr>
          <w:lang w:val="en-GB"/>
        </w:rPr>
        <w:t xml:space="preserve"> for more times</w:t>
      </w:r>
      <w:r w:rsidRPr="003E5476">
        <w:rPr>
          <w:lang w:val="en-GB"/>
        </w:rPr>
        <w:t>. The films were</w:t>
      </w:r>
      <w:r w:rsidR="00DF7D80" w:rsidRPr="003E5476">
        <w:rPr>
          <w:lang w:val="en-GB"/>
        </w:rPr>
        <w:t>, hence,</w:t>
      </w:r>
      <w:r w:rsidRPr="003E5476">
        <w:rPr>
          <w:lang w:val="en-GB"/>
        </w:rPr>
        <w:t xml:space="preserve"> air-dried at room temperature overnight and, finally, annealed at 30</w:t>
      </w:r>
      <w:r w:rsidR="00625E27" w:rsidRPr="003E5476">
        <w:rPr>
          <w:lang w:val="en-GB"/>
        </w:rPr>
        <w:t xml:space="preserve"> </w:t>
      </w:r>
      <w:r w:rsidRPr="003E5476">
        <w:rPr>
          <w:lang w:val="en-GB"/>
        </w:rPr>
        <w:t xml:space="preserve">°C for 1 h. </w:t>
      </w:r>
    </w:p>
    <w:p w14:paraId="3486E873" w14:textId="77777777" w:rsidR="009E4C01" w:rsidRPr="003E5476" w:rsidRDefault="009E4C01" w:rsidP="009E4C01">
      <w:pPr>
        <w:pStyle w:val="CETBodytext"/>
        <w:rPr>
          <w:lang w:val="en-GB"/>
        </w:rPr>
      </w:pPr>
    </w:p>
    <w:p w14:paraId="00D2393E" w14:textId="2363B65E" w:rsidR="00DF7D80" w:rsidRPr="003E5476" w:rsidRDefault="00DF7D80" w:rsidP="00DF7D80">
      <w:pPr>
        <w:pStyle w:val="CETBodytext"/>
        <w:rPr>
          <w:b/>
          <w:lang w:val="en-GB"/>
        </w:rPr>
      </w:pPr>
      <w:r w:rsidRPr="003E5476">
        <w:rPr>
          <w:b/>
          <w:lang w:val="en-GB"/>
        </w:rPr>
        <w:t>2.</w:t>
      </w:r>
      <w:r w:rsidR="003A75F3" w:rsidRPr="003E5476">
        <w:rPr>
          <w:b/>
          <w:lang w:val="en-GB"/>
        </w:rPr>
        <w:t>3</w:t>
      </w:r>
      <w:r w:rsidRPr="003E5476">
        <w:rPr>
          <w:b/>
          <w:lang w:val="en-GB"/>
        </w:rPr>
        <w:t xml:space="preserve"> Characterization</w:t>
      </w:r>
    </w:p>
    <w:p w14:paraId="4E0254A4" w14:textId="7BA6C814" w:rsidR="003A75F3" w:rsidRPr="003E5476" w:rsidRDefault="003E7130" w:rsidP="00DF7D80">
      <w:pPr>
        <w:pStyle w:val="CETBodytext"/>
        <w:rPr>
          <w:lang w:val="en-GB"/>
        </w:rPr>
      </w:pPr>
      <w:r w:rsidRPr="003E5476">
        <w:rPr>
          <w:lang w:val="en-GB"/>
        </w:rPr>
        <w:t>Membrane</w:t>
      </w:r>
      <w:r w:rsidR="00DF7D80" w:rsidRPr="003E5476">
        <w:rPr>
          <w:lang w:val="en-GB"/>
        </w:rPr>
        <w:t xml:space="preserve"> morphology was examined by </w:t>
      </w:r>
      <w:r w:rsidR="004A3732" w:rsidRPr="003E5476">
        <w:rPr>
          <w:lang w:val="en-GB"/>
        </w:rPr>
        <w:t xml:space="preserve">using </w:t>
      </w:r>
      <w:r w:rsidR="00DF7D80" w:rsidRPr="003E5476">
        <w:rPr>
          <w:lang w:val="en-GB"/>
        </w:rPr>
        <w:t xml:space="preserve">SEM (Zeiss EVO MA10, Germany). </w:t>
      </w:r>
      <w:r w:rsidR="003A75F3" w:rsidRPr="003E5476">
        <w:rPr>
          <w:lang w:val="en-GB"/>
        </w:rPr>
        <w:t>Pore size and distribution were estimated according to the gas-liquid displacement technique (PM, Instruments). Samples with an effective area of 3.5 cm</w:t>
      </w:r>
      <w:r w:rsidR="003A75F3" w:rsidRPr="003E5476">
        <w:rPr>
          <w:vertAlign w:val="superscript"/>
          <w:lang w:val="en-GB"/>
        </w:rPr>
        <w:t>2</w:t>
      </w:r>
      <w:r w:rsidR="003A75F3" w:rsidRPr="003E5476">
        <w:rPr>
          <w:lang w:val="en-GB"/>
        </w:rPr>
        <w:t xml:space="preserve"> were filled by FCO </w:t>
      </w:r>
      <w:r w:rsidR="00C5126C" w:rsidRPr="003E5476">
        <w:rPr>
          <w:lang w:val="en-GB"/>
        </w:rPr>
        <w:t xml:space="preserve">(3M) </w:t>
      </w:r>
      <w:r w:rsidR="003A75F3" w:rsidRPr="003E5476">
        <w:rPr>
          <w:lang w:val="en-GB"/>
        </w:rPr>
        <w:t>and the liquid was displaced from bigger to smaller pores with increasing pressure. The overall porosity was measured by filling them with FCO. The membrane weight was estimated before and after filling and the porosity was expressed in percentage as ratio between the volume occupied by the fluorinert liquid and the volume of the membrane. Six specimens were tested for each kind of nanocomposite membrane. The resistance to wetting from salt solutions was investigated by measuring the contact angle value with time according to sessile drop method (Cam 200 KSV instruments, LTD).</w:t>
      </w:r>
      <w:r w:rsidR="00AE3338" w:rsidRPr="003E5476">
        <w:rPr>
          <w:lang w:val="en-GB"/>
        </w:rPr>
        <w:t xml:space="preserve"> </w:t>
      </w:r>
      <w:r w:rsidR="00E43636" w:rsidRPr="003E5476">
        <w:rPr>
          <w:lang w:val="en-GB"/>
        </w:rPr>
        <w:t>X-ray photoelectron spectroscopy experiments were</w:t>
      </w:r>
      <w:r w:rsidR="0047231A" w:rsidRPr="003E5476">
        <w:rPr>
          <w:lang w:val="en-GB"/>
        </w:rPr>
        <w:t xml:space="preserve"> performed at Elettra synchrotron, Trieste, Italy, </w:t>
      </w:r>
      <w:r w:rsidR="000403CC" w:rsidRPr="003E5476">
        <w:rPr>
          <w:lang w:val="en-GB"/>
        </w:rPr>
        <w:t>with photon energies in the 400-654 eV range</w:t>
      </w:r>
      <w:r w:rsidR="0047231A" w:rsidRPr="003E5476">
        <w:rPr>
          <w:lang w:val="en-GB"/>
        </w:rPr>
        <w:t>.</w:t>
      </w:r>
      <w:r w:rsidR="000403CC" w:rsidRPr="003E5476">
        <w:rPr>
          <w:lang w:val="en-GB"/>
        </w:rPr>
        <w:t xml:space="preserve"> Water exposure was carried out at room temperature through leak valves.</w:t>
      </w:r>
    </w:p>
    <w:p w14:paraId="2C3F4A93" w14:textId="77777777" w:rsidR="003A75F3" w:rsidRPr="003E5476" w:rsidRDefault="003A75F3" w:rsidP="00DF7D80">
      <w:pPr>
        <w:pStyle w:val="CETBodytext"/>
        <w:rPr>
          <w:lang w:val="en-GB"/>
        </w:rPr>
      </w:pPr>
    </w:p>
    <w:p w14:paraId="131CC066" w14:textId="34F871A8" w:rsidR="003A75F3" w:rsidRPr="003E5476" w:rsidRDefault="003A75F3" w:rsidP="00DF7D80">
      <w:pPr>
        <w:pStyle w:val="CETBodytext"/>
        <w:rPr>
          <w:b/>
          <w:lang w:val="en-GB"/>
        </w:rPr>
      </w:pPr>
      <w:r w:rsidRPr="003E5476">
        <w:rPr>
          <w:b/>
          <w:lang w:val="en-GB"/>
        </w:rPr>
        <w:t xml:space="preserve">2.4 </w:t>
      </w:r>
      <w:r w:rsidR="00E43636" w:rsidRPr="003E5476">
        <w:rPr>
          <w:b/>
          <w:lang w:val="en-GB"/>
        </w:rPr>
        <w:t>MD and MCr</w:t>
      </w:r>
      <w:r w:rsidRPr="003E5476">
        <w:rPr>
          <w:b/>
          <w:lang w:val="en-GB"/>
        </w:rPr>
        <w:t xml:space="preserve"> tests</w:t>
      </w:r>
    </w:p>
    <w:p w14:paraId="289A626B" w14:textId="11C6231A" w:rsidR="00F02335" w:rsidRPr="003E5476" w:rsidRDefault="00DF7D80" w:rsidP="009E4C01">
      <w:pPr>
        <w:pStyle w:val="CETBodytext"/>
        <w:rPr>
          <w:lang w:val="en-GB"/>
        </w:rPr>
      </w:pPr>
      <w:r w:rsidRPr="003E5476">
        <w:rPr>
          <w:lang w:val="en-GB"/>
        </w:rPr>
        <w:t xml:space="preserve">Thermally-driven MD and MCr experiments were executed accordingly with the Membrane Direct Contact (DC) conﬁguration using NaCl solutions 0.6 </w:t>
      </w:r>
      <w:r w:rsidR="00F84F79" w:rsidRPr="003E5476">
        <w:rPr>
          <w:lang w:val="en-GB"/>
        </w:rPr>
        <w:t xml:space="preserve">M for MD </w:t>
      </w:r>
      <w:r w:rsidRPr="003E5476">
        <w:rPr>
          <w:lang w:val="en-GB"/>
        </w:rPr>
        <w:t>– ﬂow rate</w:t>
      </w:r>
      <w:r w:rsidR="00C5126C" w:rsidRPr="003E5476">
        <w:rPr>
          <w:lang w:val="en-GB"/>
        </w:rPr>
        <w:t xml:space="preserve"> at feed side</w:t>
      </w:r>
      <w:r w:rsidRPr="003E5476">
        <w:rPr>
          <w:lang w:val="en-GB"/>
        </w:rPr>
        <w:t xml:space="preserve"> = 100 mL min</w:t>
      </w:r>
      <w:r w:rsidRPr="003E5476">
        <w:rPr>
          <w:vertAlign w:val="superscript"/>
          <w:lang w:val="en-GB"/>
        </w:rPr>
        <w:t>-1</w:t>
      </w:r>
      <w:r w:rsidRPr="003E5476">
        <w:rPr>
          <w:lang w:val="en-GB"/>
        </w:rPr>
        <w:t xml:space="preserve">; </w:t>
      </w:r>
      <w:r w:rsidR="00F84F79" w:rsidRPr="003E5476">
        <w:rPr>
          <w:lang w:val="en-GB"/>
        </w:rPr>
        <w:t>ﬂow rate at permeate side = 83 mL min</w:t>
      </w:r>
      <w:r w:rsidR="00F84F79" w:rsidRPr="003E5476">
        <w:rPr>
          <w:vertAlign w:val="superscript"/>
          <w:lang w:val="en-GB"/>
        </w:rPr>
        <w:t>-1</w:t>
      </w:r>
      <w:r w:rsidR="00F84F79" w:rsidRPr="003E5476">
        <w:rPr>
          <w:lang w:val="en-GB"/>
        </w:rPr>
        <w:t xml:space="preserve">; </w:t>
      </w:r>
      <w:r w:rsidRPr="003E5476">
        <w:rPr>
          <w:lang w:val="en-GB"/>
        </w:rPr>
        <w:t>T</w:t>
      </w:r>
      <w:r w:rsidRPr="003E5476">
        <w:rPr>
          <w:vertAlign w:val="subscript"/>
          <w:lang w:val="en-GB"/>
        </w:rPr>
        <w:t>feed</w:t>
      </w:r>
      <w:r w:rsidRPr="003E5476">
        <w:rPr>
          <w:lang w:val="en-GB"/>
        </w:rPr>
        <w:t>= 38 to 56 ± 2</w:t>
      </w:r>
      <w:r w:rsidR="00D024C0" w:rsidRPr="003E5476">
        <w:rPr>
          <w:lang w:val="en-GB"/>
        </w:rPr>
        <w:t xml:space="preserve"> </w:t>
      </w:r>
      <w:r w:rsidRPr="003E5476">
        <w:rPr>
          <w:lang w:val="en-GB"/>
        </w:rPr>
        <w:t>°C and T</w:t>
      </w:r>
      <w:r w:rsidRPr="003E5476">
        <w:rPr>
          <w:vertAlign w:val="subscript"/>
          <w:lang w:val="en-GB"/>
        </w:rPr>
        <w:t>perm</w:t>
      </w:r>
      <w:r w:rsidRPr="003E5476">
        <w:rPr>
          <w:lang w:val="en-GB"/>
        </w:rPr>
        <w:t>= 15</w:t>
      </w:r>
      <w:r w:rsidR="00D024C0" w:rsidRPr="003E5476">
        <w:rPr>
          <w:lang w:val="en-GB"/>
        </w:rPr>
        <w:t xml:space="preserve"> </w:t>
      </w:r>
      <w:r w:rsidRPr="003E5476">
        <w:rPr>
          <w:lang w:val="en-GB"/>
        </w:rPr>
        <w:t xml:space="preserve">°C. </w:t>
      </w:r>
      <w:r w:rsidR="00F84F79" w:rsidRPr="003E5476">
        <w:rPr>
          <w:lang w:val="en-GB"/>
        </w:rPr>
        <w:t>MCr experiments were implemented by using NaCl solutions 5.3 M – ﬂow rate at feed side = 250 mL min</w:t>
      </w:r>
      <w:r w:rsidR="00F84F79" w:rsidRPr="003E5476">
        <w:rPr>
          <w:vertAlign w:val="superscript"/>
          <w:lang w:val="en-GB"/>
        </w:rPr>
        <w:t>-1</w:t>
      </w:r>
      <w:r w:rsidR="00F84F79" w:rsidRPr="003E5476">
        <w:rPr>
          <w:lang w:val="en-GB"/>
        </w:rPr>
        <w:t>; ﬂow rate at permeate side = 100 mL min</w:t>
      </w:r>
      <w:r w:rsidR="00F84F79" w:rsidRPr="003E5476">
        <w:rPr>
          <w:vertAlign w:val="superscript"/>
          <w:lang w:val="en-GB"/>
        </w:rPr>
        <w:t>-1</w:t>
      </w:r>
      <w:r w:rsidR="00F84F79" w:rsidRPr="003E5476">
        <w:rPr>
          <w:lang w:val="en-GB"/>
        </w:rPr>
        <w:t>; T</w:t>
      </w:r>
      <w:r w:rsidR="00F84F79" w:rsidRPr="003E5476">
        <w:rPr>
          <w:vertAlign w:val="subscript"/>
          <w:lang w:val="en-GB"/>
        </w:rPr>
        <w:t>feed</w:t>
      </w:r>
      <w:r w:rsidR="00F84F79" w:rsidRPr="003E5476">
        <w:rPr>
          <w:lang w:val="en-GB"/>
        </w:rPr>
        <w:t>= 35 ± 2 °C</w:t>
      </w:r>
      <w:r w:rsidR="000823FA" w:rsidRPr="003E5476">
        <w:rPr>
          <w:lang w:val="en-GB"/>
        </w:rPr>
        <w:t>. In both</w:t>
      </w:r>
      <w:r w:rsidR="00AF7031" w:rsidRPr="003E5476">
        <w:rPr>
          <w:lang w:val="en-GB"/>
        </w:rPr>
        <w:t xml:space="preserve"> the cases, r</w:t>
      </w:r>
      <w:r w:rsidRPr="003E5476">
        <w:rPr>
          <w:lang w:val="en-GB"/>
        </w:rPr>
        <w:t>etentate and distillate streams were converged, in a counter-current way, toward the membrane module containing the membrane, where the liquid water was evaporated. On the retentate side, a pump was taking and sending the heated feed to the membrane module. Also on the distillate side, a second pump ensured the counter-current recycle of the cold stream in order to remove from the solution the vapour diffusing through the membrane pores. The trans-membrane ﬂuxes were estimated by evaluating the weight variations in the distillate tanks, whereas crystal</w:t>
      </w:r>
      <w:r w:rsidR="0028666B" w:rsidRPr="003E5476">
        <w:rPr>
          <w:lang w:val="en-GB"/>
        </w:rPr>
        <w:t>s</w:t>
      </w:r>
      <w:r w:rsidRPr="003E5476">
        <w:rPr>
          <w:lang w:val="en-GB"/>
        </w:rPr>
        <w:t xml:space="preserve"> recovery </w:t>
      </w:r>
      <w:r w:rsidR="0028666B" w:rsidRPr="003E5476">
        <w:rPr>
          <w:lang w:val="en-GB"/>
        </w:rPr>
        <w:t>was</w:t>
      </w:r>
      <w:r w:rsidRPr="003E5476">
        <w:rPr>
          <w:lang w:val="en-GB"/>
        </w:rPr>
        <w:t xml:space="preserve"> performed from salt solutions in order to assess crystals nucleation and growth. The salt conductibility of the feed and permeate streams were measured by using a conductive meter (Eutech Instruments PC 2700).</w:t>
      </w:r>
      <w:r w:rsidR="000109D5" w:rsidRPr="003E5476">
        <w:rPr>
          <w:lang w:val="en-GB"/>
        </w:rPr>
        <w:t xml:space="preserve"> Sodium chloride crystals produced were observed by using an optic microscope (</w:t>
      </w:r>
      <w:r w:rsidR="0028666B" w:rsidRPr="003E5476">
        <w:rPr>
          <w:lang w:val="en-GB"/>
        </w:rPr>
        <w:t>NIIKON, ECLIPSE LV100ND</w:t>
      </w:r>
      <w:r w:rsidR="000109D5" w:rsidRPr="003E5476">
        <w:rPr>
          <w:lang w:val="en-GB"/>
        </w:rPr>
        <w:t xml:space="preserve">) and pictures recorded with a </w:t>
      </w:r>
      <w:r w:rsidR="0028666B" w:rsidRPr="003E5476">
        <w:rPr>
          <w:lang w:val="en-GB"/>
        </w:rPr>
        <w:t xml:space="preserve">digital </w:t>
      </w:r>
      <w:r w:rsidR="000109D5" w:rsidRPr="003E5476">
        <w:rPr>
          <w:lang w:val="en-GB"/>
        </w:rPr>
        <w:t xml:space="preserve">video-camera module </w:t>
      </w:r>
      <w:r w:rsidR="0028666B" w:rsidRPr="003E5476">
        <w:rPr>
          <w:lang w:val="en-GB"/>
        </w:rPr>
        <w:t>DS-Fi2</w:t>
      </w:r>
      <w:r w:rsidR="000109D5" w:rsidRPr="003E5476">
        <w:rPr>
          <w:lang w:val="en-GB"/>
        </w:rPr>
        <w:t xml:space="preserve"> equipp</w:t>
      </w:r>
      <w:r w:rsidR="00D024C0" w:rsidRPr="003E5476">
        <w:rPr>
          <w:lang w:val="en-GB"/>
        </w:rPr>
        <w:t>ed with optical head (10/100X).</w:t>
      </w:r>
      <w:r w:rsidR="000109D5" w:rsidRPr="003E5476">
        <w:rPr>
          <w:lang w:val="en-GB"/>
        </w:rPr>
        <w:t xml:space="preserve"> </w:t>
      </w:r>
    </w:p>
    <w:p w14:paraId="25852B13" w14:textId="45BE6DCD" w:rsidR="00DF7D80" w:rsidRPr="003E5476" w:rsidRDefault="000109D5" w:rsidP="009E4C01">
      <w:pPr>
        <w:pStyle w:val="CETBodytext"/>
        <w:rPr>
          <w:lang w:val="en-GB"/>
        </w:rPr>
      </w:pPr>
      <w:r w:rsidRPr="003E5476">
        <w:rPr>
          <w:lang w:val="en-GB"/>
        </w:rPr>
        <w:t xml:space="preserve">Crystals were characterized according to different parameters, including crystals shape, dimension and growth rate. </w:t>
      </w:r>
      <w:r w:rsidR="0062089D" w:rsidRPr="003E5476">
        <w:rPr>
          <w:lang w:val="en-GB"/>
        </w:rPr>
        <w:t>The evolution of particle size distribution as a function of time allowed the evaluation of the quality and the mean diameter of the produced crystals. Moreover, it was also possible to estimate the coefficients of variation (</w:t>
      </w:r>
      <w:r w:rsidR="0062089D" w:rsidRPr="003E5476">
        <w:rPr>
          <w:i/>
          <w:lang w:val="en-GB"/>
        </w:rPr>
        <w:t>CV</w:t>
      </w:r>
      <w:r w:rsidR="0062089D" w:rsidRPr="003E5476">
        <w:rPr>
          <w:lang w:val="en-GB"/>
        </w:rPr>
        <w:t>) and the growth rate of the produced crystals (</w:t>
      </w:r>
      <w:r w:rsidR="0062089D" w:rsidRPr="003E5476">
        <w:rPr>
          <w:i/>
          <w:lang w:val="en-GB"/>
        </w:rPr>
        <w:t>G</w:t>
      </w:r>
      <w:r w:rsidR="0062089D" w:rsidRPr="003E5476">
        <w:rPr>
          <w:lang w:val="en-GB"/>
        </w:rPr>
        <w:t>) according to the following equations:</w:t>
      </w:r>
    </w:p>
    <w:p w14:paraId="48568F1E" w14:textId="77777777" w:rsidR="00AE3338" w:rsidRPr="003E5476" w:rsidRDefault="00AE3338" w:rsidP="009E4C01">
      <w:pPr>
        <w:pStyle w:val="CETBodytext"/>
        <w:rPr>
          <w:lang w:val="en-GB"/>
        </w:rPr>
      </w:pPr>
    </w:p>
    <w:p w14:paraId="70A29610" w14:textId="2E155A4A" w:rsidR="000109D5" w:rsidRPr="003E5476" w:rsidRDefault="00623886" w:rsidP="000109D5">
      <w:pPr>
        <w:rPr>
          <w:rFonts w:cs="Arial"/>
          <w:lang w:val="en-US"/>
        </w:rPr>
      </w:pPr>
      <m:oMath>
        <m:r>
          <m:rPr>
            <m:sty m:val="p"/>
          </m:rPr>
          <w:rPr>
            <w:rFonts w:ascii="Cambria Math" w:hAnsi="Cambria Math" w:cs="Arial"/>
            <w:szCs w:val="18"/>
            <w:lang w:val="en-US"/>
          </w:rPr>
          <m:t>CV=</m:t>
        </m:r>
        <m:f>
          <m:fPr>
            <m:ctrlPr>
              <w:rPr>
                <w:rFonts w:ascii="Cambria Math" w:hAnsi="Cambria Math" w:cs="Arial"/>
                <w:szCs w:val="18"/>
                <w:lang w:val="en-US"/>
              </w:rPr>
            </m:ctrlPr>
          </m:fPr>
          <m:num>
            <m:sSub>
              <m:sSubPr>
                <m:ctrlPr>
                  <w:rPr>
                    <w:rFonts w:ascii="Cambria Math" w:hAnsi="Cambria Math" w:cs="Arial"/>
                    <w:szCs w:val="18"/>
                    <w:lang w:val="en-US"/>
                  </w:rPr>
                </m:ctrlPr>
              </m:sSubPr>
              <m:e>
                <m:r>
                  <m:rPr>
                    <m:sty m:val="p"/>
                  </m:rPr>
                  <w:rPr>
                    <w:rFonts w:ascii="Cambria Math" w:hAnsi="Cambria Math" w:cs="Arial"/>
                    <w:szCs w:val="18"/>
                    <w:lang w:val="en-US"/>
                  </w:rPr>
                  <m:t>F</m:t>
                </m:r>
              </m:e>
              <m:sub>
                <m:r>
                  <m:rPr>
                    <m:sty m:val="p"/>
                  </m:rPr>
                  <w:rPr>
                    <w:rFonts w:ascii="Cambria Math" w:hAnsi="Cambria Math" w:cs="Arial"/>
                    <w:szCs w:val="18"/>
                    <w:lang w:val="en-US"/>
                  </w:rPr>
                  <m:t>80%</m:t>
                </m:r>
              </m:sub>
            </m:sSub>
            <m:r>
              <m:rPr>
                <m:sty m:val="p"/>
              </m:rPr>
              <w:rPr>
                <w:rFonts w:ascii="Cambria Math" w:hAnsi="Cambria Math" w:cs="Arial"/>
                <w:szCs w:val="18"/>
                <w:lang w:val="en-US"/>
              </w:rPr>
              <m:t>-</m:t>
            </m:r>
            <m:sSub>
              <m:sSubPr>
                <m:ctrlPr>
                  <w:rPr>
                    <w:rFonts w:ascii="Cambria Math" w:hAnsi="Cambria Math" w:cs="Arial"/>
                    <w:szCs w:val="18"/>
                    <w:lang w:val="en-US"/>
                  </w:rPr>
                </m:ctrlPr>
              </m:sSubPr>
              <m:e>
                <m:r>
                  <m:rPr>
                    <m:sty m:val="p"/>
                  </m:rPr>
                  <w:rPr>
                    <w:rFonts w:ascii="Cambria Math" w:hAnsi="Cambria Math" w:cs="Arial"/>
                    <w:szCs w:val="18"/>
                    <w:lang w:val="en-US"/>
                  </w:rPr>
                  <m:t>F</m:t>
                </m:r>
              </m:e>
              <m:sub>
                <m:r>
                  <m:rPr>
                    <m:sty m:val="p"/>
                  </m:rPr>
                  <w:rPr>
                    <w:rFonts w:ascii="Cambria Math" w:hAnsi="Cambria Math" w:cs="Arial"/>
                    <w:szCs w:val="18"/>
                    <w:lang w:val="en-US"/>
                  </w:rPr>
                  <m:t>20%</m:t>
                </m:r>
              </m:sub>
            </m:sSub>
          </m:num>
          <m:den>
            <m:r>
              <m:rPr>
                <m:sty m:val="p"/>
              </m:rPr>
              <w:rPr>
                <w:rFonts w:ascii="Cambria Math" w:hAnsi="Cambria Math" w:cs="Arial"/>
                <w:szCs w:val="18"/>
                <w:lang w:val="en-US"/>
              </w:rPr>
              <m:t>2∙</m:t>
            </m:r>
            <m:sSub>
              <m:sSubPr>
                <m:ctrlPr>
                  <w:rPr>
                    <w:rFonts w:ascii="Cambria Math" w:hAnsi="Cambria Math" w:cs="Arial"/>
                    <w:szCs w:val="18"/>
                    <w:lang w:val="en-US"/>
                  </w:rPr>
                </m:ctrlPr>
              </m:sSubPr>
              <m:e>
                <m:r>
                  <m:rPr>
                    <m:sty m:val="p"/>
                  </m:rPr>
                  <w:rPr>
                    <w:rFonts w:ascii="Cambria Math" w:hAnsi="Cambria Math" w:cs="Arial"/>
                    <w:szCs w:val="18"/>
                    <w:lang w:val="en-US"/>
                  </w:rPr>
                  <m:t>F</m:t>
                </m:r>
              </m:e>
              <m:sub>
                <m:r>
                  <m:rPr>
                    <m:sty m:val="p"/>
                  </m:rPr>
                  <w:rPr>
                    <w:rFonts w:ascii="Cambria Math" w:hAnsi="Cambria Math" w:cs="Arial"/>
                    <w:szCs w:val="18"/>
                    <w:lang w:val="en-US"/>
                  </w:rPr>
                  <m:t>50%</m:t>
                </m:r>
              </m:sub>
            </m:sSub>
          </m:den>
        </m:f>
        <m:r>
          <m:rPr>
            <m:sty m:val="p"/>
          </m:rPr>
          <w:rPr>
            <w:rFonts w:ascii="Cambria Math" w:hAnsi="Cambria Math" w:cs="Arial"/>
            <w:szCs w:val="18"/>
            <w:lang w:val="en-US"/>
          </w:rPr>
          <m:t>∙100</m:t>
        </m:r>
      </m:oMath>
      <w:r w:rsidR="000109D5" w:rsidRPr="003E5476">
        <w:rPr>
          <w:rFonts w:ascii="Times New Roman" w:hAnsi="Times New Roman"/>
          <w:sz w:val="20"/>
          <w:lang w:val="en-US"/>
        </w:rPr>
        <w:tab/>
      </w:r>
      <w:r w:rsidR="000109D5" w:rsidRPr="003E5476">
        <w:rPr>
          <w:rFonts w:ascii="Times New Roman" w:hAnsi="Times New Roman"/>
          <w:sz w:val="20"/>
          <w:lang w:val="en-US"/>
        </w:rPr>
        <w:tab/>
      </w:r>
      <w:r w:rsidR="00C32F02" w:rsidRPr="003E5476">
        <w:rPr>
          <w:rFonts w:ascii="Times New Roman" w:hAnsi="Times New Roman"/>
          <w:sz w:val="20"/>
          <w:lang w:val="en-US"/>
        </w:rPr>
        <w:tab/>
      </w:r>
      <w:r w:rsidR="00C32F02" w:rsidRPr="003E5476">
        <w:rPr>
          <w:rFonts w:cs="Arial"/>
          <w:lang w:val="en-US"/>
        </w:rPr>
        <w:t>(</w:t>
      </w:r>
      <w:r w:rsidR="000109D5" w:rsidRPr="003E5476">
        <w:rPr>
          <w:rFonts w:cs="Arial"/>
          <w:lang w:val="en-US"/>
        </w:rPr>
        <w:t>1</w:t>
      </w:r>
      <w:r w:rsidR="00C32F02" w:rsidRPr="003E5476">
        <w:rPr>
          <w:rFonts w:cs="Arial"/>
          <w:lang w:val="en-US"/>
        </w:rPr>
        <w:t>)</w:t>
      </w:r>
    </w:p>
    <w:p w14:paraId="2863D99A" w14:textId="77777777" w:rsidR="000109D5" w:rsidRPr="003E5476" w:rsidRDefault="000109D5" w:rsidP="000109D5">
      <w:pPr>
        <w:rPr>
          <w:rFonts w:cs="Arial"/>
          <w:lang w:val="en-US"/>
        </w:rPr>
      </w:pPr>
    </w:p>
    <w:p w14:paraId="199FB11B" w14:textId="272327B3" w:rsidR="000109D5" w:rsidRPr="003E5476" w:rsidRDefault="00E22D6E" w:rsidP="000109D5">
      <w:pPr>
        <w:rPr>
          <w:rFonts w:cs="Arial"/>
          <w:lang w:val="en-US"/>
        </w:rPr>
      </w:pPr>
      <m:oMath>
        <m:func>
          <m:funcPr>
            <m:ctrlPr>
              <w:rPr>
                <w:rFonts w:ascii="Cambria Math" w:hAnsi="Cambria Math" w:cs="Arial"/>
                <w:szCs w:val="18"/>
                <w:lang w:val="en-US"/>
              </w:rPr>
            </m:ctrlPr>
          </m:funcPr>
          <m:fName>
            <m:r>
              <m:rPr>
                <m:sty m:val="p"/>
              </m:rPr>
              <w:rPr>
                <w:rFonts w:ascii="Cambria Math" w:hAnsi="Cambria Math" w:cs="Arial"/>
                <w:szCs w:val="18"/>
                <w:lang w:val="en-US"/>
              </w:rPr>
              <m:t>ln</m:t>
            </m:r>
          </m:fName>
          <m:e>
            <m:d>
              <m:dPr>
                <m:ctrlPr>
                  <w:rPr>
                    <w:rFonts w:ascii="Cambria Math" w:hAnsi="Cambria Math" w:cs="Arial"/>
                    <w:szCs w:val="18"/>
                    <w:lang w:val="en-US"/>
                  </w:rPr>
                </m:ctrlPr>
              </m:dPr>
              <m:e>
                <m:r>
                  <m:rPr>
                    <m:sty m:val="p"/>
                  </m:rPr>
                  <w:rPr>
                    <w:rFonts w:ascii="Cambria Math" w:hAnsi="Cambria Math" w:cs="Arial"/>
                    <w:szCs w:val="18"/>
                    <w:lang w:val="en-US"/>
                  </w:rPr>
                  <m:t>n</m:t>
                </m:r>
              </m:e>
            </m:d>
          </m:e>
        </m:func>
        <m:r>
          <m:rPr>
            <m:sty m:val="p"/>
          </m:rPr>
          <w:rPr>
            <w:rFonts w:ascii="Cambria Math" w:hAnsi="Cambria Math" w:cs="Arial"/>
            <w:szCs w:val="18"/>
            <w:lang w:val="en-US"/>
          </w:rPr>
          <m:t>=</m:t>
        </m:r>
        <m:f>
          <m:fPr>
            <m:ctrlPr>
              <w:rPr>
                <w:rFonts w:ascii="Cambria Math" w:hAnsi="Cambria Math" w:cs="Arial"/>
                <w:szCs w:val="18"/>
                <w:lang w:val="en-US"/>
              </w:rPr>
            </m:ctrlPr>
          </m:fPr>
          <m:num>
            <m:r>
              <m:rPr>
                <m:sty m:val="p"/>
              </m:rPr>
              <w:rPr>
                <w:rFonts w:ascii="Cambria Math" w:hAnsi="Cambria Math" w:cs="Arial"/>
                <w:szCs w:val="18"/>
                <w:lang w:val="en-US"/>
              </w:rPr>
              <m:t>-L</m:t>
            </m:r>
          </m:num>
          <m:den>
            <m:r>
              <m:rPr>
                <m:sty m:val="p"/>
              </m:rPr>
              <w:rPr>
                <w:rFonts w:ascii="Cambria Math" w:hAnsi="Cambria Math" w:cs="Arial"/>
                <w:szCs w:val="18"/>
                <w:lang w:val="en-US"/>
              </w:rPr>
              <m:t>Gt</m:t>
            </m:r>
          </m:den>
        </m:f>
        <m:r>
          <m:rPr>
            <m:sty m:val="p"/>
          </m:rPr>
          <w:rPr>
            <w:rFonts w:ascii="Cambria Math" w:hAnsi="Cambria Math" w:cs="Arial"/>
            <w:szCs w:val="18"/>
            <w:lang w:val="en-US"/>
          </w:rPr>
          <m:t>+ln⁡(</m:t>
        </m:r>
        <m:sSup>
          <m:sSupPr>
            <m:ctrlPr>
              <w:rPr>
                <w:rFonts w:ascii="Cambria Math" w:hAnsi="Cambria Math" w:cs="Arial"/>
                <w:szCs w:val="18"/>
                <w:lang w:val="en-US"/>
              </w:rPr>
            </m:ctrlPr>
          </m:sSupPr>
          <m:e>
            <m:r>
              <m:rPr>
                <m:sty m:val="p"/>
              </m:rPr>
              <w:rPr>
                <w:rFonts w:ascii="Cambria Math" w:hAnsi="Cambria Math" w:cs="Arial"/>
                <w:szCs w:val="18"/>
                <w:lang w:val="en-US"/>
              </w:rPr>
              <m:t>n</m:t>
            </m:r>
          </m:e>
          <m:sup>
            <m:r>
              <m:rPr>
                <m:sty m:val="p"/>
              </m:rPr>
              <w:rPr>
                <w:rFonts w:ascii="Cambria Math" w:hAnsi="Cambria Math" w:cs="Arial"/>
                <w:szCs w:val="18"/>
                <w:lang w:val="en-US"/>
              </w:rPr>
              <m:t>0</m:t>
            </m:r>
          </m:sup>
        </m:sSup>
        <m:r>
          <m:rPr>
            <m:sty m:val="p"/>
          </m:rPr>
          <w:rPr>
            <w:rFonts w:ascii="Cambria Math" w:hAnsi="Cambria Math" w:cs="Arial"/>
            <w:szCs w:val="18"/>
            <w:lang w:val="en-US"/>
          </w:rPr>
          <m:t>)</m:t>
        </m:r>
      </m:oMath>
      <w:r w:rsidR="000109D5" w:rsidRPr="003E5476">
        <w:rPr>
          <w:rFonts w:cs="Arial"/>
          <w:sz w:val="16"/>
          <w:lang w:val="en-US"/>
        </w:rPr>
        <w:tab/>
      </w:r>
      <w:r w:rsidR="000109D5" w:rsidRPr="003E5476">
        <w:rPr>
          <w:rFonts w:cs="Arial"/>
          <w:lang w:val="en-US"/>
        </w:rPr>
        <w:tab/>
      </w:r>
      <w:r w:rsidR="00C32F02" w:rsidRPr="003E5476">
        <w:rPr>
          <w:rFonts w:cs="Arial"/>
          <w:lang w:val="en-US"/>
        </w:rPr>
        <w:tab/>
        <w:t>(</w:t>
      </w:r>
      <w:r w:rsidR="000109D5" w:rsidRPr="003E5476">
        <w:rPr>
          <w:rFonts w:cs="Arial"/>
          <w:lang w:val="en-US"/>
        </w:rPr>
        <w:t>2</w:t>
      </w:r>
      <w:r w:rsidR="00C32F02" w:rsidRPr="003E5476">
        <w:rPr>
          <w:rFonts w:cs="Arial"/>
          <w:lang w:val="en-US"/>
        </w:rPr>
        <w:t>)</w:t>
      </w:r>
    </w:p>
    <w:p w14:paraId="1E5A0937" w14:textId="77777777" w:rsidR="000109D5" w:rsidRPr="003E5476" w:rsidRDefault="000109D5" w:rsidP="000109D5">
      <w:pPr>
        <w:rPr>
          <w:rFonts w:cs="Arial"/>
          <w:sz w:val="20"/>
          <w:lang w:val="en-US"/>
        </w:rPr>
      </w:pPr>
    </w:p>
    <w:p w14:paraId="7F20437D" w14:textId="1DEAF4F3" w:rsidR="000109D5" w:rsidRPr="003E5476" w:rsidRDefault="00E22D6E" w:rsidP="000109D5">
      <w:pPr>
        <w:rPr>
          <w:rFonts w:cs="Arial"/>
          <w:lang w:val="en-US"/>
        </w:rPr>
      </w:pPr>
      <m:oMath>
        <m:sSup>
          <m:sSupPr>
            <m:ctrlPr>
              <w:rPr>
                <w:rFonts w:ascii="Cambria Math" w:hAnsi="Cambria Math" w:cs="Arial"/>
                <w:szCs w:val="18"/>
                <w:lang w:val="en-US"/>
              </w:rPr>
            </m:ctrlPr>
          </m:sSupPr>
          <m:e>
            <m:r>
              <m:rPr>
                <m:sty m:val="p"/>
              </m:rPr>
              <w:rPr>
                <w:rFonts w:ascii="Cambria Math" w:hAnsi="Cambria Math" w:cs="Arial"/>
                <w:szCs w:val="18"/>
                <w:lang w:val="en-US"/>
              </w:rPr>
              <m:t>B</m:t>
            </m:r>
          </m:e>
          <m:sup>
            <m:r>
              <m:rPr>
                <m:sty m:val="p"/>
              </m:rPr>
              <w:rPr>
                <w:rFonts w:ascii="Cambria Math" w:hAnsi="Cambria Math" w:cs="Arial"/>
                <w:szCs w:val="18"/>
                <w:lang w:val="en-US"/>
              </w:rPr>
              <m:t>0</m:t>
            </m:r>
          </m:sup>
        </m:sSup>
        <m:r>
          <m:rPr>
            <m:sty m:val="p"/>
          </m:rPr>
          <w:rPr>
            <w:rFonts w:ascii="Cambria Math" w:hAnsi="Cambria Math" w:cs="Arial"/>
            <w:szCs w:val="18"/>
            <w:lang w:val="en-US"/>
          </w:rPr>
          <m:t>=</m:t>
        </m:r>
        <m:sSup>
          <m:sSupPr>
            <m:ctrlPr>
              <w:rPr>
                <w:rFonts w:ascii="Cambria Math" w:hAnsi="Cambria Math" w:cs="Arial"/>
                <w:szCs w:val="18"/>
                <w:lang w:val="en-US"/>
              </w:rPr>
            </m:ctrlPr>
          </m:sSupPr>
          <m:e>
            <m:r>
              <m:rPr>
                <m:sty m:val="p"/>
              </m:rPr>
              <w:rPr>
                <w:rFonts w:ascii="Cambria Math" w:hAnsi="Cambria Math" w:cs="Arial"/>
                <w:szCs w:val="18"/>
                <w:lang w:val="en-US"/>
              </w:rPr>
              <m:t>n</m:t>
            </m:r>
          </m:e>
          <m:sup>
            <m:r>
              <m:rPr>
                <m:sty m:val="p"/>
              </m:rPr>
              <w:rPr>
                <w:rFonts w:ascii="Cambria Math" w:hAnsi="Cambria Math" w:cs="Arial"/>
                <w:szCs w:val="18"/>
                <w:lang w:val="en-US"/>
              </w:rPr>
              <m:t>0</m:t>
            </m:r>
          </m:sup>
        </m:sSup>
        <m:r>
          <m:rPr>
            <m:sty m:val="p"/>
          </m:rPr>
          <w:rPr>
            <w:rFonts w:ascii="Cambria Math" w:hAnsi="Cambria Math" w:cs="Arial"/>
            <w:szCs w:val="18"/>
            <w:lang w:val="en-US"/>
          </w:rPr>
          <m:t>G</m:t>
        </m:r>
      </m:oMath>
      <w:r w:rsidR="000109D5" w:rsidRPr="003E5476">
        <w:rPr>
          <w:rFonts w:cs="Arial"/>
          <w:lang w:val="en-US"/>
        </w:rPr>
        <w:tab/>
      </w:r>
      <w:r w:rsidR="000109D5" w:rsidRPr="003E5476">
        <w:rPr>
          <w:rFonts w:cs="Arial"/>
          <w:lang w:val="en-US"/>
        </w:rPr>
        <w:tab/>
      </w:r>
      <w:r w:rsidR="00C32F02" w:rsidRPr="003E5476">
        <w:rPr>
          <w:rFonts w:cs="Arial"/>
          <w:lang w:val="en-US"/>
        </w:rPr>
        <w:tab/>
        <w:t>(</w:t>
      </w:r>
      <w:r w:rsidR="000109D5" w:rsidRPr="003E5476">
        <w:rPr>
          <w:rFonts w:cs="Arial"/>
          <w:lang w:val="en-US"/>
        </w:rPr>
        <w:t>3</w:t>
      </w:r>
      <w:r w:rsidR="00C32F02" w:rsidRPr="003E5476">
        <w:rPr>
          <w:rFonts w:cs="Arial"/>
          <w:lang w:val="en-US"/>
        </w:rPr>
        <w:t>)</w:t>
      </w:r>
    </w:p>
    <w:p w14:paraId="13CA21AD" w14:textId="77777777" w:rsidR="000109D5" w:rsidRPr="003E5476" w:rsidRDefault="000109D5" w:rsidP="000109D5">
      <w:pPr>
        <w:rPr>
          <w:rFonts w:ascii="Times New Roman" w:hAnsi="Times New Roman"/>
          <w:sz w:val="20"/>
          <w:lang w:val="en-US"/>
        </w:rPr>
      </w:pPr>
    </w:p>
    <w:p w14:paraId="01A080A5" w14:textId="1E3C0280" w:rsidR="009E4C01" w:rsidRPr="003E5476" w:rsidRDefault="00595258" w:rsidP="00600535">
      <w:pPr>
        <w:pStyle w:val="CETBodytext"/>
        <w:rPr>
          <w:lang w:val="en-GB"/>
        </w:rPr>
      </w:pPr>
      <w:r>
        <w:t>W</w:t>
      </w:r>
      <w:r w:rsidR="00A52E79" w:rsidRPr="003E5476">
        <w:rPr>
          <w:lang w:val="en-GB"/>
        </w:rPr>
        <w:t xml:space="preserve">here </w:t>
      </w:r>
      <w:r w:rsidR="00A52E79" w:rsidRPr="003E5476">
        <w:rPr>
          <w:i/>
          <w:lang w:val="en-GB"/>
        </w:rPr>
        <w:t>F</w:t>
      </w:r>
      <w:r w:rsidR="00A52E79" w:rsidRPr="003E5476">
        <w:rPr>
          <w:lang w:val="en-GB"/>
        </w:rPr>
        <w:t xml:space="preserve"> is the cumulative percent function given by the crystal length at the indicated percentage, n is the crystal population density, </w:t>
      </w:r>
      <w:r w:rsidR="00A52E79" w:rsidRPr="003E5476">
        <w:rPr>
          <w:i/>
          <w:lang w:val="en-GB"/>
        </w:rPr>
        <w:t>L</w:t>
      </w:r>
      <w:r w:rsidR="00A52E79" w:rsidRPr="003E5476">
        <w:rPr>
          <w:lang w:val="en-GB"/>
        </w:rPr>
        <w:t xml:space="preserve"> is crystal size, </w:t>
      </w:r>
      <w:r w:rsidR="00A52E79" w:rsidRPr="003E5476">
        <w:rPr>
          <w:i/>
          <w:lang w:val="en-GB"/>
        </w:rPr>
        <w:t>G</w:t>
      </w:r>
      <w:r w:rsidR="00A52E79" w:rsidRPr="003E5476">
        <w:rPr>
          <w:lang w:val="en-GB"/>
        </w:rPr>
        <w:t xml:space="preserve"> is growth rate, t is retention time and </w:t>
      </w:r>
      <w:r w:rsidR="00A52E79" w:rsidRPr="003E5476">
        <w:rPr>
          <w:i/>
          <w:lang w:val="en-GB"/>
        </w:rPr>
        <w:t>n</w:t>
      </w:r>
      <w:r w:rsidR="00A52E79" w:rsidRPr="003E5476">
        <w:rPr>
          <w:i/>
          <w:vertAlign w:val="superscript"/>
          <w:lang w:val="en-GB"/>
        </w:rPr>
        <w:t>0</w:t>
      </w:r>
      <w:r w:rsidR="00A52E79" w:rsidRPr="003E5476">
        <w:rPr>
          <w:lang w:val="en-GB"/>
        </w:rPr>
        <w:t xml:space="preserve"> is population density at </w:t>
      </w:r>
      <w:r w:rsidR="00A52E79" w:rsidRPr="003E5476">
        <w:rPr>
          <w:i/>
          <w:lang w:val="en-GB"/>
        </w:rPr>
        <w:t>L</w:t>
      </w:r>
      <w:r w:rsidR="00A52E79" w:rsidRPr="003E5476">
        <w:rPr>
          <w:lang w:val="en-GB"/>
        </w:rPr>
        <w:t xml:space="preserve"> equal to zero</w:t>
      </w:r>
      <w:r w:rsidR="008E1AEE" w:rsidRPr="003E5476">
        <w:rPr>
          <w:lang w:val="en-GB"/>
        </w:rPr>
        <w:t xml:space="preserve"> (Cui et al., 2018)</w:t>
      </w:r>
      <w:r w:rsidR="00A52E79" w:rsidRPr="003E5476">
        <w:rPr>
          <w:lang w:val="en-GB"/>
        </w:rPr>
        <w:t>.</w:t>
      </w:r>
    </w:p>
    <w:p w14:paraId="064C7B62" w14:textId="4AB44E3A" w:rsidR="00B101F0" w:rsidRPr="003E5476" w:rsidRDefault="00B101F0" w:rsidP="00B101F0">
      <w:pPr>
        <w:pStyle w:val="CETHeading1"/>
      </w:pPr>
      <w:r w:rsidRPr="003E5476">
        <w:t>Results and Discussion</w:t>
      </w:r>
    </w:p>
    <w:p w14:paraId="7C402733" w14:textId="4136CAF0" w:rsidR="003B7FC1" w:rsidRPr="003E5476" w:rsidRDefault="00291E04" w:rsidP="00291E04">
      <w:r w:rsidRPr="003E5476">
        <w:t>Nanocomposite membranes were prepared by mixing graphene platelets (GP) and bismuth selenide (Bi</w:t>
      </w:r>
      <w:r w:rsidRPr="003E5476">
        <w:rPr>
          <w:vertAlign w:val="subscript"/>
        </w:rPr>
        <w:t>2</w:t>
      </w:r>
      <w:r w:rsidRPr="003E5476">
        <w:t>Se</w:t>
      </w:r>
      <w:r w:rsidRPr="003E5476">
        <w:rPr>
          <w:vertAlign w:val="subscript"/>
        </w:rPr>
        <w:t>3</w:t>
      </w:r>
      <w:r w:rsidRPr="003E5476">
        <w:t xml:space="preserve">) with polyvinylidinedifluoride (PVDF) according to dry-wet phase inversion. </w:t>
      </w:r>
      <w:r w:rsidR="00657ED4" w:rsidRPr="003E5476">
        <w:t>M</w:t>
      </w:r>
      <w:r w:rsidR="003B7FC1" w:rsidRPr="003E5476">
        <w:t xml:space="preserve">icroporous membranes with pore size ranging from 0.2 to 0.5 </w:t>
      </w:r>
      <w:r w:rsidR="003B7FC1" w:rsidRPr="003E5476">
        <w:rPr>
          <w:rFonts w:ascii="Symbol" w:hAnsi="Symbol"/>
        </w:rPr>
        <w:t></w:t>
      </w:r>
      <w:r w:rsidR="003B7FC1" w:rsidRPr="003E5476">
        <w:t xml:space="preserve">m and </w:t>
      </w:r>
      <w:r w:rsidR="00657ED4" w:rsidRPr="003E5476">
        <w:t xml:space="preserve">overall porosity higher than 60% were tailored. </w:t>
      </w:r>
      <w:r w:rsidR="0077074C" w:rsidRPr="003E5476">
        <w:t xml:space="preserve">BSE and </w:t>
      </w:r>
      <w:r w:rsidR="00657ED4" w:rsidRPr="003E5476">
        <w:t>SEM micrograph</w:t>
      </w:r>
      <w:r w:rsidR="0077074C" w:rsidRPr="003E5476">
        <w:t>s</w:t>
      </w:r>
      <w:r w:rsidR="00657ED4" w:rsidRPr="003E5476">
        <w:t xml:space="preserve"> show typical spherulitic structure</w:t>
      </w:r>
      <w:r w:rsidR="00872954" w:rsidRPr="003E5476">
        <w:t>s</w:t>
      </w:r>
      <w:r w:rsidR="00657ED4" w:rsidRPr="003E5476">
        <w:t xml:space="preserve"> of PVDF</w:t>
      </w:r>
      <w:r w:rsidR="0077074C" w:rsidRPr="003E5476">
        <w:t xml:space="preserve"> entrapping Bi</w:t>
      </w:r>
      <w:r w:rsidR="0077074C" w:rsidRPr="003E5476">
        <w:rPr>
          <w:vertAlign w:val="subscript"/>
        </w:rPr>
        <w:t>2</w:t>
      </w:r>
      <w:r w:rsidR="0077074C" w:rsidRPr="003E5476">
        <w:t>Se</w:t>
      </w:r>
      <w:r w:rsidR="0077074C" w:rsidRPr="003E5476">
        <w:rPr>
          <w:vertAlign w:val="subscript"/>
        </w:rPr>
        <w:t>3</w:t>
      </w:r>
      <w:r w:rsidR="0077074C" w:rsidRPr="003E5476">
        <w:t xml:space="preserve"> and graphene, respectively (Figure 1). </w:t>
      </w:r>
    </w:p>
    <w:p w14:paraId="04AE9BC1" w14:textId="14D60071" w:rsidR="003B7FC1" w:rsidRPr="003E5476" w:rsidRDefault="00152774" w:rsidP="00291E04">
      <w:r w:rsidRPr="003E5476">
        <w:rPr>
          <w:noProof/>
          <w:lang w:val="it-IT" w:eastAsia="it-IT"/>
        </w:rPr>
        <mc:AlternateContent>
          <mc:Choice Requires="wpg">
            <w:drawing>
              <wp:anchor distT="0" distB="0" distL="114300" distR="114300" simplePos="0" relativeHeight="251668480" behindDoc="0" locked="0" layoutInCell="1" allowOverlap="1" wp14:anchorId="70DBBE8C" wp14:editId="0D62F3EC">
                <wp:simplePos x="0" y="0"/>
                <wp:positionH relativeFrom="column">
                  <wp:posOffset>64770</wp:posOffset>
                </wp:positionH>
                <wp:positionV relativeFrom="paragraph">
                  <wp:posOffset>146050</wp:posOffset>
                </wp:positionV>
                <wp:extent cx="5365750" cy="1798320"/>
                <wp:effectExtent l="0" t="0" r="0" b="5080"/>
                <wp:wrapSquare wrapText="bothSides"/>
                <wp:docPr id="27" name="Gruppo 27"/>
                <wp:cNvGraphicFramePr/>
                <a:graphic xmlns:a="http://schemas.openxmlformats.org/drawingml/2006/main">
                  <a:graphicData uri="http://schemas.microsoft.com/office/word/2010/wordprocessingGroup">
                    <wpg:wgp>
                      <wpg:cNvGrpSpPr/>
                      <wpg:grpSpPr>
                        <a:xfrm>
                          <a:off x="0" y="0"/>
                          <a:ext cx="5365750" cy="1798320"/>
                          <a:chOff x="0" y="0"/>
                          <a:chExt cx="5365750" cy="1798320"/>
                        </a:xfrm>
                      </wpg:grpSpPr>
                      <pic:pic xmlns:pic="http://schemas.openxmlformats.org/drawingml/2006/picture">
                        <pic:nvPicPr>
                          <pic:cNvPr id="10" name="Immagine 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792730" y="1270"/>
                            <a:ext cx="2573020" cy="1797050"/>
                          </a:xfrm>
                          <a:prstGeom prst="rect">
                            <a:avLst/>
                          </a:prstGeom>
                        </pic:spPr>
                      </pic:pic>
                      <pic:pic xmlns:pic="http://schemas.openxmlformats.org/drawingml/2006/picture">
                        <pic:nvPicPr>
                          <pic:cNvPr id="7" name="Immagine 6"/>
                          <pic:cNvPicPr>
                            <a:picLocks noChangeAspect="1"/>
                          </pic:cNvPicPr>
                        </pic:nvPicPr>
                        <pic:blipFill rotWithShape="1">
                          <a:blip r:embed="rId11">
                            <a:lum bright="20000" contrast="20000"/>
                            <a:extLst>
                              <a:ext uri="{28A0092B-C50C-407E-A947-70E740481C1C}">
                                <a14:useLocalDpi xmlns:a14="http://schemas.microsoft.com/office/drawing/2010/main" val="0"/>
                              </a:ext>
                            </a:extLst>
                          </a:blip>
                          <a:srcRect r="3005"/>
                          <a:stretch/>
                        </pic:blipFill>
                        <pic:spPr bwMode="auto">
                          <a:xfrm>
                            <a:off x="0" y="0"/>
                            <a:ext cx="2792730" cy="17900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15" name="Casella di testo 15"/>
                        <wps:cNvSpPr txBox="1"/>
                        <wps:spPr>
                          <a:xfrm>
                            <a:off x="2449830" y="14605"/>
                            <a:ext cx="342900" cy="2286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B2E88D" w14:textId="0F15DB38" w:rsidR="009B0E28" w:rsidRPr="000623F1" w:rsidRDefault="009B0E28">
                              <w:pPr>
                                <w:rPr>
                                  <w:b/>
                                </w:rPr>
                              </w:pPr>
                              <w:r w:rsidRPr="000623F1">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Casella di testo 16"/>
                        <wps:cNvSpPr txBox="1"/>
                        <wps:spPr>
                          <a:xfrm>
                            <a:off x="4996180" y="20955"/>
                            <a:ext cx="342900" cy="2286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DD69F15" w14:textId="0A949D16" w:rsidR="009B0E28" w:rsidRPr="000623F1" w:rsidRDefault="009B0E28" w:rsidP="000623F1">
                              <w:pPr>
                                <w:rPr>
                                  <w:b/>
                                </w:rPr>
                              </w:pPr>
                              <w:r>
                                <w:rPr>
                                  <w:b/>
                                </w:rPr>
                                <w:t>b</w:t>
                              </w:r>
                              <w:r w:rsidRPr="000623F1">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DBBE8C" id="Gruppo 27" o:spid="_x0000_s1026" style="position:absolute;left:0;text-align:left;margin-left:5.1pt;margin-top:11.5pt;width:422.5pt;height:141.6pt;z-index:251668480" coordsize="53657,1798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9" o:spid="_x0000_s1027" type="#_x0000_t75" style="position:absolute;left:27927;top:12;width:25730;height:17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">
                  <v:imagedata r:id="rId12" o:title=""/>
                  <v:path arrowok="t"/>
                </v:shape>
                <v:shape id="Immagine 6" o:spid="_x0000_s1028" type="#_x0000_t75" style="position:absolute;width:27927;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">
                  <v:imagedata r:id="rId13" o:title="" cropright="1969f" gain="1.25" blacklevel="6554f"/>
                  <v:path arrowok="t"/>
                </v:shape>
                <v:shapetype id="_x0000_t202" coordsize="21600,21600" o:spt="202" path="m,l,21600r21600,l21600,xe">
                  <v:stroke joinstyle="miter"/>
                  <v:path gradientshapeok="t" o:connecttype="rect"/>
                </v:shapetype>
                <v:shape id="Casella di testo 15" o:spid="_x0000_s1029" type="#_x0000_t202" style="position:absolute;left:24498;top:146;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" fillcolor="white [3212]" stroked="f">
                  <v:textbox>
                    <w:txbxContent>
                      <w:p w14:paraId="42B2E88D" w14:textId="0F15DB38" w:rsidR="009B0E28" w:rsidRPr="000623F1" w:rsidRDefault="009B0E28">
                        <w:pPr>
                          <w:rPr>
                            <w:b/>
                          </w:rPr>
                        </w:pPr>
                        <w:r w:rsidRPr="000623F1">
                          <w:rPr>
                            <w:b/>
                          </w:rPr>
                          <w:t>a)</w:t>
                        </w:r>
                      </w:p>
                    </w:txbxContent>
                  </v:textbox>
                </v:shape>
                <v:shape id="Casella di testo 16" o:spid="_x0000_s1030" type="#_x0000_t202" style="position:absolute;left:49961;top:209;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" fillcolor="white [3212]" stroked="f">
                  <v:textbox>
                    <w:txbxContent>
                      <w:p w14:paraId="2DD69F15" w14:textId="0A949D16" w:rsidR="009B0E28" w:rsidRPr="000623F1" w:rsidRDefault="009B0E28" w:rsidP="000623F1">
                        <w:pPr>
                          <w:rPr>
                            <w:b/>
                          </w:rPr>
                        </w:pPr>
                        <w:r>
                          <w:rPr>
                            <w:b/>
                          </w:rPr>
                          <w:t>b</w:t>
                        </w:r>
                        <w:r w:rsidRPr="000623F1">
                          <w:rPr>
                            <w:b/>
                          </w:rPr>
                          <w:t>)</w:t>
                        </w:r>
                      </w:p>
                    </w:txbxContent>
                  </v:textbox>
                </v:shape>
                <w10:wrap type="square"/>
              </v:group>
            </w:pict>
          </mc:Fallback>
        </mc:AlternateContent>
      </w:r>
    </w:p>
    <w:p w14:paraId="2B69710C" w14:textId="41DC917A" w:rsidR="0077074C" w:rsidRPr="003E5476" w:rsidRDefault="0077074C" w:rsidP="00291E04"/>
    <w:p w14:paraId="504092E9" w14:textId="1D556538" w:rsidR="00873894" w:rsidRPr="003E5476" w:rsidRDefault="001F3FEC" w:rsidP="00291E04">
      <w:r w:rsidRPr="003E5476">
        <w:t>Figure 1. BSE (</w:t>
      </w:r>
      <w:r w:rsidRPr="003E5476">
        <w:rPr>
          <w:b/>
        </w:rPr>
        <w:t>a</w:t>
      </w:r>
      <w:r w:rsidRPr="003E5476">
        <w:t>) and SEM (</w:t>
      </w:r>
      <w:r w:rsidRPr="003E5476">
        <w:rPr>
          <w:b/>
        </w:rPr>
        <w:t>b</w:t>
      </w:r>
      <w:r w:rsidRPr="003E5476">
        <w:t>) micrographs collected on the top surface of PVDF membranes entrapping Bi</w:t>
      </w:r>
      <w:r w:rsidRPr="003E5476">
        <w:rPr>
          <w:vertAlign w:val="subscript"/>
        </w:rPr>
        <w:t>2</w:t>
      </w:r>
      <w:r w:rsidRPr="003E5476">
        <w:t>Se</w:t>
      </w:r>
      <w:r w:rsidRPr="003E5476">
        <w:rPr>
          <w:vertAlign w:val="subscript"/>
        </w:rPr>
        <w:t>3</w:t>
      </w:r>
      <w:r w:rsidRPr="003E5476">
        <w:t xml:space="preserve"> </w:t>
      </w:r>
      <w:r w:rsidR="000823FA" w:rsidRPr="003E5476">
        <w:t xml:space="preserve">(a) </w:t>
      </w:r>
      <w:r w:rsidRPr="003E5476">
        <w:t>and graphene platelets</w:t>
      </w:r>
      <w:r w:rsidR="000823FA" w:rsidRPr="003E5476">
        <w:t xml:space="preserve"> (b)</w:t>
      </w:r>
      <w:r w:rsidRPr="003E5476">
        <w:t>, respectively.</w:t>
      </w:r>
    </w:p>
    <w:p w14:paraId="5850DC7E" w14:textId="7CAA8CC0" w:rsidR="00873894" w:rsidRPr="003E5476" w:rsidRDefault="00873894" w:rsidP="00291E04"/>
    <w:p w14:paraId="10957BA5" w14:textId="7EA4E3DB" w:rsidR="000F1E05" w:rsidRDefault="001F3FEC" w:rsidP="00291E04">
      <w:r w:rsidRPr="003E5476">
        <w:t>This kind of morphology provides a large resistance to wetting events, thus resulting in contact angle values of 130</w:t>
      </w:r>
      <w:r w:rsidR="005B73C3" w:rsidRPr="003E5476">
        <w:t xml:space="preserve"> </w:t>
      </w:r>
      <w:r w:rsidRPr="003E5476">
        <w:t>° for membranes containing Bi</w:t>
      </w:r>
      <w:r w:rsidRPr="003E5476">
        <w:rPr>
          <w:vertAlign w:val="subscript"/>
        </w:rPr>
        <w:t>2</w:t>
      </w:r>
      <w:r w:rsidRPr="003E5476">
        <w:t>Se</w:t>
      </w:r>
      <w:r w:rsidRPr="003E5476">
        <w:rPr>
          <w:vertAlign w:val="subscript"/>
        </w:rPr>
        <w:t>3</w:t>
      </w:r>
      <w:r w:rsidRPr="003E5476">
        <w:t xml:space="preserve"> </w:t>
      </w:r>
      <w:r w:rsidR="00D72677" w:rsidRPr="003E5476">
        <w:t xml:space="preserve">20% </w:t>
      </w:r>
      <w:r w:rsidRPr="003E5476">
        <w:t xml:space="preserve">and </w:t>
      </w:r>
      <w:r w:rsidR="0077027B" w:rsidRPr="003E5476">
        <w:t>of</w:t>
      </w:r>
      <w:r w:rsidR="0081675C" w:rsidRPr="003E5476">
        <w:t xml:space="preserve"> </w:t>
      </w:r>
      <w:r w:rsidRPr="003E5476">
        <w:t>around 150</w:t>
      </w:r>
      <w:r w:rsidR="005B73C3" w:rsidRPr="003E5476">
        <w:t xml:space="preserve"> </w:t>
      </w:r>
      <w:r w:rsidRPr="003E5476">
        <w:t xml:space="preserve">° for membranes containing GP </w:t>
      </w:r>
      <w:r w:rsidR="00D72677" w:rsidRPr="003E5476">
        <w:t xml:space="preserve">at various loading </w:t>
      </w:r>
      <w:r w:rsidRPr="003E5476">
        <w:t>(Figure 2).</w:t>
      </w:r>
      <w:r w:rsidR="005B73C3" w:rsidRPr="003E5476">
        <w:t xml:space="preserve"> </w:t>
      </w:r>
      <w:r w:rsidR="0077027B" w:rsidRPr="003E5476">
        <w:t>Such</w:t>
      </w:r>
      <w:r w:rsidR="005B73C3" w:rsidRPr="003E5476">
        <w:t xml:space="preserve"> anti-wetting properties well </w:t>
      </w:r>
      <w:r w:rsidR="0077027B" w:rsidRPr="003E5476">
        <w:t>match</w:t>
      </w:r>
      <w:r w:rsidR="005B73C3" w:rsidRPr="003E5476">
        <w:t xml:space="preserve"> with one of the most important requirements of the membrane contactor technology dedicated to water desalination. Indeed, t</w:t>
      </w:r>
      <w:r w:rsidR="003B7FC1" w:rsidRPr="003E5476">
        <w:t>hese membranes were tailored on order to explore their proficiency in water desalination processes</w:t>
      </w:r>
      <w:r w:rsidR="005B73C3" w:rsidRPr="003E5476">
        <w:t xml:space="preserve"> such as </w:t>
      </w:r>
      <w:r w:rsidR="00E72D44" w:rsidRPr="003E5476">
        <w:t>MD and MCr</w:t>
      </w:r>
      <w:r w:rsidR="0077027B" w:rsidRPr="003E5476">
        <w:t>, wherein membrane enables water diffusion</w:t>
      </w:r>
      <w:r w:rsidR="007800C6" w:rsidRPr="003E5476">
        <w:t xml:space="preserve"> as vapour whereas liquids are prevented from entering inside the pores.</w:t>
      </w:r>
      <w:r w:rsidR="003B7FC1" w:rsidRPr="003E5476">
        <w:t xml:space="preserve"> </w:t>
      </w:r>
    </w:p>
    <w:p w14:paraId="7FAA6A21" w14:textId="77777777" w:rsidR="00CF6BF2" w:rsidRPr="003E5476" w:rsidRDefault="00CF6BF2" w:rsidP="00291E04"/>
    <w:p w14:paraId="4847C49E" w14:textId="2DC5CC45" w:rsidR="001F3FEC" w:rsidRPr="003E5476" w:rsidRDefault="00460A8A" w:rsidP="00723C68">
      <w:pPr>
        <w:pStyle w:val="CETBodytext"/>
        <w:jc w:val="center"/>
        <w:rPr>
          <w:lang w:val="en-GB"/>
        </w:rPr>
      </w:pPr>
      <w:bookmarkStart w:id="1" w:name="_Hlk495475023"/>
      <w:r w:rsidRPr="003E5476">
        <w:rPr>
          <w:noProof/>
          <w:lang w:val="it-IT" w:eastAsia="it-IT"/>
        </w:rPr>
        <w:drawing>
          <wp:inline distT="0" distB="0" distL="0" distR="0" wp14:anchorId="45036E81" wp14:editId="717CEB98">
            <wp:extent cx="2892603" cy="2219325"/>
            <wp:effectExtent l="0" t="0" r="317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c.png"/>
                    <pic:cNvPicPr/>
                  </pic:nvPicPr>
                  <pic:blipFill>
                    <a:blip r:embed="rId14">
                      <a:extLst>
                        <a:ext uri="{28A0092B-C50C-407E-A947-70E740481C1C}">
                          <a14:useLocalDpi xmlns:a14="http://schemas.microsoft.com/office/drawing/2010/main" val="0"/>
                        </a:ext>
                      </a:extLst>
                    </a:blip>
                    <a:stretch>
                      <a:fillRect/>
                    </a:stretch>
                  </pic:blipFill>
                  <pic:spPr>
                    <a:xfrm>
                      <a:off x="0" y="0"/>
                      <a:ext cx="2903323" cy="2227550"/>
                    </a:xfrm>
                    <a:prstGeom prst="rect">
                      <a:avLst/>
                    </a:prstGeom>
                  </pic:spPr>
                </pic:pic>
              </a:graphicData>
            </a:graphic>
          </wp:inline>
        </w:drawing>
      </w:r>
    </w:p>
    <w:p w14:paraId="5C26FCAF" w14:textId="77777777" w:rsidR="001F3FEC" w:rsidRPr="003E5476" w:rsidRDefault="001F3FEC" w:rsidP="00723C68">
      <w:pPr>
        <w:pStyle w:val="CETBodytext"/>
        <w:jc w:val="center"/>
        <w:rPr>
          <w:lang w:val="en-GB"/>
        </w:rPr>
      </w:pPr>
    </w:p>
    <w:p w14:paraId="4B66FDA8" w14:textId="55640A3D" w:rsidR="00723C68" w:rsidRPr="003E5476" w:rsidRDefault="0077027B" w:rsidP="009C33CB">
      <w:pPr>
        <w:pStyle w:val="CETBodytext"/>
        <w:rPr>
          <w:lang w:val="en-GB"/>
        </w:rPr>
      </w:pPr>
      <w:r w:rsidRPr="003E5476">
        <w:rPr>
          <w:lang w:val="en-GB"/>
        </w:rPr>
        <w:t>Figure 2. Contact-</w:t>
      </w:r>
      <w:r w:rsidR="001F3FEC" w:rsidRPr="003E5476">
        <w:rPr>
          <w:lang w:val="en-GB"/>
        </w:rPr>
        <w:t>angle meas</w:t>
      </w:r>
      <w:r w:rsidR="008311EC" w:rsidRPr="003E5476">
        <w:rPr>
          <w:lang w:val="en-GB"/>
        </w:rPr>
        <w:t xml:space="preserve">urements carried out </w:t>
      </w:r>
      <w:r w:rsidR="009C33CB" w:rsidRPr="003E5476">
        <w:rPr>
          <w:lang w:val="en-GB"/>
        </w:rPr>
        <w:t xml:space="preserve">according to the sessile drop method </w:t>
      </w:r>
      <w:r w:rsidR="008311EC" w:rsidRPr="003E5476">
        <w:rPr>
          <w:lang w:val="en-GB"/>
        </w:rPr>
        <w:t xml:space="preserve">on the top surface of nanocomposite PVDF membranes with solutions of NaCl at 0.6M  </w:t>
      </w:r>
    </w:p>
    <w:p w14:paraId="181AE9FF" w14:textId="77777777" w:rsidR="00B80736" w:rsidRPr="003E5476" w:rsidRDefault="00B80736" w:rsidP="009C33CB">
      <w:pPr>
        <w:pStyle w:val="CETBodytext"/>
        <w:rPr>
          <w:lang w:val="en-GB"/>
        </w:rPr>
      </w:pPr>
    </w:p>
    <w:p w14:paraId="38A7C461" w14:textId="77777777" w:rsidR="00B80736" w:rsidRPr="003E5476" w:rsidRDefault="00B80736" w:rsidP="00B80736">
      <w:r w:rsidRPr="003E5476">
        <w:lastRenderedPageBreak/>
        <w:t>Remarkably, the focus of this work was to study the effects of the filler confined in polymeric matrix on flux, salt rejection as well as crystal nucleation and growth rate. With this purpose, MD and MCr experiments were implemented and the performances of composite membranes were compared under identical working conditions (Figure 3).</w:t>
      </w:r>
    </w:p>
    <w:p w14:paraId="5E0D2094" w14:textId="77777777" w:rsidR="00B80736" w:rsidRPr="003E5476" w:rsidRDefault="00B80736" w:rsidP="009C33CB">
      <w:pPr>
        <w:pStyle w:val="CETBodytext"/>
        <w:rPr>
          <w:lang w:val="en-GB"/>
        </w:rPr>
      </w:pPr>
    </w:p>
    <w:p w14:paraId="0FBDEEDB" w14:textId="05C4837A" w:rsidR="00F02335" w:rsidRPr="003E5476" w:rsidRDefault="00F02335" w:rsidP="009C33CB">
      <w:pPr>
        <w:pStyle w:val="CETBodytext"/>
        <w:rPr>
          <w:lang w:val="en-GB"/>
        </w:rPr>
      </w:pPr>
    </w:p>
    <w:p w14:paraId="2E72989E" w14:textId="793D675F" w:rsidR="003E51CC" w:rsidRPr="003E5476" w:rsidRDefault="00641D3C" w:rsidP="00FB7713">
      <w:pPr>
        <w:pStyle w:val="CETBodytext"/>
        <w:jc w:val="center"/>
      </w:pPr>
      <w:r w:rsidRPr="003E5476">
        <w:rPr>
          <w:b/>
          <w:noProof/>
          <w:lang w:val="it-IT" w:eastAsia="it-IT"/>
        </w:rPr>
        <mc:AlternateContent>
          <mc:Choice Requires="wpg">
            <w:drawing>
              <wp:anchor distT="0" distB="0" distL="114300" distR="114300" simplePos="0" relativeHeight="251686912" behindDoc="0" locked="0" layoutInCell="1" allowOverlap="1" wp14:anchorId="765AC832" wp14:editId="67846E35">
                <wp:simplePos x="0" y="0"/>
                <wp:positionH relativeFrom="column">
                  <wp:posOffset>-114300</wp:posOffset>
                </wp:positionH>
                <wp:positionV relativeFrom="paragraph">
                  <wp:posOffset>4445</wp:posOffset>
                </wp:positionV>
                <wp:extent cx="5455285" cy="2245360"/>
                <wp:effectExtent l="0" t="0" r="5715" b="0"/>
                <wp:wrapThrough wrapText="bothSides">
                  <wp:wrapPolygon edited="0">
                    <wp:start x="12169" y="0"/>
                    <wp:lineTo x="805" y="489"/>
                    <wp:lineTo x="704" y="2932"/>
                    <wp:lineTo x="1106" y="4398"/>
                    <wp:lineTo x="302" y="6353"/>
                    <wp:lineTo x="0" y="7330"/>
                    <wp:lineTo x="101" y="12217"/>
                    <wp:lineTo x="704" y="16127"/>
                    <wp:lineTo x="503" y="20525"/>
                    <wp:lineTo x="3520" y="21258"/>
                    <wp:lineTo x="4928" y="21258"/>
                    <wp:lineTo x="6939" y="21258"/>
                    <wp:lineTo x="8448" y="21258"/>
                    <wp:lineTo x="21220" y="20281"/>
                    <wp:lineTo x="21421" y="16127"/>
                    <wp:lineTo x="21522" y="733"/>
                    <wp:lineTo x="20919" y="489"/>
                    <wp:lineTo x="13476" y="0"/>
                    <wp:lineTo x="12169" y="0"/>
                  </wp:wrapPolygon>
                </wp:wrapThrough>
                <wp:docPr id="2" name="Gruppo 2"/>
                <wp:cNvGraphicFramePr/>
                <a:graphic xmlns:a="http://schemas.openxmlformats.org/drawingml/2006/main">
                  <a:graphicData uri="http://schemas.microsoft.com/office/word/2010/wordprocessingGroup">
                    <wpg:wgp>
                      <wpg:cNvGrpSpPr/>
                      <wpg:grpSpPr>
                        <a:xfrm>
                          <a:off x="0" y="0"/>
                          <a:ext cx="5455285" cy="2245360"/>
                          <a:chOff x="0" y="0"/>
                          <a:chExt cx="5455285" cy="2245360"/>
                        </a:xfrm>
                      </wpg:grpSpPr>
                      <wpg:grpSp>
                        <wpg:cNvPr id="29" name="Gruppo 29"/>
                        <wpg:cNvGrpSpPr/>
                        <wpg:grpSpPr>
                          <a:xfrm>
                            <a:off x="0" y="0"/>
                            <a:ext cx="5455285" cy="2245360"/>
                            <a:chOff x="0" y="0"/>
                            <a:chExt cx="5455285" cy="2245360"/>
                          </a:xfrm>
                        </wpg:grpSpPr>
                        <wpg:grpSp>
                          <wpg:cNvPr id="26" name="Gruppo 26"/>
                          <wpg:cNvGrpSpPr/>
                          <wpg:grpSpPr>
                            <a:xfrm>
                              <a:off x="0" y="0"/>
                              <a:ext cx="5455285" cy="2245360"/>
                              <a:chOff x="0" y="0"/>
                              <a:chExt cx="5455285" cy="2245360"/>
                            </a:xfrm>
                          </wpg:grpSpPr>
                          <pic:pic xmlns:pic="http://schemas.openxmlformats.org/drawingml/2006/picture">
                            <pic:nvPicPr>
                              <pic:cNvPr id="11" name="Immagine 1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901950" y="0"/>
                                <a:ext cx="2553335" cy="2160270"/>
                              </a:xfrm>
                              <a:prstGeom prst="rect">
                                <a:avLst/>
                              </a:prstGeom>
                            </pic:spPr>
                          </pic:pic>
                          <pic:pic xmlns:pic="http://schemas.openxmlformats.org/drawingml/2006/picture">
                            <pic:nvPicPr>
                              <pic:cNvPr id="9" name="Immagine 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8735"/>
                                <a:ext cx="2553335" cy="2206625"/>
                              </a:xfrm>
                              <a:prstGeom prst="rect">
                                <a:avLst/>
                              </a:prstGeom>
                            </pic:spPr>
                          </pic:pic>
                          <wps:wsp>
                            <wps:cNvPr id="17" name="Casella di testo 17"/>
                            <wps:cNvSpPr txBox="1"/>
                            <wps:spPr>
                              <a:xfrm>
                                <a:off x="1974850" y="108585"/>
                                <a:ext cx="3429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5AF96A" w14:textId="77777777" w:rsidR="009B0E28" w:rsidRPr="000623F1" w:rsidRDefault="009B0E28" w:rsidP="000623F1">
                                  <w:pPr>
                                    <w:rPr>
                                      <w:b/>
                                    </w:rPr>
                                  </w:pPr>
                                  <w:r w:rsidRPr="000623F1">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Casella di testo 18"/>
                            <wps:cNvSpPr txBox="1"/>
                            <wps:spPr>
                              <a:xfrm>
                                <a:off x="5003800" y="108585"/>
                                <a:ext cx="3429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35D773" w14:textId="08E2B155" w:rsidR="009B0E28" w:rsidRPr="000623F1" w:rsidRDefault="009B0E28" w:rsidP="000623F1">
                                  <w:pPr>
                                    <w:rPr>
                                      <w:b/>
                                    </w:rPr>
                                  </w:pPr>
                                  <w:r>
                                    <w:rPr>
                                      <w:b/>
                                    </w:rPr>
                                    <w:t>b</w:t>
                                  </w:r>
                                  <w:r w:rsidRPr="000623F1">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Casella di testo 28"/>
                          <wps:cNvSpPr txBox="1"/>
                          <wps:spPr>
                            <a:xfrm>
                              <a:off x="1257300" y="1296035"/>
                              <a:ext cx="8001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8191DB" w14:textId="08A0365B" w:rsidR="009B0E28" w:rsidRPr="00842195" w:rsidRDefault="009B0E28" w:rsidP="003E51CC">
                                <w:pPr>
                                  <w:rPr>
                                    <w:b/>
                                    <w:sz w:val="14"/>
                                  </w:rPr>
                                </w:pPr>
                                <w:r>
                                  <w:rPr>
                                    <w:b/>
                                    <w:sz w:val="14"/>
                                  </w:rPr>
                                  <w:t xml:space="preserve">Pristine </w:t>
                                </w:r>
                                <w:r w:rsidRPr="00842195">
                                  <w:rPr>
                                    <w:b/>
                                    <w:sz w:val="14"/>
                                  </w:rPr>
                                  <w:t>PV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 name="Casella di testo 22"/>
                        <wps:cNvSpPr txBox="1"/>
                        <wps:spPr>
                          <a:xfrm>
                            <a:off x="1257300" y="756920"/>
                            <a:ext cx="8001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278BD9C" w14:textId="29896AA5" w:rsidR="009B0E28" w:rsidRPr="00842195" w:rsidRDefault="009B0E28" w:rsidP="00842195">
                              <w:pPr>
                                <w:rPr>
                                  <w:b/>
                                  <w:sz w:val="14"/>
                                </w:rPr>
                              </w:pPr>
                              <w:r w:rsidRPr="00842195">
                                <w:rPr>
                                  <w:b/>
                                  <w:sz w:val="14"/>
                                </w:rPr>
                                <w:t>PVDF</w:t>
                              </w:r>
                              <w:r>
                                <w:rPr>
                                  <w:b/>
                                  <w:sz w:val="14"/>
                                </w:rPr>
                                <w:t>/Bi</w:t>
                              </w:r>
                              <w:r w:rsidRPr="00B80736">
                                <w:rPr>
                                  <w:b/>
                                  <w:sz w:val="14"/>
                                  <w:vertAlign w:val="subscript"/>
                                </w:rPr>
                                <w:t>2</w:t>
                              </w:r>
                              <w:r>
                                <w:rPr>
                                  <w:b/>
                                  <w:sz w:val="14"/>
                                </w:rPr>
                                <w:t>Se</w:t>
                              </w:r>
                              <w:r w:rsidRPr="00B80736">
                                <w:rPr>
                                  <w:b/>
                                  <w:sz w:val="1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Casella di testo 1"/>
                        <wps:cNvSpPr txBox="1"/>
                        <wps:spPr>
                          <a:xfrm>
                            <a:off x="913765" y="217170"/>
                            <a:ext cx="8001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EC8604" w14:textId="44F401EC" w:rsidR="009B0E28" w:rsidRPr="00842195" w:rsidRDefault="009B0E28" w:rsidP="00B80736">
                              <w:pPr>
                                <w:rPr>
                                  <w:b/>
                                  <w:sz w:val="14"/>
                                </w:rPr>
                              </w:pPr>
                              <w:r w:rsidRPr="00842195">
                                <w:rPr>
                                  <w:b/>
                                  <w:sz w:val="14"/>
                                </w:rPr>
                                <w:t>PVDF</w:t>
                              </w:r>
                              <w:r>
                                <w:rPr>
                                  <w:b/>
                                  <w:sz w:val="14"/>
                                </w:rPr>
                                <w:t>/GP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65AC832" id="Gruppo 2" o:spid="_x0000_s1031" style="position:absolute;left:0;text-align:left;margin-left:-9pt;margin-top:.35pt;width:429.55pt;height:176.8pt;z-index:251686912" coordsize="54552,224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">
                <v:group id="Gruppo 29" o:spid="_x0000_s1032" style="position:absolute;width:54552;height:22453" coordsize="54552,2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uppo 26" o:spid="_x0000_s1033" style="position:absolute;width:54552;height:22453" coordsize="54552,2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Immagine 11" o:spid="_x0000_s1034" type="#_x0000_t75" style="position:absolute;left:29019;width:25533;height:2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">
                      <v:imagedata r:id="rId17" o:title=""/>
                      <v:path arrowok="t"/>
                    </v:shape>
                    <v:shape id="Immagine 9" o:spid="_x0000_s1035" type="#_x0000_t75" style="position:absolute;top:387;width:25533;height:22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">
                      <v:imagedata r:id="rId18" o:title=""/>
                      <v:path arrowok="t"/>
                    </v:shape>
                    <v:shape id="Casella di testo 17" o:spid="_x0000_s1036" type="#_x0000_t202" style="position:absolute;left:19748;top:1085;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25AF96A" w14:textId="77777777" w:rsidR="009B0E28" w:rsidRPr="000623F1" w:rsidRDefault="009B0E28" w:rsidP="000623F1">
                            <w:pPr>
                              <w:rPr>
                                <w:b/>
                              </w:rPr>
                            </w:pPr>
                            <w:r w:rsidRPr="000623F1">
                              <w:rPr>
                                <w:b/>
                              </w:rPr>
                              <w:t>a)</w:t>
                            </w:r>
                          </w:p>
                        </w:txbxContent>
                      </v:textbox>
                    </v:shape>
                    <v:shape id="Casella di testo 18" o:spid="_x0000_s1037" type="#_x0000_t202" style="position:absolute;left:50038;top:1085;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135D773" w14:textId="08E2B155" w:rsidR="009B0E28" w:rsidRPr="000623F1" w:rsidRDefault="009B0E28" w:rsidP="000623F1">
                            <w:pPr>
                              <w:rPr>
                                <w:b/>
                              </w:rPr>
                            </w:pPr>
                            <w:r>
                              <w:rPr>
                                <w:b/>
                              </w:rPr>
                              <w:t>b</w:t>
                            </w:r>
                            <w:r w:rsidRPr="000623F1">
                              <w:rPr>
                                <w:b/>
                              </w:rPr>
                              <w:t>)</w:t>
                            </w:r>
                          </w:p>
                        </w:txbxContent>
                      </v:textbox>
                    </v:shape>
                  </v:group>
                  <v:shape id="Casella di testo 28" o:spid="_x0000_s1038" type="#_x0000_t202" style="position:absolute;left:12573;top:12960;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28191DB" w14:textId="08A0365B" w:rsidR="009B0E28" w:rsidRPr="00842195" w:rsidRDefault="009B0E28" w:rsidP="003E51CC">
                          <w:pPr>
                            <w:rPr>
                              <w:b/>
                              <w:sz w:val="14"/>
                            </w:rPr>
                          </w:pPr>
                          <w:r>
                            <w:rPr>
                              <w:b/>
                              <w:sz w:val="14"/>
                            </w:rPr>
                            <w:t xml:space="preserve">Pristine </w:t>
                          </w:r>
                          <w:r w:rsidRPr="00842195">
                            <w:rPr>
                              <w:b/>
                              <w:sz w:val="14"/>
                            </w:rPr>
                            <w:t>PVDF</w:t>
                          </w:r>
                        </w:p>
                      </w:txbxContent>
                    </v:textbox>
                  </v:shape>
                </v:group>
                <v:shape id="Casella di testo 22" o:spid="_x0000_s1039" type="#_x0000_t202" style="position:absolute;left:12573;top:7569;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278BD9C" w14:textId="29896AA5" w:rsidR="009B0E28" w:rsidRPr="00842195" w:rsidRDefault="009B0E28" w:rsidP="00842195">
                        <w:pPr>
                          <w:rPr>
                            <w:b/>
                            <w:sz w:val="14"/>
                          </w:rPr>
                        </w:pPr>
                        <w:r w:rsidRPr="00842195">
                          <w:rPr>
                            <w:b/>
                            <w:sz w:val="14"/>
                          </w:rPr>
                          <w:t>PVDF</w:t>
                        </w:r>
                        <w:r>
                          <w:rPr>
                            <w:b/>
                            <w:sz w:val="14"/>
                          </w:rPr>
                          <w:t>/Bi</w:t>
                        </w:r>
                        <w:r w:rsidRPr="00B80736">
                          <w:rPr>
                            <w:b/>
                            <w:sz w:val="14"/>
                            <w:vertAlign w:val="subscript"/>
                          </w:rPr>
                          <w:t>2</w:t>
                        </w:r>
                        <w:r>
                          <w:rPr>
                            <w:b/>
                            <w:sz w:val="14"/>
                          </w:rPr>
                          <w:t>Se</w:t>
                        </w:r>
                        <w:r w:rsidRPr="00B80736">
                          <w:rPr>
                            <w:b/>
                            <w:sz w:val="14"/>
                            <w:vertAlign w:val="subscript"/>
                          </w:rPr>
                          <w:t>3</w:t>
                        </w:r>
                      </w:p>
                    </w:txbxContent>
                  </v:textbox>
                </v:shape>
                <v:shape id="Casella di testo 1" o:spid="_x0000_s1040" type="#_x0000_t202" style="position:absolute;left:9137;top:2171;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03EC8604" w14:textId="44F401EC" w:rsidR="009B0E28" w:rsidRPr="00842195" w:rsidRDefault="009B0E28" w:rsidP="00B80736">
                        <w:pPr>
                          <w:rPr>
                            <w:b/>
                            <w:sz w:val="14"/>
                          </w:rPr>
                        </w:pPr>
                        <w:r w:rsidRPr="00842195">
                          <w:rPr>
                            <w:b/>
                            <w:sz w:val="14"/>
                          </w:rPr>
                          <w:t>PVDF</w:t>
                        </w:r>
                        <w:r>
                          <w:rPr>
                            <w:b/>
                            <w:sz w:val="14"/>
                          </w:rPr>
                          <w:t>/GP0.5</w:t>
                        </w:r>
                      </w:p>
                    </w:txbxContent>
                  </v:textbox>
                </v:shape>
                <w10:wrap type="through"/>
              </v:group>
            </w:pict>
          </mc:Fallback>
        </mc:AlternateContent>
      </w:r>
      <w:r w:rsidR="00842195" w:rsidRPr="003E5476">
        <w:rPr>
          <w:b/>
          <w:noProof/>
          <w:lang w:val="it-IT" w:eastAsia="it-IT"/>
        </w:rPr>
        <mc:AlternateContent>
          <mc:Choice Requires="wps">
            <w:drawing>
              <wp:anchor distT="0" distB="0" distL="114300" distR="114300" simplePos="0" relativeHeight="251682816" behindDoc="0" locked="0" layoutInCell="1" allowOverlap="1" wp14:anchorId="69416390" wp14:editId="43B399ED">
                <wp:simplePos x="0" y="0"/>
                <wp:positionH relativeFrom="column">
                  <wp:posOffset>1257300</wp:posOffset>
                </wp:positionH>
                <wp:positionV relativeFrom="paragraph">
                  <wp:posOffset>1028065</wp:posOffset>
                </wp:positionV>
                <wp:extent cx="800100" cy="228600"/>
                <wp:effectExtent l="0" t="0" r="0" b="0"/>
                <wp:wrapNone/>
                <wp:docPr id="23" name="Casella di testo 23"/>
                <wp:cNvGraphicFramePr/>
                <a:graphic xmlns:a="http://schemas.openxmlformats.org/drawingml/2006/main">
                  <a:graphicData uri="http://schemas.microsoft.com/office/word/2010/wordprocessingShape">
                    <wps:wsp>
                      <wps:cNvSpPr txBox="1"/>
                      <wps:spPr>
                        <a:xfrm>
                          <a:off x="0" y="0"/>
                          <a:ext cx="8001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522EF75" w14:textId="5F2E4F56" w:rsidR="009B0E28" w:rsidRPr="00842195" w:rsidRDefault="009B0E28" w:rsidP="00842195">
                            <w:pPr>
                              <w:rPr>
                                <w:b/>
                                <w:sz w:val="14"/>
                              </w:rPr>
                            </w:pPr>
                            <w:r w:rsidRPr="00842195">
                              <w:rPr>
                                <w:b/>
                                <w:sz w:val="14"/>
                              </w:rPr>
                              <w:t>PVDF</w:t>
                            </w:r>
                            <w:r>
                              <w:rPr>
                                <w:b/>
                                <w:sz w:val="14"/>
                              </w:rPr>
                              <w:t>/Bi</w:t>
                            </w:r>
                            <w:r w:rsidRPr="00842195">
                              <w:rPr>
                                <w:b/>
                                <w:sz w:val="14"/>
                                <w:vertAlign w:val="subscript"/>
                              </w:rPr>
                              <w:t>2</w:t>
                            </w:r>
                            <w:r>
                              <w:rPr>
                                <w:b/>
                                <w:sz w:val="14"/>
                              </w:rPr>
                              <w:t>Se</w:t>
                            </w:r>
                            <w:r w:rsidRPr="00842195">
                              <w:rPr>
                                <w:b/>
                                <w:sz w:val="1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16390" id="Casella di testo 23" o:spid="_x0000_s1041" type="#_x0000_t202" style="position:absolute;left:0;text-align:left;margin-left:99pt;margin-top:80.95pt;width:63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" filled="f" stroked="f">
                <v:textbox>
                  <w:txbxContent>
                    <w:p w14:paraId="3522EF75" w14:textId="5F2E4F56" w:rsidR="009B0E28" w:rsidRPr="00842195" w:rsidRDefault="009B0E28" w:rsidP="00842195">
                      <w:pPr>
                        <w:rPr>
                          <w:b/>
                          <w:sz w:val="14"/>
                        </w:rPr>
                      </w:pPr>
                      <w:r w:rsidRPr="00842195">
                        <w:rPr>
                          <w:b/>
                          <w:sz w:val="14"/>
                        </w:rPr>
                        <w:t>PVDF</w:t>
                      </w:r>
                      <w:r>
                        <w:rPr>
                          <w:b/>
                          <w:sz w:val="14"/>
                        </w:rPr>
                        <w:t>/Bi</w:t>
                      </w:r>
                      <w:r w:rsidRPr="00842195">
                        <w:rPr>
                          <w:b/>
                          <w:sz w:val="14"/>
                          <w:vertAlign w:val="subscript"/>
                        </w:rPr>
                        <w:t>2</w:t>
                      </w:r>
                      <w:r>
                        <w:rPr>
                          <w:b/>
                          <w:sz w:val="14"/>
                        </w:rPr>
                        <w:t>Se</w:t>
                      </w:r>
                      <w:r w:rsidRPr="00842195">
                        <w:rPr>
                          <w:b/>
                          <w:sz w:val="14"/>
                          <w:vertAlign w:val="subscript"/>
                        </w:rPr>
                        <w:t>3</w:t>
                      </w:r>
                    </w:p>
                  </w:txbxContent>
                </v:textbox>
              </v:shape>
            </w:pict>
          </mc:Fallback>
        </mc:AlternateContent>
      </w:r>
    </w:p>
    <w:p w14:paraId="7D55B8CA" w14:textId="41B3D456" w:rsidR="003E51CC" w:rsidRPr="003E5476" w:rsidRDefault="003E51CC" w:rsidP="00A17E79"/>
    <w:p w14:paraId="5B8F8CA3" w14:textId="77777777" w:rsidR="00B80736" w:rsidRPr="003E5476" w:rsidRDefault="00B80736" w:rsidP="00A17E79"/>
    <w:p w14:paraId="2D13417A" w14:textId="77777777" w:rsidR="00B80736" w:rsidRPr="003E5476" w:rsidRDefault="00B80736" w:rsidP="00A17E79"/>
    <w:p w14:paraId="56C3AD40" w14:textId="77777777" w:rsidR="00B80736" w:rsidRPr="003E5476" w:rsidRDefault="00B80736" w:rsidP="00A17E79"/>
    <w:p w14:paraId="2BDA587A" w14:textId="33F9AF62" w:rsidR="00B80736" w:rsidRPr="003E5476" w:rsidRDefault="00B80736" w:rsidP="00A17E79"/>
    <w:p w14:paraId="72810D32" w14:textId="77777777" w:rsidR="00B80736" w:rsidRPr="003E5476" w:rsidRDefault="00B80736" w:rsidP="00A17E79"/>
    <w:p w14:paraId="5BE41EF0" w14:textId="77777777" w:rsidR="00B80736" w:rsidRPr="003E5476" w:rsidRDefault="00B80736" w:rsidP="00A17E79"/>
    <w:p w14:paraId="5983CD0E" w14:textId="77777777" w:rsidR="00B80736" w:rsidRPr="003E5476" w:rsidRDefault="00B80736" w:rsidP="00A17E79"/>
    <w:p w14:paraId="305E7332" w14:textId="77777777" w:rsidR="00B80736" w:rsidRPr="003E5476" w:rsidRDefault="00B80736" w:rsidP="00A17E79"/>
    <w:p w14:paraId="3276083A" w14:textId="77777777" w:rsidR="00B80736" w:rsidRPr="003E5476" w:rsidRDefault="00B80736" w:rsidP="00A17E79"/>
    <w:p w14:paraId="75266259" w14:textId="77777777" w:rsidR="00B80736" w:rsidRPr="003E5476" w:rsidRDefault="00B80736" w:rsidP="00A17E79"/>
    <w:p w14:paraId="5C97E2E5" w14:textId="77777777" w:rsidR="00B80736" w:rsidRPr="003E5476" w:rsidRDefault="00B80736" w:rsidP="00A17E79"/>
    <w:p w14:paraId="49E8610E" w14:textId="77777777" w:rsidR="00B80736" w:rsidRPr="003E5476" w:rsidRDefault="00B80736" w:rsidP="00A17E79"/>
    <w:p w14:paraId="72E02535" w14:textId="77777777" w:rsidR="00B80736" w:rsidRPr="003E5476" w:rsidRDefault="00B80736" w:rsidP="00A17E79"/>
    <w:p w14:paraId="1C005B44" w14:textId="77777777" w:rsidR="00B80736" w:rsidRPr="003E5476" w:rsidRDefault="00B80736" w:rsidP="00A17E79"/>
    <w:p w14:paraId="54BA00AA" w14:textId="77777777" w:rsidR="00B80736" w:rsidRPr="003E5476" w:rsidRDefault="00B80736" w:rsidP="00A17E79"/>
    <w:p w14:paraId="412F26C7" w14:textId="69F42FA3" w:rsidR="008174A7" w:rsidRPr="003E5476" w:rsidRDefault="00FB7713" w:rsidP="00A17E79">
      <w:r w:rsidRPr="003E5476">
        <w:t>F</w:t>
      </w:r>
      <w:r w:rsidR="00884F77" w:rsidRPr="003E5476">
        <w:t>igure 3. Flux-rejection trade-off estimated for composite PVDF membranes in MD operations</w:t>
      </w:r>
      <w:r w:rsidR="006833DD" w:rsidRPr="003E5476">
        <w:t xml:space="preserve"> (T</w:t>
      </w:r>
      <w:r w:rsidR="006833DD" w:rsidRPr="003E5476">
        <w:rPr>
          <w:vertAlign w:val="subscript"/>
        </w:rPr>
        <w:t>feed</w:t>
      </w:r>
      <w:r w:rsidR="006833DD" w:rsidRPr="003E5476">
        <w:t>=</w:t>
      </w:r>
      <w:r w:rsidR="00884F77" w:rsidRPr="003E5476">
        <w:t xml:space="preserve"> </w:t>
      </w:r>
      <w:r w:rsidR="00852AFC" w:rsidRPr="003E5476">
        <w:t>38 °C)</w:t>
      </w:r>
      <w:r w:rsidR="00922316" w:rsidRPr="003E5476">
        <w:t xml:space="preserve"> </w:t>
      </w:r>
      <w:r w:rsidR="00884F77" w:rsidRPr="003E5476">
        <w:t xml:space="preserve">(a); nucleation of crystals </w:t>
      </w:r>
      <w:r w:rsidR="006833DD" w:rsidRPr="003E5476">
        <w:t xml:space="preserve">observed </w:t>
      </w:r>
      <w:r w:rsidR="002124A3" w:rsidRPr="003E5476">
        <w:t>for PVDF composite membranes worked on</w:t>
      </w:r>
      <w:r w:rsidR="006833DD" w:rsidRPr="003E5476">
        <w:t xml:space="preserve"> MCr plants</w:t>
      </w:r>
      <w:r w:rsidR="00852AFC" w:rsidRPr="003E5476">
        <w:t xml:space="preserve"> (T</w:t>
      </w:r>
      <w:r w:rsidR="00852AFC" w:rsidRPr="003E5476">
        <w:rPr>
          <w:vertAlign w:val="subscript"/>
        </w:rPr>
        <w:t>feed</w:t>
      </w:r>
      <w:r w:rsidR="00852AFC" w:rsidRPr="003E5476">
        <w:t xml:space="preserve"> = 35</w:t>
      </w:r>
      <w:r w:rsidR="00842195" w:rsidRPr="003E5476">
        <w:t xml:space="preserve"> </w:t>
      </w:r>
      <w:r w:rsidR="00852AFC" w:rsidRPr="003E5476">
        <w:t>°C)</w:t>
      </w:r>
      <w:r w:rsidR="00922316" w:rsidRPr="003E5476">
        <w:t xml:space="preserve"> (b)</w:t>
      </w:r>
      <w:r w:rsidR="006833DD" w:rsidRPr="003E5476">
        <w:t xml:space="preserve">. </w:t>
      </w:r>
    </w:p>
    <w:p w14:paraId="25588598" w14:textId="77777777" w:rsidR="008174A7" w:rsidRPr="003E5476" w:rsidRDefault="008174A7" w:rsidP="00A17E79"/>
    <w:p w14:paraId="04810F1E" w14:textId="77777777" w:rsidR="00F02335" w:rsidRPr="003E5476" w:rsidRDefault="00F02335" w:rsidP="00A17E79"/>
    <w:p w14:paraId="67AB014F" w14:textId="46B62EC8" w:rsidR="00044625" w:rsidRPr="003E5476" w:rsidRDefault="006F612D" w:rsidP="00A17E79">
      <w:r w:rsidRPr="003E5476">
        <w:t>Figure 3a shows an increase in water flux when the filler is confined in</w:t>
      </w:r>
      <w:r w:rsidR="00B366AA" w:rsidRPr="003E5476">
        <w:t>to</w:t>
      </w:r>
      <w:r w:rsidRPr="003E5476">
        <w:t xml:space="preserve"> polymer matrix. Much higher </w:t>
      </w:r>
      <w:r w:rsidR="00A17C1E" w:rsidRPr="003E5476">
        <w:t>shift of the flux was estimated for PVDF membranes entrapping graphene platelets at 0.5%. In all cases, very high salt rejection values were achieved.</w:t>
      </w:r>
      <w:r w:rsidR="00B366AA" w:rsidRPr="003E5476">
        <w:t xml:space="preserve"> Figure 3b </w:t>
      </w:r>
      <w:r w:rsidR="00EC71F4" w:rsidRPr="003E5476">
        <w:t xml:space="preserve">shows the </w:t>
      </w:r>
      <w:r w:rsidR="002124A3" w:rsidRPr="003E5476">
        <w:t>change in the crystal nuclei formation</w:t>
      </w:r>
      <w:r w:rsidR="00EC71F4" w:rsidRPr="003E5476">
        <w:t xml:space="preserve"> </w:t>
      </w:r>
      <w:r w:rsidR="002124A3" w:rsidRPr="003E5476">
        <w:t xml:space="preserve">as a function of the filler confined in PVDF membranes. </w:t>
      </w:r>
    </w:p>
    <w:p w14:paraId="2E94C262" w14:textId="6793A519" w:rsidR="000E64F0" w:rsidRPr="003E5476" w:rsidRDefault="0077027B" w:rsidP="00A17E79">
      <w:r w:rsidRPr="003E5476">
        <w:rPr>
          <w:noProof/>
          <w:lang w:val="it-IT" w:eastAsia="it-IT"/>
        </w:rPr>
        <mc:AlternateContent>
          <mc:Choice Requires="wpg">
            <w:drawing>
              <wp:anchor distT="0" distB="0" distL="114300" distR="114300" simplePos="0" relativeHeight="251678720" behindDoc="0" locked="0" layoutInCell="1" allowOverlap="1" wp14:anchorId="4F493A4F" wp14:editId="7B4EBC6C">
                <wp:simplePos x="0" y="0"/>
                <wp:positionH relativeFrom="column">
                  <wp:posOffset>110490</wp:posOffset>
                </wp:positionH>
                <wp:positionV relativeFrom="paragraph">
                  <wp:posOffset>228600</wp:posOffset>
                </wp:positionV>
                <wp:extent cx="5231765" cy="1609725"/>
                <wp:effectExtent l="0" t="0" r="6985" b="9525"/>
                <wp:wrapThrough wrapText="bothSides">
                  <wp:wrapPolygon edited="0">
                    <wp:start x="0" y="0"/>
                    <wp:lineTo x="0" y="21472"/>
                    <wp:lineTo x="21550" y="21472"/>
                    <wp:lineTo x="21550" y="0"/>
                    <wp:lineTo x="0" y="0"/>
                  </wp:wrapPolygon>
                </wp:wrapThrough>
                <wp:docPr id="25" name="Gruppo 25"/>
                <wp:cNvGraphicFramePr/>
                <a:graphic xmlns:a="http://schemas.openxmlformats.org/drawingml/2006/main">
                  <a:graphicData uri="http://schemas.microsoft.com/office/word/2010/wordprocessingGroup">
                    <wpg:wgp>
                      <wpg:cNvGrpSpPr/>
                      <wpg:grpSpPr>
                        <a:xfrm>
                          <a:off x="0" y="0"/>
                          <a:ext cx="5231765" cy="1609725"/>
                          <a:chOff x="0" y="0"/>
                          <a:chExt cx="5003165" cy="1254760"/>
                        </a:xfrm>
                      </wpg:grpSpPr>
                      <pic:pic xmlns:pic="http://schemas.openxmlformats.org/drawingml/2006/picture">
                        <pic:nvPicPr>
                          <pic:cNvPr id="12" name="Immagin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003165" cy="1254760"/>
                          </a:xfrm>
                          <a:prstGeom prst="rect">
                            <a:avLst/>
                          </a:prstGeom>
                        </pic:spPr>
                      </pic:pic>
                      <wps:wsp>
                        <wps:cNvPr id="19" name="Casella di testo 19"/>
                        <wps:cNvSpPr txBox="1"/>
                        <wps:spPr>
                          <a:xfrm>
                            <a:off x="0" y="11430"/>
                            <a:ext cx="3429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E50C7B8" w14:textId="77777777" w:rsidR="009B0E28" w:rsidRPr="000623F1" w:rsidRDefault="009B0E28" w:rsidP="000623F1">
                              <w:pPr>
                                <w:rPr>
                                  <w:b/>
                                </w:rPr>
                              </w:pPr>
                              <w:r w:rsidRPr="000623F1">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Casella di testo 20"/>
                        <wps:cNvSpPr txBox="1"/>
                        <wps:spPr>
                          <a:xfrm>
                            <a:off x="1689100" y="17780"/>
                            <a:ext cx="3429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DF06D8A" w14:textId="5E1895B7" w:rsidR="009B0E28" w:rsidRPr="000623F1" w:rsidRDefault="009B0E28" w:rsidP="000623F1">
                              <w:pPr>
                                <w:rPr>
                                  <w:b/>
                                </w:rPr>
                              </w:pPr>
                              <w:r>
                                <w:rPr>
                                  <w:b/>
                                </w:rPr>
                                <w:t>b</w:t>
                              </w:r>
                              <w:r w:rsidRPr="000623F1">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Casella di testo 21"/>
                        <wps:cNvSpPr txBox="1"/>
                        <wps:spPr>
                          <a:xfrm>
                            <a:off x="3314700" y="11430"/>
                            <a:ext cx="3429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347747" w14:textId="734E6B89" w:rsidR="009B0E28" w:rsidRPr="000623F1" w:rsidRDefault="009B0E28" w:rsidP="000623F1">
                              <w:pPr>
                                <w:rPr>
                                  <w:b/>
                                </w:rPr>
                              </w:pPr>
                              <w:r>
                                <w:rPr>
                                  <w:b/>
                                </w:rPr>
                                <w:t>c</w:t>
                              </w:r>
                              <w:r w:rsidRPr="000623F1">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493A4F" id="Gruppo 25" o:spid="_x0000_s1042" style="position:absolute;left:0;text-align:left;margin-left:8.7pt;margin-top:18pt;width:411.95pt;height:126.75pt;z-index:251678720;mso-width-relative:margin;mso-height-relative:margin" coordsize="50031,12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">
                <v:shape id="Immagine 12" o:spid="_x0000_s1043" type="#_x0000_t75" style="position:absolute;width:50031;height:12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">
                  <v:imagedata r:id="rId20" o:title=""/>
                  <v:path arrowok="t"/>
                </v:shape>
                <v:shape id="Casella di testo 19" o:spid="_x0000_s1044" type="#_x0000_t202" style="position:absolute;top:114;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E50C7B8" w14:textId="77777777" w:rsidR="009B0E28" w:rsidRPr="000623F1" w:rsidRDefault="009B0E28" w:rsidP="000623F1">
                        <w:pPr>
                          <w:rPr>
                            <w:b/>
                          </w:rPr>
                        </w:pPr>
                        <w:r w:rsidRPr="000623F1">
                          <w:rPr>
                            <w:b/>
                          </w:rPr>
                          <w:t>a)</w:t>
                        </w:r>
                      </w:p>
                    </w:txbxContent>
                  </v:textbox>
                </v:shape>
                <v:shape id="Casella di testo 20" o:spid="_x0000_s1045" type="#_x0000_t202" style="position:absolute;left:16891;top:177;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6DF06D8A" w14:textId="5E1895B7" w:rsidR="009B0E28" w:rsidRPr="000623F1" w:rsidRDefault="009B0E28" w:rsidP="000623F1">
                        <w:pPr>
                          <w:rPr>
                            <w:b/>
                          </w:rPr>
                        </w:pPr>
                        <w:r>
                          <w:rPr>
                            <w:b/>
                          </w:rPr>
                          <w:t>b</w:t>
                        </w:r>
                        <w:r w:rsidRPr="000623F1">
                          <w:rPr>
                            <w:b/>
                          </w:rPr>
                          <w:t>)</w:t>
                        </w:r>
                      </w:p>
                    </w:txbxContent>
                  </v:textbox>
                </v:shape>
                <v:shape id="Casella di testo 21" o:spid="_x0000_s1046" type="#_x0000_t202" style="position:absolute;left:33147;top:114;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0347747" w14:textId="734E6B89" w:rsidR="009B0E28" w:rsidRPr="000623F1" w:rsidRDefault="009B0E28" w:rsidP="000623F1">
                        <w:pPr>
                          <w:rPr>
                            <w:b/>
                          </w:rPr>
                        </w:pPr>
                        <w:r>
                          <w:rPr>
                            <w:b/>
                          </w:rPr>
                          <w:t>c</w:t>
                        </w:r>
                        <w:r w:rsidRPr="000623F1">
                          <w:rPr>
                            <w:b/>
                          </w:rPr>
                          <w:t>)</w:t>
                        </w:r>
                      </w:p>
                    </w:txbxContent>
                  </v:textbox>
                </v:shape>
                <w10:wrap type="through"/>
              </v:group>
            </w:pict>
          </mc:Fallback>
        </mc:AlternateContent>
      </w:r>
    </w:p>
    <w:p w14:paraId="265E25BE" w14:textId="1FB11587" w:rsidR="00044625" w:rsidRPr="003E5476" w:rsidRDefault="00044625" w:rsidP="00A17E79"/>
    <w:p w14:paraId="5A9E80CA" w14:textId="136CCDBD" w:rsidR="00044625" w:rsidRPr="003E5476" w:rsidRDefault="00044625" w:rsidP="000C6D98">
      <w:pPr>
        <w:jc w:val="center"/>
      </w:pPr>
      <w:r w:rsidRPr="003E5476">
        <w:t xml:space="preserve">Figure 4. </w:t>
      </w:r>
      <w:r w:rsidR="00793CFF" w:rsidRPr="003E5476">
        <w:t>Pictures</w:t>
      </w:r>
      <w:r w:rsidRPr="003E5476">
        <w:t xml:space="preserve"> </w:t>
      </w:r>
      <w:r w:rsidR="00793CFF" w:rsidRPr="003E5476">
        <w:t>(</w:t>
      </w:r>
      <w:r w:rsidR="006A0C81" w:rsidRPr="003E5476">
        <w:t>@</w:t>
      </w:r>
      <w:r w:rsidR="00793CFF" w:rsidRPr="003E5476">
        <w:t xml:space="preserve">10X) of </w:t>
      </w:r>
      <w:r w:rsidRPr="003E5476">
        <w:t xml:space="preserve">NaCl crystals </w:t>
      </w:r>
      <w:r w:rsidR="00793CFF" w:rsidRPr="003E5476">
        <w:t>after 8</w:t>
      </w:r>
      <w:r w:rsidR="00425989" w:rsidRPr="003E5476">
        <w:t>.3</w:t>
      </w:r>
      <w:r w:rsidR="00793CFF" w:rsidRPr="003E5476">
        <w:t xml:space="preserve"> h: a) PVDF/Bi</w:t>
      </w:r>
      <w:r w:rsidR="00793CFF" w:rsidRPr="003E5476">
        <w:rPr>
          <w:vertAlign w:val="subscript"/>
        </w:rPr>
        <w:t>2</w:t>
      </w:r>
      <w:r w:rsidR="00793CFF" w:rsidRPr="003E5476">
        <w:t>Se</w:t>
      </w:r>
      <w:r w:rsidR="00793CFF" w:rsidRPr="003E5476">
        <w:rPr>
          <w:vertAlign w:val="subscript"/>
        </w:rPr>
        <w:t>3</w:t>
      </w:r>
      <w:r w:rsidR="00793CFF" w:rsidRPr="003E5476">
        <w:t>; b) pristine PVDF; c) PVDF/GP10</w:t>
      </w:r>
    </w:p>
    <w:p w14:paraId="04269016" w14:textId="77777777" w:rsidR="00FB7713" w:rsidRPr="003E5476" w:rsidRDefault="00FB7713" w:rsidP="006A0C81"/>
    <w:p w14:paraId="08323F9B" w14:textId="3ADDDF01" w:rsidR="002412A4" w:rsidRPr="003E5476" w:rsidRDefault="00A8659D" w:rsidP="006A0C81">
      <w:r w:rsidRPr="003E5476">
        <w:t xml:space="preserve">As detected, </w:t>
      </w:r>
      <w:r w:rsidR="006A0C81" w:rsidRPr="003E5476">
        <w:t>Bi</w:t>
      </w:r>
      <w:r w:rsidR="006A0C81" w:rsidRPr="003E5476">
        <w:rPr>
          <w:vertAlign w:val="subscript"/>
        </w:rPr>
        <w:t>2</w:t>
      </w:r>
      <w:r w:rsidR="006A0C81" w:rsidRPr="003E5476">
        <w:t>Se</w:t>
      </w:r>
      <w:r w:rsidR="006A0C81" w:rsidRPr="003E5476">
        <w:rPr>
          <w:vertAlign w:val="subscript"/>
        </w:rPr>
        <w:t>3</w:t>
      </w:r>
      <w:r w:rsidR="006A0C81" w:rsidRPr="003E5476">
        <w:t xml:space="preserve"> yields a lower number of </w:t>
      </w:r>
      <w:r w:rsidR="002412A4" w:rsidRPr="003E5476">
        <w:t>nuclei</w:t>
      </w:r>
      <w:r w:rsidR="006A0C81" w:rsidRPr="003E5476">
        <w:t xml:space="preserve">, which grow </w:t>
      </w:r>
      <w:r w:rsidR="0081675C" w:rsidRPr="003E5476">
        <w:t xml:space="preserve">yet </w:t>
      </w:r>
      <w:r w:rsidR="006A0C81" w:rsidRPr="003E5476">
        <w:t>more quickly and uniformly when compared to pristine PVDF</w:t>
      </w:r>
      <w:r w:rsidR="009C2C41" w:rsidRPr="003E5476">
        <w:t xml:space="preserve">, </w:t>
      </w:r>
      <w:r w:rsidRPr="003E5476">
        <w:t>leading to</w:t>
      </w:r>
      <w:r w:rsidR="009C2C41" w:rsidRPr="003E5476">
        <w:t xml:space="preserve"> a CV value of 36 % against 55-63% estimated for other membranes</w:t>
      </w:r>
      <w:r w:rsidR="006A0C81" w:rsidRPr="003E5476">
        <w:t>. When the filler is graphene, much more massive nucleation of crystals is observed with a lower growth rate (Figure 4).</w:t>
      </w:r>
      <w:r w:rsidR="002412A4" w:rsidRPr="003E5476">
        <w:t xml:space="preserve"> </w:t>
      </w:r>
      <w:r w:rsidR="002412A4" w:rsidRPr="003E5476">
        <w:rPr>
          <w:bCs/>
          <w:lang w:eastAsia="it-IT"/>
        </w:rPr>
        <w:t>The obtained crystals</w:t>
      </w:r>
      <w:r w:rsidR="002412A4" w:rsidRPr="003E5476">
        <w:t xml:space="preserve"> showed the characteristic cubic block-like form in accordance with the expected geometry of the NaCl crystals, though a small percentage of crystals exhibiting an elongated shape was observed in each sample.</w:t>
      </w:r>
    </w:p>
    <w:p w14:paraId="05ECE84D" w14:textId="3B4E70F1" w:rsidR="0077027B" w:rsidRPr="003E5476" w:rsidRDefault="00A06FDB" w:rsidP="0077027B">
      <w:r w:rsidRPr="003E5476">
        <w:t>As a result, the inclusion of fillers inside the membrane has a</w:t>
      </w:r>
      <w:r w:rsidR="00C350A4" w:rsidRPr="003E5476">
        <w:t>n</w:t>
      </w:r>
      <w:r w:rsidRPr="003E5476">
        <w:t xml:space="preserve"> extraordinary capacity to </w:t>
      </w:r>
      <w:r w:rsidR="00C350A4" w:rsidRPr="003E5476">
        <w:t xml:space="preserve">enhance the </w:t>
      </w:r>
      <w:r w:rsidRPr="003E5476">
        <w:t>remov</w:t>
      </w:r>
      <w:r w:rsidR="00C350A4" w:rsidRPr="003E5476">
        <w:t>al of</w:t>
      </w:r>
      <w:r w:rsidRPr="003E5476">
        <w:t xml:space="preserve"> water mo</w:t>
      </w:r>
      <w:r w:rsidR="00C350A4" w:rsidRPr="003E5476">
        <w:t xml:space="preserve">lecules from ion–water clusters. </w:t>
      </w:r>
      <w:r w:rsidR="00425989" w:rsidRPr="003E5476">
        <w:t xml:space="preserve">The </w:t>
      </w:r>
      <w:r w:rsidR="0077027B" w:rsidRPr="003E5476">
        <w:t xml:space="preserve">final </w:t>
      </w:r>
      <w:r w:rsidR="00425989" w:rsidRPr="003E5476">
        <w:t xml:space="preserve">result is </w:t>
      </w:r>
      <w:r w:rsidR="0077027B" w:rsidRPr="003E5476">
        <w:t xml:space="preserve">the occurrence of </w:t>
      </w:r>
      <w:r w:rsidRPr="003E5476">
        <w:t>ion</w:t>
      </w:r>
      <w:r w:rsidR="00725723" w:rsidRPr="003E5476">
        <w:t>-ion</w:t>
      </w:r>
      <w:r w:rsidRPr="003E5476">
        <w:t xml:space="preserve"> aggregation with </w:t>
      </w:r>
      <w:r w:rsidR="00B42110" w:rsidRPr="003E5476">
        <w:t xml:space="preserve">remarked </w:t>
      </w:r>
      <w:r w:rsidR="00366612" w:rsidRPr="003E5476">
        <w:t xml:space="preserve">effects on </w:t>
      </w:r>
      <w:r w:rsidR="005334FD" w:rsidRPr="003E5476">
        <w:t xml:space="preserve">the </w:t>
      </w:r>
      <w:r w:rsidR="00366612" w:rsidRPr="003E5476">
        <w:t xml:space="preserve">nucleation </w:t>
      </w:r>
      <w:r w:rsidR="00B42110" w:rsidRPr="003E5476">
        <w:t>step</w:t>
      </w:r>
      <w:r w:rsidR="00425989" w:rsidRPr="003E5476">
        <w:t>,</w:t>
      </w:r>
      <w:r w:rsidR="00B42110" w:rsidRPr="003E5476">
        <w:t xml:space="preserve"> </w:t>
      </w:r>
      <w:r w:rsidR="00366612" w:rsidRPr="003E5476">
        <w:t xml:space="preserve">but also on </w:t>
      </w:r>
      <w:r w:rsidR="00B42110" w:rsidRPr="003E5476">
        <w:t>the</w:t>
      </w:r>
      <w:r w:rsidRPr="003E5476">
        <w:t xml:space="preserve"> evolution of the </w:t>
      </w:r>
      <w:r w:rsidR="00B42110" w:rsidRPr="003E5476">
        <w:t>crystals</w:t>
      </w:r>
      <w:r w:rsidRPr="003E5476">
        <w:t xml:space="preserve"> growth and size distribution. </w:t>
      </w:r>
    </w:p>
    <w:p w14:paraId="34834496" w14:textId="7F38BC57" w:rsidR="0077027B" w:rsidRPr="003E5476" w:rsidRDefault="0077027B" w:rsidP="0077027B">
      <w:r w:rsidRPr="003E5476">
        <w:t>The capability of the filler to uptake water is confirmed by XPS measurements carried out on surfaces of graphene, epitaxially grown on Ni(111) and Bi</w:t>
      </w:r>
      <w:r w:rsidRPr="003E5476">
        <w:rPr>
          <w:vertAlign w:val="subscript"/>
        </w:rPr>
        <w:t>2</w:t>
      </w:r>
      <w:r w:rsidRPr="003E5476">
        <w:t>Se</w:t>
      </w:r>
      <w:r w:rsidRPr="003E5476">
        <w:rPr>
          <w:vertAlign w:val="subscript"/>
        </w:rPr>
        <w:t>3</w:t>
      </w:r>
      <w:r w:rsidRPr="003E5476">
        <w:t xml:space="preserve"> single crystal (exfoliated in situ by micromechanical cleavage) exposed to water at room temperature</w:t>
      </w:r>
      <w:r w:rsidR="00842979" w:rsidRPr="003E5476">
        <w:t xml:space="preserve"> (Figure 5)</w:t>
      </w:r>
      <w:r w:rsidRPr="003E5476">
        <w:t xml:space="preserve">. For graphene on Ni(111), both C-1s and O-1s core levels (Figure 5, top and middle panels) suggest the occurrence of water permeation under graphene </w:t>
      </w:r>
      <w:r w:rsidRPr="003E5476">
        <w:lastRenderedPageBreak/>
        <w:t>cover, with a partial dissociation of water molecules, evidenced by the two components in the O-1s. The main component (approximatively 80% of the total area of O-1s) is associated by molecular water, while the remaining 20% to hydroxyl groups. Thus, water splitting occurs, likely at graphene defects. Water fragments are totally desorbed at 750 K. The hydro-dehydrogenation process is fully reversible, as indicated by the analysis of the C-1s line-shape totally matching that of the pristine graphene after heating. Conversely, for H</w:t>
      </w:r>
      <w:r w:rsidRPr="003E5476">
        <w:rPr>
          <w:vertAlign w:val="subscript"/>
        </w:rPr>
        <w:t>2</w:t>
      </w:r>
      <w:r w:rsidRPr="003E5476">
        <w:t>O/Bi</w:t>
      </w:r>
      <w:r w:rsidRPr="003E5476">
        <w:rPr>
          <w:vertAlign w:val="subscript"/>
        </w:rPr>
        <w:t>2</w:t>
      </w:r>
      <w:r w:rsidRPr="003E5476">
        <w:t>Se</w:t>
      </w:r>
      <w:r w:rsidRPr="003E5476">
        <w:rPr>
          <w:vertAlign w:val="subscript"/>
        </w:rPr>
        <w:t>3</w:t>
      </w:r>
      <w:r w:rsidRPr="003E5476">
        <w:t xml:space="preserve"> the small signal in O-1s is due to water adsorption at Se vacancies. In both cases in Fig. 5, water reactivity is driven by defects</w:t>
      </w:r>
      <w:r w:rsidR="00842979" w:rsidRPr="003E5476">
        <w:t xml:space="preserve"> (Figure 5)</w:t>
      </w:r>
      <w:r w:rsidRPr="003E5476">
        <w:t>.</w:t>
      </w:r>
      <w:r w:rsidR="00842979" w:rsidRPr="003E5476">
        <w:t xml:space="preserve"> </w:t>
      </w:r>
      <w:r w:rsidRPr="003E5476">
        <w:t>Therefore, both epitaxial graphene and Bi</w:t>
      </w:r>
      <w:r w:rsidRPr="003E5476">
        <w:rPr>
          <w:vertAlign w:val="subscript"/>
        </w:rPr>
        <w:t>2</w:t>
      </w:r>
      <w:r w:rsidRPr="003E5476">
        <w:t>Se</w:t>
      </w:r>
      <w:r w:rsidRPr="003E5476">
        <w:rPr>
          <w:vertAlign w:val="subscript"/>
        </w:rPr>
        <w:t>3</w:t>
      </w:r>
      <w:r w:rsidRPr="003E5476">
        <w:t xml:space="preserve"> topological insulators are able to stabilize water at room temperature with partial dissociation for the case of graphene, with the subsequent formation of C-H groups. Water-induced graphene hydrogenation at room temperature enable</w:t>
      </w:r>
      <w:r w:rsidR="00595258">
        <w:t>s</w:t>
      </w:r>
      <w:r w:rsidRPr="003E5476">
        <w:t xml:space="preserve"> novel pathways for energy storage and production (Politano, 2016). Specifically, based on experimental evidence, chemisorption mechanisms are hence suggested to promote water sequestration from salt solutions, thereby resulting in a more controlled formation and growth of crystals (Figure 4).</w:t>
      </w:r>
    </w:p>
    <w:p w14:paraId="4B4F9C86" w14:textId="77777777" w:rsidR="00842979" w:rsidRPr="003E5476" w:rsidRDefault="00842979" w:rsidP="0077027B"/>
    <w:p w14:paraId="4A5DA76D" w14:textId="0BD9FC2C" w:rsidR="0077027B" w:rsidRPr="003E5476" w:rsidRDefault="0092325F" w:rsidP="00CC4FD9">
      <w:r w:rsidRPr="003E5476">
        <w:rPr>
          <w:noProof/>
          <w:lang w:val="it-IT" w:eastAsia="it-IT"/>
        </w:rPr>
        <w:drawing>
          <wp:anchor distT="0" distB="0" distL="114300" distR="114300" simplePos="0" relativeHeight="251658240" behindDoc="0" locked="0" layoutInCell="1" allowOverlap="1" wp14:anchorId="5ED32337" wp14:editId="7972A8A1">
            <wp:simplePos x="0" y="0"/>
            <wp:positionH relativeFrom="column">
              <wp:posOffset>1485900</wp:posOffset>
            </wp:positionH>
            <wp:positionV relativeFrom="paragraph">
              <wp:posOffset>63500</wp:posOffset>
            </wp:positionV>
            <wp:extent cx="2156460" cy="4132580"/>
            <wp:effectExtent l="0" t="0" r="2540" b="762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PS.png"/>
                    <pic:cNvPicPr/>
                  </pic:nvPicPr>
                  <pic:blipFill>
                    <a:blip r:embed="rId21">
                      <a:extLst>
                        <a:ext uri="{28A0092B-C50C-407E-A947-70E740481C1C}">
                          <a14:useLocalDpi xmlns:a14="http://schemas.microsoft.com/office/drawing/2010/main" val="0"/>
                        </a:ext>
                      </a:extLst>
                    </a:blip>
                    <a:stretch>
                      <a:fillRect/>
                    </a:stretch>
                  </pic:blipFill>
                  <pic:spPr>
                    <a:xfrm>
                      <a:off x="0" y="0"/>
                      <a:ext cx="2156460" cy="4132580"/>
                    </a:xfrm>
                    <a:prstGeom prst="rect">
                      <a:avLst/>
                    </a:prstGeom>
                  </pic:spPr>
                </pic:pic>
              </a:graphicData>
            </a:graphic>
            <wp14:sizeRelH relativeFrom="page">
              <wp14:pctWidth>0</wp14:pctWidth>
            </wp14:sizeRelH>
            <wp14:sizeRelV relativeFrom="page">
              <wp14:pctHeight>0</wp14:pctHeight>
            </wp14:sizeRelV>
          </wp:anchor>
        </w:drawing>
      </w:r>
    </w:p>
    <w:p w14:paraId="383FDD15" w14:textId="652BF2F8" w:rsidR="00044625" w:rsidRPr="003E5476" w:rsidRDefault="00044625" w:rsidP="00A17E79"/>
    <w:p w14:paraId="5BB1BB3A" w14:textId="218DD1F5" w:rsidR="00044625" w:rsidRPr="003E5476" w:rsidRDefault="00044625" w:rsidP="00A17E79">
      <w:r w:rsidRPr="003E5476">
        <w:t xml:space="preserve"> </w:t>
      </w:r>
    </w:p>
    <w:p w14:paraId="62E265BB" w14:textId="39B1404C" w:rsidR="00044625" w:rsidRPr="003E5476" w:rsidRDefault="00044625" w:rsidP="00A17E79"/>
    <w:p w14:paraId="2265AEF9" w14:textId="55FA8C1E" w:rsidR="00044625" w:rsidRPr="003E5476" w:rsidRDefault="00044625" w:rsidP="00A17E79"/>
    <w:p w14:paraId="31F6397C" w14:textId="6E4EAF27" w:rsidR="00044625" w:rsidRPr="003E5476" w:rsidRDefault="00044625" w:rsidP="00A17E79"/>
    <w:p w14:paraId="4E081845" w14:textId="740EC5E1" w:rsidR="00044625" w:rsidRPr="003E5476" w:rsidRDefault="00044625" w:rsidP="00A17E79"/>
    <w:p w14:paraId="2798012F" w14:textId="77777777" w:rsidR="00044625" w:rsidRPr="003E5476" w:rsidRDefault="00044625" w:rsidP="00A17E79"/>
    <w:p w14:paraId="0D72340E" w14:textId="084D3E9F" w:rsidR="00044625" w:rsidRPr="003E5476" w:rsidRDefault="00044625" w:rsidP="00A17E79"/>
    <w:p w14:paraId="0E59B6C6" w14:textId="4F7E4F67" w:rsidR="00EA2FAE" w:rsidRPr="003E5476" w:rsidRDefault="00EA2FAE" w:rsidP="00A17E79"/>
    <w:p w14:paraId="22C5825A" w14:textId="77777777" w:rsidR="00EA2FAE" w:rsidRPr="003E5476" w:rsidRDefault="00EA2FAE" w:rsidP="00A17E79"/>
    <w:p w14:paraId="0E2687EC" w14:textId="77777777" w:rsidR="00EA2FAE" w:rsidRPr="003E5476" w:rsidRDefault="00EA2FAE" w:rsidP="00A17E79"/>
    <w:p w14:paraId="77391850" w14:textId="77777777" w:rsidR="00EA2FAE" w:rsidRPr="003E5476" w:rsidRDefault="00EA2FAE" w:rsidP="00A17E79"/>
    <w:p w14:paraId="64669C03" w14:textId="1341B188" w:rsidR="00EA2FAE" w:rsidRPr="003E5476" w:rsidRDefault="001C1A3A" w:rsidP="00A17E79">
      <w:r w:rsidRPr="003E5476">
        <w:t xml:space="preserve">  </w:t>
      </w:r>
    </w:p>
    <w:p w14:paraId="4F7C0F1B" w14:textId="3DD59033" w:rsidR="00EA2FAE" w:rsidRPr="003E5476" w:rsidRDefault="00EA2FAE" w:rsidP="00A17E79"/>
    <w:p w14:paraId="4509C17B" w14:textId="22506B12" w:rsidR="00E43636" w:rsidRPr="003E5476" w:rsidRDefault="00E43636" w:rsidP="00A17E79"/>
    <w:p w14:paraId="02284DC9" w14:textId="5F3CCCFE" w:rsidR="00E43636" w:rsidRPr="003E5476" w:rsidRDefault="00E43636" w:rsidP="00A17E79"/>
    <w:p w14:paraId="3A91163A" w14:textId="6B0E7367" w:rsidR="00E43636" w:rsidRPr="003E5476" w:rsidRDefault="00E43636" w:rsidP="00A17E79"/>
    <w:p w14:paraId="246E296F" w14:textId="77777777" w:rsidR="00E43636" w:rsidRPr="003E5476" w:rsidRDefault="00E43636" w:rsidP="00A17E79"/>
    <w:p w14:paraId="655C6DDA" w14:textId="77777777" w:rsidR="00EA2FAE" w:rsidRPr="003E5476" w:rsidRDefault="00EA2FAE" w:rsidP="0092325F">
      <w:pPr>
        <w:tabs>
          <w:tab w:val="left" w:pos="4253"/>
        </w:tabs>
      </w:pPr>
    </w:p>
    <w:p w14:paraId="25EF2561" w14:textId="77777777" w:rsidR="00EA2FAE" w:rsidRPr="003E5476" w:rsidRDefault="00EA2FAE" w:rsidP="00A17E79"/>
    <w:p w14:paraId="6279C444" w14:textId="77777777" w:rsidR="00EA2FAE" w:rsidRPr="003E5476" w:rsidRDefault="00EA2FAE" w:rsidP="00A17E79"/>
    <w:p w14:paraId="746B5039" w14:textId="40849591" w:rsidR="00EA2FAE" w:rsidRPr="003E5476" w:rsidRDefault="00EA2FAE" w:rsidP="00A17E79"/>
    <w:p w14:paraId="396ABA50" w14:textId="77777777" w:rsidR="0092325F" w:rsidRPr="003E5476" w:rsidRDefault="0092325F" w:rsidP="00A17E79"/>
    <w:p w14:paraId="53F18DA5" w14:textId="77777777" w:rsidR="00EA2FAE" w:rsidRPr="003E5476" w:rsidRDefault="00EA2FAE" w:rsidP="00A17E79"/>
    <w:p w14:paraId="74D3E55B" w14:textId="77777777" w:rsidR="00EA2FAE" w:rsidRPr="003E5476" w:rsidRDefault="00EA2FAE" w:rsidP="00A17E79"/>
    <w:p w14:paraId="0012BBEA" w14:textId="77777777" w:rsidR="00EA2FAE" w:rsidRPr="003E5476" w:rsidRDefault="00EA2FAE" w:rsidP="00A17E79"/>
    <w:p w14:paraId="69BFAA31" w14:textId="77777777" w:rsidR="00EA2FAE" w:rsidRPr="003E5476" w:rsidRDefault="00EA2FAE" w:rsidP="00A17E79"/>
    <w:p w14:paraId="59EBE5D4" w14:textId="71F1F427" w:rsidR="00E43636" w:rsidRPr="003E5476" w:rsidRDefault="00E43636" w:rsidP="00A17E79"/>
    <w:p w14:paraId="4834ABC1" w14:textId="77777777" w:rsidR="00842979" w:rsidRPr="003E5476" w:rsidRDefault="00842979" w:rsidP="00A17E79"/>
    <w:p w14:paraId="663F154F" w14:textId="1AB708BC" w:rsidR="00E32002" w:rsidRPr="003E5476" w:rsidRDefault="00044625" w:rsidP="00A17E79">
      <w:r w:rsidRPr="003E5476">
        <w:t xml:space="preserve">Figure </w:t>
      </w:r>
      <w:r w:rsidR="004E187D" w:rsidRPr="003E5476">
        <w:t>5</w:t>
      </w:r>
      <w:r w:rsidRPr="003E5476">
        <w:t>.</w:t>
      </w:r>
      <w:r w:rsidR="004E187D" w:rsidRPr="003E5476">
        <w:t xml:space="preserve"> </w:t>
      </w:r>
      <w:r w:rsidR="004C7635" w:rsidRPr="003E5476">
        <w:t>(</w:t>
      </w:r>
      <w:r w:rsidR="00BD32CA">
        <w:t>T</w:t>
      </w:r>
      <w:r w:rsidR="004C7635" w:rsidRPr="003E5476">
        <w:t>op panel) C-1s core level for graphene/Ni(111) surface and its modification upon dosage of 250 kL (1 L=10</w:t>
      </w:r>
      <w:r w:rsidR="004C7635" w:rsidRPr="003E5476">
        <w:rPr>
          <w:vertAlign w:val="superscript"/>
        </w:rPr>
        <w:t>-6</w:t>
      </w:r>
      <w:r w:rsidR="004C7635" w:rsidRPr="003E5476">
        <w:t xml:space="preserve">  </w:t>
      </w:r>
      <w:r w:rsidR="00096036" w:rsidRPr="003E5476">
        <w:t>t</w:t>
      </w:r>
      <w:r w:rsidR="004C7635" w:rsidRPr="003E5476">
        <w:t>orr</w:t>
      </w:r>
      <w:r w:rsidR="00096036" w:rsidRPr="003E5476">
        <w:rPr>
          <w:rFonts w:cs="Arial"/>
        </w:rPr>
        <w:t>·</w:t>
      </w:r>
      <w:r w:rsidR="004C7635" w:rsidRPr="003E5476">
        <w:t>s) at room temperature and the successive heating at T=750 K. Photon energy is 40</w:t>
      </w:r>
      <w:r w:rsidR="00842979" w:rsidRPr="003E5476">
        <w:t>0 eV (data from Politano, 2016). (M</w:t>
      </w:r>
      <w:r w:rsidR="004C7635" w:rsidRPr="003E5476">
        <w:t>iddle panel) O-1s core level for water-dosed graphene/Ni(111). Photon energy is 650 eV. The two components in the spectrum are associated to intact water molecules (denoted as “O</w:t>
      </w:r>
      <w:r w:rsidR="004C7635" w:rsidRPr="003E5476">
        <w:rPr>
          <w:vertAlign w:val="subscript"/>
        </w:rPr>
        <w:t>1</w:t>
      </w:r>
      <w:r w:rsidR="004C7635" w:rsidRPr="003E5476">
        <w:t>”) and hydroxyl group coming from water decomposition (denoted as “O</w:t>
      </w:r>
      <w:r w:rsidR="004C7635" w:rsidRPr="003E5476">
        <w:rPr>
          <w:vertAlign w:val="subscript"/>
        </w:rPr>
        <w:t>2</w:t>
      </w:r>
      <w:r w:rsidR="004C7635" w:rsidRPr="003E5476">
        <w:t>”). Photon energy is 650 eV.</w:t>
      </w:r>
      <w:r w:rsidR="00096036" w:rsidRPr="003E5476">
        <w:t xml:space="preserve"> Data have be</w:t>
      </w:r>
      <w:r w:rsidR="00842979" w:rsidRPr="003E5476">
        <w:t>en taken from Politano, 2016. (B</w:t>
      </w:r>
      <w:r w:rsidR="00096036" w:rsidRPr="003E5476">
        <w:t>ottom panel) O-1s core level in pristine and H</w:t>
      </w:r>
      <w:r w:rsidR="00096036" w:rsidRPr="003E5476">
        <w:rPr>
          <w:vertAlign w:val="subscript"/>
        </w:rPr>
        <w:t>2</w:t>
      </w:r>
      <w:r w:rsidR="00096036" w:rsidRPr="003E5476">
        <w:t>O-dosed (1000 L) Bi</w:t>
      </w:r>
      <w:r w:rsidR="00096036" w:rsidRPr="003E5476">
        <w:rPr>
          <w:vertAlign w:val="subscript"/>
        </w:rPr>
        <w:t>2</w:t>
      </w:r>
      <w:r w:rsidR="00096036" w:rsidRPr="003E5476">
        <w:t>Se</w:t>
      </w:r>
      <w:r w:rsidR="00096036" w:rsidRPr="003E5476">
        <w:rPr>
          <w:vertAlign w:val="subscript"/>
        </w:rPr>
        <w:t>3</w:t>
      </w:r>
      <w:r w:rsidR="00096036" w:rsidRPr="003E5476">
        <w:t>. Photon energy is 654 eV. Experiments and water dosage were carried out at room temperature. A Shirley background was subtracted from raw data. Data have been taken from Politano, 2014.</w:t>
      </w:r>
    </w:p>
    <w:bookmarkEnd w:id="1"/>
    <w:p w14:paraId="18A9B041" w14:textId="2AD169AE" w:rsidR="004A5D3A" w:rsidRPr="003E5476" w:rsidRDefault="00600535" w:rsidP="004A5D3A">
      <w:pPr>
        <w:pStyle w:val="CETHeading1"/>
        <w:rPr>
          <w:lang w:val="en-GB"/>
        </w:rPr>
      </w:pPr>
      <w:r w:rsidRPr="003E5476">
        <w:rPr>
          <w:lang w:val="en-GB"/>
        </w:rPr>
        <w:t>Conclusions</w:t>
      </w:r>
    </w:p>
    <w:p w14:paraId="40DB7552" w14:textId="7CA23549" w:rsidR="004A5D3A" w:rsidRPr="003E5476" w:rsidRDefault="005334FD" w:rsidP="004A5D3A">
      <w:r w:rsidRPr="003E5476">
        <w:t>G</w:t>
      </w:r>
      <w:r w:rsidR="00ED0DE7" w:rsidRPr="003E5476">
        <w:t xml:space="preserve">raphene and bismuth selenide have been used to </w:t>
      </w:r>
      <w:r w:rsidR="00B30ACF" w:rsidRPr="003E5476">
        <w:t>engineer</w:t>
      </w:r>
      <w:r w:rsidR="00ED0DE7" w:rsidRPr="003E5476">
        <w:t xml:space="preserve"> nanocomposite membranes.</w:t>
      </w:r>
      <w:r w:rsidR="004A5D3A" w:rsidRPr="003E5476">
        <w:t xml:space="preserve"> </w:t>
      </w:r>
      <w:r w:rsidR="00ED0DE7" w:rsidRPr="003E5476">
        <w:t>These</w:t>
      </w:r>
      <w:r w:rsidR="004A5D3A" w:rsidRPr="003E5476">
        <w:t xml:space="preserve"> membranes </w:t>
      </w:r>
      <w:r w:rsidR="00ED0DE7" w:rsidRPr="003E5476">
        <w:t>have been</w:t>
      </w:r>
      <w:r w:rsidR="004A5D3A" w:rsidRPr="003E5476">
        <w:t xml:space="preserve"> tested in </w:t>
      </w:r>
      <w:r w:rsidR="00E43636" w:rsidRPr="003E5476">
        <w:t>MD</w:t>
      </w:r>
      <w:r w:rsidR="004A5D3A" w:rsidRPr="003E5476">
        <w:t xml:space="preserve"> and </w:t>
      </w:r>
      <w:r w:rsidR="00E43636" w:rsidRPr="003E5476">
        <w:t>MCr</w:t>
      </w:r>
      <w:r w:rsidR="004A5D3A" w:rsidRPr="003E5476">
        <w:t xml:space="preserve"> plants in order to </w:t>
      </w:r>
      <w:r w:rsidR="00ED0DE7" w:rsidRPr="003E5476">
        <w:t xml:space="preserve">assess the potential of new class of materials in water desalination. </w:t>
      </w:r>
      <w:r w:rsidR="004A5D3A" w:rsidRPr="003E5476">
        <w:t xml:space="preserve">As </w:t>
      </w:r>
      <w:r w:rsidR="005E065B">
        <w:t xml:space="preserve">a </w:t>
      </w:r>
      <w:r w:rsidR="004A5D3A" w:rsidRPr="003E5476">
        <w:t xml:space="preserve">proof-of-concept, </w:t>
      </w:r>
      <w:r w:rsidR="00ED0DE7" w:rsidRPr="003E5476">
        <w:t xml:space="preserve">the flux </w:t>
      </w:r>
      <w:r w:rsidR="00B30ACF" w:rsidRPr="003E5476">
        <w:t xml:space="preserve">was increased up to 200% with </w:t>
      </w:r>
      <w:r w:rsidR="00374E4C" w:rsidRPr="003E5476">
        <w:t>valu</w:t>
      </w:r>
      <w:r w:rsidR="00B30ACF" w:rsidRPr="003E5476">
        <w:t>e</w:t>
      </w:r>
      <w:r w:rsidR="00374E4C" w:rsidRPr="003E5476">
        <w:t>s of salt rejections</w:t>
      </w:r>
      <w:r w:rsidR="00B30ACF" w:rsidRPr="003E5476">
        <w:t xml:space="preserve"> approaching 100%</w:t>
      </w:r>
      <w:r w:rsidR="00374E4C" w:rsidRPr="003E5476">
        <w:t>. Accordingly</w:t>
      </w:r>
      <w:r w:rsidR="00924818" w:rsidRPr="003E5476">
        <w:t xml:space="preserve">, remarkable </w:t>
      </w:r>
      <w:r w:rsidR="004A5D3A" w:rsidRPr="003E5476">
        <w:t xml:space="preserve">effects </w:t>
      </w:r>
      <w:r w:rsidR="00924818" w:rsidRPr="003E5476">
        <w:t>were also observed on nucleation</w:t>
      </w:r>
      <w:r w:rsidR="00B30ACF" w:rsidRPr="003E5476">
        <w:t xml:space="preserve">, </w:t>
      </w:r>
      <w:r w:rsidR="004A5D3A" w:rsidRPr="003E5476">
        <w:t xml:space="preserve">growth and uniformity of </w:t>
      </w:r>
      <w:r w:rsidR="00B30ACF" w:rsidRPr="003E5476">
        <w:t xml:space="preserve">the </w:t>
      </w:r>
      <w:r w:rsidR="004A5D3A" w:rsidRPr="003E5476">
        <w:t>crystal</w:t>
      </w:r>
      <w:r w:rsidR="00B30ACF" w:rsidRPr="003E5476">
        <w:t>s</w:t>
      </w:r>
      <w:r w:rsidR="004A5D3A" w:rsidRPr="003E5476">
        <w:t>.</w:t>
      </w:r>
      <w:r w:rsidR="005E065B">
        <w:t xml:space="preserve"> </w:t>
      </w:r>
      <w:r w:rsidR="0077027B" w:rsidRPr="003E5476">
        <w:t xml:space="preserve">By means of surface-science tools, </w:t>
      </w:r>
      <w:r w:rsidR="005E065B">
        <w:t>it was</w:t>
      </w:r>
      <w:r w:rsidR="0077027B" w:rsidRPr="003E5476">
        <w:t xml:space="preserve"> also evidenced that reactivity toward water is </w:t>
      </w:r>
      <w:r w:rsidR="0077027B" w:rsidRPr="003E5476">
        <w:lastRenderedPageBreak/>
        <w:t>associated to carbon vacancies in graphene (where water can also decompose) and Se vacancies in Bi</w:t>
      </w:r>
      <w:r w:rsidR="0077027B" w:rsidRPr="003E5476">
        <w:rPr>
          <w:vertAlign w:val="subscript"/>
        </w:rPr>
        <w:t>2</w:t>
      </w:r>
      <w:r w:rsidR="0077027B" w:rsidRPr="003E5476">
        <w:t>Se</w:t>
      </w:r>
      <w:r w:rsidR="0077027B" w:rsidRPr="003E5476">
        <w:rPr>
          <w:vertAlign w:val="subscript"/>
        </w:rPr>
        <w:t>3</w:t>
      </w:r>
      <w:r w:rsidR="0077027B" w:rsidRPr="003E5476">
        <w:t xml:space="preserve">. </w:t>
      </w:r>
      <w:r w:rsidR="004A5D3A" w:rsidRPr="003E5476">
        <w:t xml:space="preserve">Definitely, </w:t>
      </w:r>
      <w:r w:rsidR="00B30ACF" w:rsidRPr="003E5476">
        <w:t xml:space="preserve">chemisorption mechanisms </w:t>
      </w:r>
      <w:r w:rsidR="00725723" w:rsidRPr="003E5476">
        <w:t>were</w:t>
      </w:r>
      <w:r w:rsidR="00B30ACF" w:rsidRPr="003E5476">
        <w:t xml:space="preserve"> envisaged to assist </w:t>
      </w:r>
      <w:r w:rsidR="001B5C3B" w:rsidRPr="003E5476">
        <w:t>mass transfer, nucleation induction and growth rate, resulting in a quicker and better-quality formation of minerals.</w:t>
      </w:r>
      <w:r w:rsidR="00725723" w:rsidRPr="003E5476">
        <w:t xml:space="preserve"> These preliminary results open new horizons towards the design of membranes </w:t>
      </w:r>
      <w:r w:rsidR="0077027B" w:rsidRPr="003E5476">
        <w:t xml:space="preserve">based on innovative materials </w:t>
      </w:r>
      <w:r w:rsidR="00725723" w:rsidRPr="003E5476">
        <w:t xml:space="preserve">for the development of </w:t>
      </w:r>
      <w:r w:rsidR="00D65EAE" w:rsidRPr="003E5476">
        <w:t xml:space="preserve">fruitful </w:t>
      </w:r>
      <w:r w:rsidR="00725723" w:rsidRPr="003E5476">
        <w:t>supply of fresh water and minerals.</w:t>
      </w:r>
    </w:p>
    <w:p w14:paraId="10CFFC90" w14:textId="77777777" w:rsidR="00600535" w:rsidRPr="003E5476" w:rsidRDefault="00600535" w:rsidP="00600535">
      <w:pPr>
        <w:pStyle w:val="CETAcknowledgementstitle"/>
      </w:pPr>
      <w:r w:rsidRPr="003E5476">
        <w:t>Acknowledgments</w:t>
      </w:r>
    </w:p>
    <w:p w14:paraId="666AF6FB" w14:textId="658317A8" w:rsidR="00B80183" w:rsidRPr="003E5476" w:rsidRDefault="00B80183" w:rsidP="001C2692">
      <w:pPr>
        <w:pStyle w:val="CETReference"/>
        <w:spacing w:line="264" w:lineRule="auto"/>
        <w:jc w:val="both"/>
        <w:rPr>
          <w:b w:val="0"/>
        </w:rPr>
      </w:pPr>
      <w:r w:rsidRPr="003E5476">
        <w:rPr>
          <w:b w:val="0"/>
        </w:rPr>
        <w:t>Th</w:t>
      </w:r>
      <w:r w:rsidR="00010A9C">
        <w:rPr>
          <w:b w:val="0"/>
        </w:rPr>
        <w:t xml:space="preserve">is research has been funded by ‘a grant from </w:t>
      </w:r>
      <w:r w:rsidR="009B0E28">
        <w:rPr>
          <w:b w:val="0"/>
        </w:rPr>
        <w:t>the Italian Ministry of Foreign Affairs and International Cooperation</w:t>
      </w:r>
      <w:r w:rsidRPr="003E5476">
        <w:rPr>
          <w:b w:val="0"/>
        </w:rPr>
        <w:t>’ within the frame of the Great Relevance International Project Italy (MAECI)-China (NSFC) 2018–2020 - New Materials, with particular reference to Two-dimensional systems and Graphene (Prot.MAE00</w:t>
      </w:r>
      <w:r w:rsidR="009B0E28">
        <w:rPr>
          <w:b w:val="0"/>
        </w:rPr>
        <w:t>65611</w:t>
      </w:r>
      <w:r w:rsidRPr="003E5476">
        <w:rPr>
          <w:b w:val="0"/>
        </w:rPr>
        <w:t xml:space="preserve">). </w:t>
      </w:r>
      <w:r w:rsidR="0047231A" w:rsidRPr="003E5476">
        <w:rPr>
          <w:b w:val="0"/>
        </w:rPr>
        <w:t xml:space="preserve">AP thanks Elettra synchrotron for </w:t>
      </w:r>
      <w:r w:rsidR="009B0E28">
        <w:rPr>
          <w:b w:val="0"/>
        </w:rPr>
        <w:t>the access to XPS facilities</w:t>
      </w:r>
      <w:r w:rsidR="0047231A" w:rsidRPr="003E5476">
        <w:rPr>
          <w:b w:val="0"/>
        </w:rPr>
        <w:t>.</w:t>
      </w:r>
    </w:p>
    <w:p w14:paraId="4FD57153" w14:textId="62154E55" w:rsidR="00600535" w:rsidRPr="003E5476" w:rsidRDefault="00600535" w:rsidP="00600535">
      <w:pPr>
        <w:pStyle w:val="CETReference"/>
      </w:pPr>
      <w:r w:rsidRPr="003E5476">
        <w:t>References</w:t>
      </w:r>
    </w:p>
    <w:p w14:paraId="731F9389" w14:textId="61F025A3" w:rsidR="00842316" w:rsidRPr="003E5476" w:rsidRDefault="00842316" w:rsidP="008E1AEE">
      <w:pPr>
        <w:tabs>
          <w:tab w:val="left" w:pos="284"/>
        </w:tabs>
        <w:ind w:left="284" w:hanging="284"/>
      </w:pPr>
      <w:r w:rsidRPr="003E5476">
        <w:t>Chabanon E., Mngin D., Charcosset C., Membranes and crystallization processes: State of the art and prospects, 2016, J. Membr. Sci., 509, 57-67.</w:t>
      </w:r>
    </w:p>
    <w:p w14:paraId="4576BB27" w14:textId="49E38CE3" w:rsidR="008E1AEE" w:rsidRPr="003E5476" w:rsidRDefault="008E1AEE" w:rsidP="008E1AEE">
      <w:pPr>
        <w:ind w:left="284" w:hanging="284"/>
      </w:pPr>
      <w:r w:rsidRPr="003E5476">
        <w:t>Z Cui, X Li, Y Zhang, Z Wang, A Gugliuzza, F Militano, E Drioli, F. Macedonio, 2018, Testing of three different PVDF membranes in membrane assisted-crystallization process: Influence of membrane structural-properties on process performance, Desalination, 440, 68-77</w:t>
      </w:r>
    </w:p>
    <w:p w14:paraId="738E11B6" w14:textId="54E0D2F4" w:rsidR="00D07B3C" w:rsidRPr="003E5476" w:rsidRDefault="00842316" w:rsidP="008E1AEE">
      <w:pPr>
        <w:ind w:left="284" w:hanging="284"/>
      </w:pPr>
      <w:r w:rsidRPr="003E5476">
        <w:t>Drioli E., Ali A., Macedonio F., 2017, Membrane Operations for Process Intensification in Desalination, Appl. Sci., 7, 100</w:t>
      </w:r>
    </w:p>
    <w:p w14:paraId="2322F3B4" w14:textId="5009B454" w:rsidR="00D07B3C" w:rsidRPr="003E5476" w:rsidRDefault="00842316" w:rsidP="008E1AEE">
      <w:pPr>
        <w:ind w:left="284" w:hanging="284"/>
      </w:pPr>
      <w:r w:rsidRPr="003E5476">
        <w:t>Etoumi A.E., Jobson M., 2018, Operational Optimization for Hybrid Membrane-Distillation Systems, 70, 457-462.</w:t>
      </w:r>
    </w:p>
    <w:p w14:paraId="587D4D72" w14:textId="1F57E49E" w:rsidR="00C774DF" w:rsidRPr="003E5476" w:rsidRDefault="00D07B3C" w:rsidP="008E1AEE">
      <w:pPr>
        <w:ind w:left="284" w:hanging="284"/>
      </w:pPr>
      <w:r w:rsidRPr="003E5476">
        <w:t>Giurco D.P., Turner A., Fane S., White S. B., 2014, Desalination for Urban Water: Changing Perceptions and Future Scenarios in Australia, Chemical Engineering Transactions, 42, 13-18.</w:t>
      </w:r>
    </w:p>
    <w:p w14:paraId="116A6C96" w14:textId="09EA3CAC" w:rsidR="00ED4084" w:rsidRPr="003E5476" w:rsidRDefault="00ED4084" w:rsidP="008E1AEE">
      <w:pPr>
        <w:pStyle w:val="CETReferencetext"/>
      </w:pPr>
      <w:r w:rsidRPr="003E5476">
        <w:t>Gugliuzza A., Aceto M.C., Drioli E., 2011, Interactive functional poly (vinylidene fluoride) membranes with modulated lysozyme affinity: a promising class of new interfaces for contactor crystallizers, Polym. Inter. 58, 1452-1464.</w:t>
      </w:r>
    </w:p>
    <w:p w14:paraId="4B1109CE" w14:textId="7A263998" w:rsidR="00414226" w:rsidRPr="003E5476" w:rsidRDefault="00C774DF" w:rsidP="008E1AEE">
      <w:pPr>
        <w:pStyle w:val="CETReferencetext"/>
      </w:pPr>
      <w:r w:rsidRPr="003E5476">
        <w:t>Gugliuzza A., Basile A., Membrane contactors: Fundamentals, membrane materials and key operations, 2013, Chapter in: A Basile (Ed.), Handbook of Membrane Reactors, Vol 2, Woodhead Publishing Limited, Cambridge, UK, 54</w:t>
      </w:r>
      <w:r w:rsidR="00414226" w:rsidRPr="003E5476">
        <w:t>-</w:t>
      </w:r>
      <w:r w:rsidRPr="003E5476">
        <w:t>106.</w:t>
      </w:r>
    </w:p>
    <w:p w14:paraId="67B20218" w14:textId="0CCCC8D4" w:rsidR="00414226" w:rsidRPr="003E5476" w:rsidRDefault="00842316" w:rsidP="008E1AEE">
      <w:pPr>
        <w:ind w:left="284" w:hanging="284"/>
      </w:pPr>
      <w:r w:rsidRPr="003E5476">
        <w:t xml:space="preserve">Gugliuzza A., </w:t>
      </w:r>
      <w:r w:rsidR="000B66AD">
        <w:t>Politano A.</w:t>
      </w:r>
      <w:r w:rsidRPr="003E5476">
        <w:t>, Drioli E., 201</w:t>
      </w:r>
      <w:r w:rsidR="000B66AD">
        <w:t>9</w:t>
      </w:r>
      <w:r w:rsidRPr="003E5476">
        <w:t xml:space="preserve">, Chapter in: </w:t>
      </w:r>
      <w:r w:rsidR="000B66AD" w:rsidRPr="003E5476">
        <w:t>E Drioli</w:t>
      </w:r>
      <w:r w:rsidR="000B66AD">
        <w:t>,</w:t>
      </w:r>
      <w:r w:rsidR="000B66AD" w:rsidRPr="003E5476">
        <w:t xml:space="preserve"> </w:t>
      </w:r>
      <w:r w:rsidRPr="003E5476">
        <w:t xml:space="preserve">L Giorno and </w:t>
      </w:r>
      <w:r w:rsidR="000B66AD">
        <w:t xml:space="preserve">A Gugliuzza </w:t>
      </w:r>
      <w:r w:rsidRPr="003E5476">
        <w:t xml:space="preserve">(Eds.), </w:t>
      </w:r>
      <w:r w:rsidR="000B66AD" w:rsidRPr="000B66AD">
        <w:t>Functional Nanostructured Membranes</w:t>
      </w:r>
      <w:r w:rsidRPr="003E5476">
        <w:t xml:space="preserve">, </w:t>
      </w:r>
      <w:r w:rsidR="000B66AD" w:rsidRPr="000B66AD">
        <w:t>Pan Stanford Publishing Pte. Ltd.</w:t>
      </w:r>
      <w:r w:rsidRPr="003E5476">
        <w:t xml:space="preserve">, </w:t>
      </w:r>
      <w:r w:rsidR="000B66AD">
        <w:t>Singapore</w:t>
      </w:r>
      <w:r w:rsidRPr="003E5476">
        <w:t xml:space="preserve">, </w:t>
      </w:r>
      <w:r w:rsidR="000B66AD">
        <w:t>193-223</w:t>
      </w:r>
      <w:r w:rsidRPr="003E5476">
        <w:t xml:space="preserve">. </w:t>
      </w:r>
    </w:p>
    <w:p w14:paraId="3A648741" w14:textId="783AADA1" w:rsidR="00ED64FD" w:rsidRPr="003E5476" w:rsidRDefault="00ED64FD" w:rsidP="00ED64FD">
      <w:pPr>
        <w:ind w:left="284" w:hanging="284"/>
      </w:pPr>
      <w:r w:rsidRPr="003E5476">
        <w:t>Gugliuzza A., Politano A., Drioli E., 2017, The advent of graphene and other two-dimensional materials in membrane science and technology, Curr. Opin. Chem. Eng. 16, 78-85.</w:t>
      </w:r>
    </w:p>
    <w:p w14:paraId="34806FC4" w14:textId="60AEAB6C" w:rsidR="00BA6D73" w:rsidRPr="003E5476" w:rsidRDefault="00BA6D73" w:rsidP="008E1AEE">
      <w:pPr>
        <w:pStyle w:val="CETReferencetext"/>
      </w:pPr>
      <w:r w:rsidRPr="003E5476">
        <w:t>Li W., Van der Bruggen B., Luis P.</w:t>
      </w:r>
      <w:r w:rsidR="00FB3A05" w:rsidRPr="003E5476">
        <w:t>, 2014, Integration of reverse osmosis and membrane crystallization for sodium sulphate recovery, Chemical Engineering and Processing: Process Intensification, 85, 57-68.</w:t>
      </w:r>
    </w:p>
    <w:p w14:paraId="3DF505CE" w14:textId="262D9596" w:rsidR="00216D33" w:rsidRPr="003E5476" w:rsidRDefault="00DF2C87" w:rsidP="008E1AEE">
      <w:pPr>
        <w:pStyle w:val="CETReferencetext"/>
      </w:pPr>
      <w:r w:rsidRPr="003E5476">
        <w:rPr>
          <w:lang w:val="it-IT"/>
        </w:rPr>
        <w:t>Macedonio F., Politano A., Drioli E., Gugliuzza</w:t>
      </w:r>
      <w:r w:rsidR="00414226" w:rsidRPr="003E5476">
        <w:rPr>
          <w:lang w:val="it-IT"/>
        </w:rPr>
        <w:t xml:space="preserve"> A., 2018, </w:t>
      </w:r>
      <w:r w:rsidR="005958D5" w:rsidRPr="003E5476">
        <w:rPr>
          <w:lang w:val="it-IT"/>
        </w:rPr>
        <w:t>Bi</w:t>
      </w:r>
      <w:r w:rsidR="005958D5" w:rsidRPr="003E5476">
        <w:rPr>
          <w:vertAlign w:val="subscript"/>
          <w:lang w:val="it-IT"/>
        </w:rPr>
        <w:t>2</w:t>
      </w:r>
      <w:r w:rsidR="005958D5" w:rsidRPr="003E5476">
        <w:rPr>
          <w:lang w:val="it-IT"/>
        </w:rPr>
        <w:t>Se</w:t>
      </w:r>
      <w:r w:rsidR="005958D5" w:rsidRPr="003E5476">
        <w:rPr>
          <w:vertAlign w:val="subscript"/>
          <w:lang w:val="it-IT"/>
        </w:rPr>
        <w:t>3</w:t>
      </w:r>
      <w:r w:rsidR="00414226" w:rsidRPr="003E5476">
        <w:rPr>
          <w:lang w:val="it-IT"/>
        </w:rPr>
        <w:t>-assisted membrane crystallization, Mater</w:t>
      </w:r>
      <w:r w:rsidR="00216D33" w:rsidRPr="003E5476">
        <w:rPr>
          <w:lang w:val="it-IT"/>
        </w:rPr>
        <w:t>.</w:t>
      </w:r>
      <w:r w:rsidR="00414226" w:rsidRPr="003E5476">
        <w:rPr>
          <w:lang w:val="it-IT"/>
        </w:rPr>
        <w:t xml:space="preserve"> </w:t>
      </w:r>
      <w:r w:rsidR="00414226" w:rsidRPr="003E5476">
        <w:t>Horiz</w:t>
      </w:r>
      <w:r w:rsidR="00216D33" w:rsidRPr="003E5476">
        <w:t>.</w:t>
      </w:r>
      <w:r w:rsidR="00414226" w:rsidRPr="003E5476">
        <w:t>, 5, 912-919.</w:t>
      </w:r>
    </w:p>
    <w:p w14:paraId="14CF34CB" w14:textId="77777777" w:rsidR="00E66792" w:rsidRPr="003E5476" w:rsidRDefault="00DF2C87" w:rsidP="00E66792">
      <w:pPr>
        <w:pStyle w:val="CETReferencetext"/>
        <w:rPr>
          <w:rFonts w:ascii="Helvetica" w:hAnsi="Helvetica"/>
          <w:szCs w:val="18"/>
          <w:shd w:val="clear" w:color="auto" w:fill="FFFFFF"/>
        </w:rPr>
      </w:pPr>
      <w:r w:rsidRPr="003E5476">
        <w:rPr>
          <w:lang w:val="en-US"/>
        </w:rPr>
        <w:t>Politano</w:t>
      </w:r>
      <w:r w:rsidR="004C7635" w:rsidRPr="003E5476">
        <w:rPr>
          <w:lang w:val="en-US"/>
        </w:rPr>
        <w:t xml:space="preserve"> A., </w:t>
      </w:r>
      <w:r w:rsidRPr="003E5476">
        <w:rPr>
          <w:lang w:val="en-US"/>
        </w:rPr>
        <w:t xml:space="preserve">Caputo M., Nappini S., Bondino F., Magnano E., Aliev Z.S., Babanly M.B.., Goldoni A., Chiarello G., Chulkov E. V., 2014, </w:t>
      </w:r>
      <w:r w:rsidRPr="003E5476">
        <w:t xml:space="preserve">Exploring the Surface Chemical Reactivity of Single Crystals of Binary and Ternary Bismuth Chalcogenides, </w:t>
      </w:r>
      <w:r w:rsidRPr="003E5476">
        <w:rPr>
          <w:lang w:val="en-US"/>
        </w:rPr>
        <w:t xml:space="preserve">J. Phys. Chem. C 118, </w:t>
      </w:r>
      <w:r w:rsidRPr="003E5476">
        <w:rPr>
          <w:rFonts w:ascii="Helvetica" w:hAnsi="Helvetica"/>
          <w:szCs w:val="18"/>
          <w:shd w:val="clear" w:color="auto" w:fill="FFFFFF"/>
        </w:rPr>
        <w:t>21517–21522.</w:t>
      </w:r>
    </w:p>
    <w:p w14:paraId="082A2F13" w14:textId="4714C458" w:rsidR="00E66792" w:rsidRPr="003E5476" w:rsidRDefault="00DF2C87" w:rsidP="00E66792">
      <w:pPr>
        <w:pStyle w:val="CETReferencetext"/>
        <w:rPr>
          <w:rFonts w:cs="Arial"/>
          <w:szCs w:val="18"/>
          <w:shd w:val="clear" w:color="auto" w:fill="FFFFFF"/>
        </w:rPr>
      </w:pPr>
      <w:r w:rsidRPr="003E5476">
        <w:rPr>
          <w:rFonts w:cs="Arial"/>
          <w:szCs w:val="18"/>
          <w:lang w:val="en-US"/>
        </w:rPr>
        <w:t xml:space="preserve">Politano A., </w:t>
      </w:r>
      <w:r w:rsidR="00E66792" w:rsidRPr="003E5476">
        <w:rPr>
          <w:rFonts w:cs="Arial"/>
          <w:szCs w:val="18"/>
          <w:lang w:val="en-US"/>
        </w:rPr>
        <w:t xml:space="preserve">Cattelan M., Boukhvalov D.W., Campi D., Cupolillo A., Agnoli S., Apostol N.G., Lacovig P., Lizzit S., Farias D., Chiarello G., Granozzi G., Larciprete R., </w:t>
      </w:r>
      <w:r w:rsidRPr="003E5476">
        <w:rPr>
          <w:rFonts w:cs="Arial"/>
          <w:szCs w:val="18"/>
          <w:lang w:val="en-US"/>
        </w:rPr>
        <w:t>201</w:t>
      </w:r>
      <w:r w:rsidR="00E66792" w:rsidRPr="003E5476">
        <w:rPr>
          <w:rFonts w:cs="Arial"/>
          <w:szCs w:val="18"/>
          <w:lang w:val="en-US"/>
        </w:rPr>
        <w:t>6</w:t>
      </w:r>
      <w:r w:rsidRPr="003E5476">
        <w:rPr>
          <w:rFonts w:cs="Arial"/>
          <w:szCs w:val="18"/>
          <w:lang w:val="en-US"/>
        </w:rPr>
        <w:t>,</w:t>
      </w:r>
      <w:r w:rsidR="00E66792" w:rsidRPr="003E5476">
        <w:rPr>
          <w:rFonts w:cs="Arial"/>
          <w:szCs w:val="18"/>
          <w:lang w:val="en-US"/>
        </w:rPr>
        <w:t xml:space="preserve"> </w:t>
      </w:r>
      <w:r w:rsidR="00E66792" w:rsidRPr="003E5476">
        <w:rPr>
          <w:rStyle w:val="hlfld-title"/>
          <w:rFonts w:cs="Arial"/>
          <w:szCs w:val="18"/>
        </w:rPr>
        <w:t>Unveiling the Mechanisms Leading to H</w:t>
      </w:r>
      <w:r w:rsidR="00E66792" w:rsidRPr="003E5476">
        <w:rPr>
          <w:rStyle w:val="hlfld-title"/>
          <w:rFonts w:cs="Arial"/>
          <w:szCs w:val="18"/>
          <w:vertAlign w:val="subscript"/>
        </w:rPr>
        <w:t>2</w:t>
      </w:r>
      <w:r w:rsidR="00E66792" w:rsidRPr="003E5476">
        <w:rPr>
          <w:rStyle w:val="hlfld-title"/>
          <w:rFonts w:cs="Arial"/>
          <w:szCs w:val="18"/>
        </w:rPr>
        <w:t xml:space="preserve"> Production Promoted by Water Decomposition on Epitaxial Graphene at Room Temperature, </w:t>
      </w:r>
      <w:r w:rsidR="00513AE7">
        <w:rPr>
          <w:rStyle w:val="hlfld-title"/>
          <w:rFonts w:cs="Arial"/>
          <w:szCs w:val="18"/>
        </w:rPr>
        <w:t xml:space="preserve">ACS Nano, </w:t>
      </w:r>
      <w:r w:rsidR="00E66792" w:rsidRPr="003E5476">
        <w:rPr>
          <w:rStyle w:val="hlfld-title"/>
          <w:rFonts w:cs="Arial"/>
          <w:szCs w:val="18"/>
        </w:rPr>
        <w:t xml:space="preserve">10, </w:t>
      </w:r>
      <w:hyperlink r:id="rId22" w:history="1">
        <w:r w:rsidR="00E66792" w:rsidRPr="003E5476">
          <w:rPr>
            <w:rStyle w:val="cit-pages"/>
            <w:rFonts w:cs="Arial"/>
            <w:szCs w:val="18"/>
            <w:shd w:val="clear" w:color="auto" w:fill="FFFFFF"/>
          </w:rPr>
          <w:t>4543-4549</w:t>
        </w:r>
      </w:hyperlink>
      <w:r w:rsidR="00E66792" w:rsidRPr="003E5476">
        <w:rPr>
          <w:rFonts w:cs="Arial"/>
          <w:szCs w:val="18"/>
        </w:rPr>
        <w:t>.</w:t>
      </w:r>
    </w:p>
    <w:p w14:paraId="0678A3E3" w14:textId="19945903" w:rsidR="00BE59E9" w:rsidRPr="003E5476" w:rsidRDefault="00DF2C87" w:rsidP="008E1AEE">
      <w:pPr>
        <w:pStyle w:val="CETReferencetext"/>
      </w:pPr>
      <w:r w:rsidRPr="003E5476">
        <w:rPr>
          <w:rFonts w:ascii="Times New Roman" w:hAnsi="Times New Roman"/>
          <w:lang w:val="en-US"/>
        </w:rPr>
        <w:t xml:space="preserve"> </w:t>
      </w:r>
      <w:r w:rsidR="00BE59E9" w:rsidRPr="003E5476">
        <w:t>Kiss A.A., Kattan Readi O.M., 2018, An industrial perspective on membrane distillation process, J. Chem. Technol. Biotechnol, 93, 2047-2055.</w:t>
      </w:r>
    </w:p>
    <w:p w14:paraId="47CACF47" w14:textId="3129F7D2" w:rsidR="004A3732" w:rsidRPr="003E5476" w:rsidRDefault="00216D33" w:rsidP="008E1AEE">
      <w:pPr>
        <w:pStyle w:val="CETReferencetext"/>
      </w:pPr>
      <w:r w:rsidRPr="003E5476">
        <w:t xml:space="preserve">Khatun S., Bhunia H., Pal A.J., </w:t>
      </w:r>
      <w:r w:rsidR="00EA75A2" w:rsidRPr="003E5476">
        <w:t xml:space="preserve">2018, </w:t>
      </w:r>
      <w:r w:rsidR="007B3CBA" w:rsidRPr="003E5476">
        <w:t>Bi</w:t>
      </w:r>
      <w:r w:rsidR="007B3CBA" w:rsidRPr="003E5476">
        <w:rPr>
          <w:vertAlign w:val="subscript"/>
        </w:rPr>
        <w:t>2</w:t>
      </w:r>
      <w:r w:rsidR="007B3CBA" w:rsidRPr="003E5476">
        <w:t>Se</w:t>
      </w:r>
      <w:r w:rsidR="007B3CBA" w:rsidRPr="003E5476">
        <w:rPr>
          <w:vertAlign w:val="subscript"/>
        </w:rPr>
        <w:t>3</w:t>
      </w:r>
      <w:r w:rsidR="007B3CBA" w:rsidRPr="003E5476">
        <w:t xml:space="preserve"> topological insulator at the 2D-limit: role of halide-doping on Dirac point</w:t>
      </w:r>
      <w:r w:rsidR="00EA75A2" w:rsidRPr="003E5476">
        <w:t>, Phys. Chem. Chem. Phys., 20, 17934-17941.</w:t>
      </w:r>
    </w:p>
    <w:p w14:paraId="59DE3EDA" w14:textId="3215008B" w:rsidR="00ED4084" w:rsidRPr="003E5476" w:rsidRDefault="004A3732" w:rsidP="008E1AEE">
      <w:pPr>
        <w:pStyle w:val="CETReferencetext"/>
      </w:pPr>
      <w:r w:rsidRPr="003E5476">
        <w:t>Song K., Soriano D., Cummings A.W., Robles R., Ordejón P., Roche S., 2018, Spin Proximity Effects in Graphene/Topological Insulator Heterostructures, Nano Lett., 18, 2033-2039.</w:t>
      </w:r>
    </w:p>
    <w:p w14:paraId="79752652" w14:textId="36E7FD34" w:rsidR="001226E1" w:rsidRPr="003E5476" w:rsidRDefault="0011500E" w:rsidP="004F386F">
      <w:pPr>
        <w:pStyle w:val="CETReferencetext"/>
      </w:pPr>
      <w:r w:rsidRPr="003E5476">
        <w:t>Zhang H., Liu C-X., Qi X-L., Dai X., Fang Z., Zhang S-C., 2009, Topological insulators in Bi</w:t>
      </w:r>
      <w:r w:rsidRPr="003E5476">
        <w:rPr>
          <w:vertAlign w:val="subscript"/>
        </w:rPr>
        <w:t>2</w:t>
      </w:r>
      <w:r w:rsidRPr="003E5476">
        <w:t>Se</w:t>
      </w:r>
      <w:r w:rsidRPr="003E5476">
        <w:rPr>
          <w:vertAlign w:val="subscript"/>
        </w:rPr>
        <w:t>3</w:t>
      </w:r>
      <w:r w:rsidRPr="003E5476">
        <w:t>, Bi</w:t>
      </w:r>
      <w:r w:rsidRPr="003E5476">
        <w:rPr>
          <w:vertAlign w:val="subscript"/>
        </w:rPr>
        <w:t>2</w:t>
      </w:r>
      <w:r w:rsidRPr="003E5476">
        <w:t>Te</w:t>
      </w:r>
      <w:r w:rsidRPr="003E5476">
        <w:rPr>
          <w:vertAlign w:val="subscript"/>
        </w:rPr>
        <w:t>3</w:t>
      </w:r>
      <w:r w:rsidRPr="003E5476">
        <w:t xml:space="preserve"> and Sb</w:t>
      </w:r>
      <w:r w:rsidRPr="003E5476">
        <w:rPr>
          <w:vertAlign w:val="subscript"/>
        </w:rPr>
        <w:t>2</w:t>
      </w:r>
      <w:r w:rsidRPr="003E5476">
        <w:t>Te</w:t>
      </w:r>
      <w:r w:rsidRPr="003E5476">
        <w:rPr>
          <w:vertAlign w:val="subscript"/>
        </w:rPr>
        <w:t>3</w:t>
      </w:r>
      <w:r w:rsidRPr="003E5476">
        <w:t xml:space="preserve"> with a single Dirac cone on the surface, Nature Physics, 5, 438–442.</w:t>
      </w:r>
    </w:p>
    <w:sectPr w:rsidR="001226E1" w:rsidRPr="003E547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20987" w14:textId="77777777" w:rsidR="00E22D6E" w:rsidRDefault="00E22D6E" w:rsidP="004F5E36">
      <w:r>
        <w:separator/>
      </w:r>
    </w:p>
  </w:endnote>
  <w:endnote w:type="continuationSeparator" w:id="0">
    <w:p w14:paraId="3D085CE3" w14:textId="77777777" w:rsidR="00E22D6E" w:rsidRDefault="00E22D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66E97" w14:textId="77777777" w:rsidR="00E22D6E" w:rsidRDefault="00E22D6E" w:rsidP="004F5E36">
      <w:r>
        <w:separator/>
      </w:r>
    </w:p>
  </w:footnote>
  <w:footnote w:type="continuationSeparator" w:id="0">
    <w:p w14:paraId="3D4F3AB2" w14:textId="77777777" w:rsidR="00E22D6E" w:rsidRDefault="00E22D6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9D5"/>
    <w:rsid w:val="00010A9C"/>
    <w:rsid w:val="00010F40"/>
    <w:rsid w:val="000117CB"/>
    <w:rsid w:val="00016C65"/>
    <w:rsid w:val="0003148D"/>
    <w:rsid w:val="00034C01"/>
    <w:rsid w:val="000403CC"/>
    <w:rsid w:val="00044625"/>
    <w:rsid w:val="00047D7F"/>
    <w:rsid w:val="00051566"/>
    <w:rsid w:val="00054E2C"/>
    <w:rsid w:val="000623F1"/>
    <w:rsid w:val="00062A9A"/>
    <w:rsid w:val="00063EBA"/>
    <w:rsid w:val="00065058"/>
    <w:rsid w:val="000823FA"/>
    <w:rsid w:val="0008287A"/>
    <w:rsid w:val="00086C39"/>
    <w:rsid w:val="00096036"/>
    <w:rsid w:val="000A03B2"/>
    <w:rsid w:val="000A19AC"/>
    <w:rsid w:val="000A5366"/>
    <w:rsid w:val="000B66AD"/>
    <w:rsid w:val="000C5D65"/>
    <w:rsid w:val="000C6D98"/>
    <w:rsid w:val="000D34BE"/>
    <w:rsid w:val="000E102F"/>
    <w:rsid w:val="000E36F1"/>
    <w:rsid w:val="000E3A73"/>
    <w:rsid w:val="000E414A"/>
    <w:rsid w:val="000E64F0"/>
    <w:rsid w:val="000F093C"/>
    <w:rsid w:val="000F16BD"/>
    <w:rsid w:val="000F1E05"/>
    <w:rsid w:val="000F787B"/>
    <w:rsid w:val="0011500E"/>
    <w:rsid w:val="0012091F"/>
    <w:rsid w:val="001226E1"/>
    <w:rsid w:val="00124CB9"/>
    <w:rsid w:val="00126BC2"/>
    <w:rsid w:val="001308B6"/>
    <w:rsid w:val="0013121F"/>
    <w:rsid w:val="00131FAB"/>
    <w:rsid w:val="00131FE6"/>
    <w:rsid w:val="0013263F"/>
    <w:rsid w:val="00134DE4"/>
    <w:rsid w:val="0014034D"/>
    <w:rsid w:val="00150E59"/>
    <w:rsid w:val="00152774"/>
    <w:rsid w:val="00152DE3"/>
    <w:rsid w:val="00164CF9"/>
    <w:rsid w:val="00184AD6"/>
    <w:rsid w:val="00186443"/>
    <w:rsid w:val="001B0349"/>
    <w:rsid w:val="001B0CBD"/>
    <w:rsid w:val="001B5C3B"/>
    <w:rsid w:val="001B65C1"/>
    <w:rsid w:val="001C1A3A"/>
    <w:rsid w:val="001C2692"/>
    <w:rsid w:val="001C684B"/>
    <w:rsid w:val="001D53FC"/>
    <w:rsid w:val="001D6EF7"/>
    <w:rsid w:val="001E1888"/>
    <w:rsid w:val="001F3FEC"/>
    <w:rsid w:val="001F42A5"/>
    <w:rsid w:val="001F7B9D"/>
    <w:rsid w:val="002060F7"/>
    <w:rsid w:val="002124A3"/>
    <w:rsid w:val="00216D33"/>
    <w:rsid w:val="002224B4"/>
    <w:rsid w:val="00227267"/>
    <w:rsid w:val="00233419"/>
    <w:rsid w:val="0023794F"/>
    <w:rsid w:val="002412A4"/>
    <w:rsid w:val="0024356C"/>
    <w:rsid w:val="002447EF"/>
    <w:rsid w:val="00251550"/>
    <w:rsid w:val="00263B05"/>
    <w:rsid w:val="0027221A"/>
    <w:rsid w:val="00275B61"/>
    <w:rsid w:val="002819C5"/>
    <w:rsid w:val="00282656"/>
    <w:rsid w:val="0028666B"/>
    <w:rsid w:val="002873EC"/>
    <w:rsid w:val="00291E04"/>
    <w:rsid w:val="00296B83"/>
    <w:rsid w:val="002A490C"/>
    <w:rsid w:val="002B77E2"/>
    <w:rsid w:val="002B78CE"/>
    <w:rsid w:val="002C02DD"/>
    <w:rsid w:val="002C2FB6"/>
    <w:rsid w:val="002E3C2F"/>
    <w:rsid w:val="002F285C"/>
    <w:rsid w:val="002F3199"/>
    <w:rsid w:val="003009B7"/>
    <w:rsid w:val="00300E56"/>
    <w:rsid w:val="0030469C"/>
    <w:rsid w:val="00321CA6"/>
    <w:rsid w:val="00332299"/>
    <w:rsid w:val="00334C09"/>
    <w:rsid w:val="003365E3"/>
    <w:rsid w:val="0034246B"/>
    <w:rsid w:val="00366612"/>
    <w:rsid w:val="003723D4"/>
    <w:rsid w:val="00374E4C"/>
    <w:rsid w:val="00384CC8"/>
    <w:rsid w:val="003871FD"/>
    <w:rsid w:val="003953C6"/>
    <w:rsid w:val="003A1E30"/>
    <w:rsid w:val="003A75F3"/>
    <w:rsid w:val="003A7CE0"/>
    <w:rsid w:val="003A7D1C"/>
    <w:rsid w:val="003B304B"/>
    <w:rsid w:val="003B3146"/>
    <w:rsid w:val="003B60F3"/>
    <w:rsid w:val="003B7FC1"/>
    <w:rsid w:val="003E51CC"/>
    <w:rsid w:val="003E5476"/>
    <w:rsid w:val="003E7130"/>
    <w:rsid w:val="003F015E"/>
    <w:rsid w:val="00400414"/>
    <w:rsid w:val="00402436"/>
    <w:rsid w:val="00414226"/>
    <w:rsid w:val="0041446B"/>
    <w:rsid w:val="00425989"/>
    <w:rsid w:val="00442D70"/>
    <w:rsid w:val="0044329C"/>
    <w:rsid w:val="00455065"/>
    <w:rsid w:val="004577FE"/>
    <w:rsid w:val="00457B9C"/>
    <w:rsid w:val="00460A8A"/>
    <w:rsid w:val="0046164A"/>
    <w:rsid w:val="004628D2"/>
    <w:rsid w:val="00462DCD"/>
    <w:rsid w:val="004648AD"/>
    <w:rsid w:val="004703A9"/>
    <w:rsid w:val="0047231A"/>
    <w:rsid w:val="004760DE"/>
    <w:rsid w:val="004836F5"/>
    <w:rsid w:val="004A004E"/>
    <w:rsid w:val="004A0CF8"/>
    <w:rsid w:val="004A24CF"/>
    <w:rsid w:val="004A3732"/>
    <w:rsid w:val="004A5A4D"/>
    <w:rsid w:val="004A5D3A"/>
    <w:rsid w:val="004B2F0B"/>
    <w:rsid w:val="004B6721"/>
    <w:rsid w:val="004C3D1D"/>
    <w:rsid w:val="004C7635"/>
    <w:rsid w:val="004C7913"/>
    <w:rsid w:val="004E187D"/>
    <w:rsid w:val="004E4DD6"/>
    <w:rsid w:val="004F386F"/>
    <w:rsid w:val="004F5E36"/>
    <w:rsid w:val="00507B47"/>
    <w:rsid w:val="00507CC9"/>
    <w:rsid w:val="005119A5"/>
    <w:rsid w:val="00513AE7"/>
    <w:rsid w:val="005278B7"/>
    <w:rsid w:val="00532016"/>
    <w:rsid w:val="005334FD"/>
    <w:rsid w:val="005346C8"/>
    <w:rsid w:val="00537B50"/>
    <w:rsid w:val="00543E7D"/>
    <w:rsid w:val="0054654B"/>
    <w:rsid w:val="00547A68"/>
    <w:rsid w:val="005531C9"/>
    <w:rsid w:val="005577F3"/>
    <w:rsid w:val="00577599"/>
    <w:rsid w:val="005905B2"/>
    <w:rsid w:val="0059139E"/>
    <w:rsid w:val="00595258"/>
    <w:rsid w:val="005958D5"/>
    <w:rsid w:val="005B2110"/>
    <w:rsid w:val="005B61E6"/>
    <w:rsid w:val="005B73C3"/>
    <w:rsid w:val="005C77E1"/>
    <w:rsid w:val="005D6A2F"/>
    <w:rsid w:val="005E065B"/>
    <w:rsid w:val="005E1A82"/>
    <w:rsid w:val="005E794C"/>
    <w:rsid w:val="005F0A28"/>
    <w:rsid w:val="005F0E5E"/>
    <w:rsid w:val="005F0F1B"/>
    <w:rsid w:val="00600535"/>
    <w:rsid w:val="00610CD6"/>
    <w:rsid w:val="0062089D"/>
    <w:rsid w:val="00620DEE"/>
    <w:rsid w:val="00621F92"/>
    <w:rsid w:val="00623886"/>
    <w:rsid w:val="00625639"/>
    <w:rsid w:val="00625E27"/>
    <w:rsid w:val="00631B33"/>
    <w:rsid w:val="0064184D"/>
    <w:rsid w:val="00641D3C"/>
    <w:rsid w:val="006422CC"/>
    <w:rsid w:val="00657ED4"/>
    <w:rsid w:val="00660E3E"/>
    <w:rsid w:val="00661FE3"/>
    <w:rsid w:val="00662E74"/>
    <w:rsid w:val="00680C23"/>
    <w:rsid w:val="006833DD"/>
    <w:rsid w:val="00693766"/>
    <w:rsid w:val="006A0C81"/>
    <w:rsid w:val="006A3281"/>
    <w:rsid w:val="006A6CE7"/>
    <w:rsid w:val="006B4888"/>
    <w:rsid w:val="006C2E45"/>
    <w:rsid w:val="006C359C"/>
    <w:rsid w:val="006C5579"/>
    <w:rsid w:val="006C66A7"/>
    <w:rsid w:val="006D5271"/>
    <w:rsid w:val="006E737D"/>
    <w:rsid w:val="006F612D"/>
    <w:rsid w:val="0070195D"/>
    <w:rsid w:val="00713022"/>
    <w:rsid w:val="00720A24"/>
    <w:rsid w:val="00723C68"/>
    <w:rsid w:val="00725723"/>
    <w:rsid w:val="00732386"/>
    <w:rsid w:val="00734400"/>
    <w:rsid w:val="007447F3"/>
    <w:rsid w:val="0075499F"/>
    <w:rsid w:val="007661C8"/>
    <w:rsid w:val="0077027B"/>
    <w:rsid w:val="0077074C"/>
    <w:rsid w:val="0077098D"/>
    <w:rsid w:val="007720A2"/>
    <w:rsid w:val="007800C6"/>
    <w:rsid w:val="0078569C"/>
    <w:rsid w:val="007931FA"/>
    <w:rsid w:val="00793CFF"/>
    <w:rsid w:val="007A1086"/>
    <w:rsid w:val="007A7BBA"/>
    <w:rsid w:val="007A7BF8"/>
    <w:rsid w:val="007B0C50"/>
    <w:rsid w:val="007B3CBA"/>
    <w:rsid w:val="007C1A43"/>
    <w:rsid w:val="007D4622"/>
    <w:rsid w:val="007E1DC6"/>
    <w:rsid w:val="00804982"/>
    <w:rsid w:val="00813288"/>
    <w:rsid w:val="0081675C"/>
    <w:rsid w:val="008168FC"/>
    <w:rsid w:val="008174A7"/>
    <w:rsid w:val="00823AB4"/>
    <w:rsid w:val="00830996"/>
    <w:rsid w:val="008311EC"/>
    <w:rsid w:val="008345F1"/>
    <w:rsid w:val="00842195"/>
    <w:rsid w:val="00842316"/>
    <w:rsid w:val="00842979"/>
    <w:rsid w:val="008456BE"/>
    <w:rsid w:val="00850280"/>
    <w:rsid w:val="00852AFC"/>
    <w:rsid w:val="008531D2"/>
    <w:rsid w:val="00865B07"/>
    <w:rsid w:val="008667EA"/>
    <w:rsid w:val="00872954"/>
    <w:rsid w:val="00873894"/>
    <w:rsid w:val="0087637F"/>
    <w:rsid w:val="00884F77"/>
    <w:rsid w:val="008904B9"/>
    <w:rsid w:val="00892AD5"/>
    <w:rsid w:val="008A1512"/>
    <w:rsid w:val="008D3111"/>
    <w:rsid w:val="008D32B9"/>
    <w:rsid w:val="008D433B"/>
    <w:rsid w:val="008E1AEE"/>
    <w:rsid w:val="008E566E"/>
    <w:rsid w:val="0090161A"/>
    <w:rsid w:val="00901EB6"/>
    <w:rsid w:val="00904C62"/>
    <w:rsid w:val="00922316"/>
    <w:rsid w:val="0092325F"/>
    <w:rsid w:val="00924818"/>
    <w:rsid w:val="00924DAC"/>
    <w:rsid w:val="00927058"/>
    <w:rsid w:val="00931BC6"/>
    <w:rsid w:val="009347F9"/>
    <w:rsid w:val="009450CE"/>
    <w:rsid w:val="00947179"/>
    <w:rsid w:val="0095164B"/>
    <w:rsid w:val="00954090"/>
    <w:rsid w:val="009573E7"/>
    <w:rsid w:val="00963E05"/>
    <w:rsid w:val="00967D54"/>
    <w:rsid w:val="00996483"/>
    <w:rsid w:val="00996F5A"/>
    <w:rsid w:val="009A0A3E"/>
    <w:rsid w:val="009A1DF1"/>
    <w:rsid w:val="009A2ECF"/>
    <w:rsid w:val="009B041A"/>
    <w:rsid w:val="009B0E28"/>
    <w:rsid w:val="009C2C41"/>
    <w:rsid w:val="009C33CB"/>
    <w:rsid w:val="009C7C86"/>
    <w:rsid w:val="009D2FF7"/>
    <w:rsid w:val="009E0D00"/>
    <w:rsid w:val="009E4C01"/>
    <w:rsid w:val="009E7884"/>
    <w:rsid w:val="009E788A"/>
    <w:rsid w:val="009F0E08"/>
    <w:rsid w:val="00A05269"/>
    <w:rsid w:val="00A06FDB"/>
    <w:rsid w:val="00A1763D"/>
    <w:rsid w:val="00A17C1E"/>
    <w:rsid w:val="00A17CEC"/>
    <w:rsid w:val="00A17E79"/>
    <w:rsid w:val="00A27EF0"/>
    <w:rsid w:val="00A50B20"/>
    <w:rsid w:val="00A51390"/>
    <w:rsid w:val="00A52E79"/>
    <w:rsid w:val="00A60D13"/>
    <w:rsid w:val="00A72745"/>
    <w:rsid w:val="00A76EFC"/>
    <w:rsid w:val="00A8659D"/>
    <w:rsid w:val="00A91010"/>
    <w:rsid w:val="00A92397"/>
    <w:rsid w:val="00A97F29"/>
    <w:rsid w:val="00AA702E"/>
    <w:rsid w:val="00AB0964"/>
    <w:rsid w:val="00AB5011"/>
    <w:rsid w:val="00AC7368"/>
    <w:rsid w:val="00AC7743"/>
    <w:rsid w:val="00AD16B9"/>
    <w:rsid w:val="00AD3E33"/>
    <w:rsid w:val="00AE3338"/>
    <w:rsid w:val="00AE377D"/>
    <w:rsid w:val="00AE6623"/>
    <w:rsid w:val="00AF0D75"/>
    <w:rsid w:val="00AF7031"/>
    <w:rsid w:val="00B101F0"/>
    <w:rsid w:val="00B17FBD"/>
    <w:rsid w:val="00B24DDF"/>
    <w:rsid w:val="00B30ACF"/>
    <w:rsid w:val="00B315A6"/>
    <w:rsid w:val="00B31813"/>
    <w:rsid w:val="00B33365"/>
    <w:rsid w:val="00B347E0"/>
    <w:rsid w:val="00B366AA"/>
    <w:rsid w:val="00B42110"/>
    <w:rsid w:val="00B57B36"/>
    <w:rsid w:val="00B63857"/>
    <w:rsid w:val="00B656B4"/>
    <w:rsid w:val="00B80183"/>
    <w:rsid w:val="00B80736"/>
    <w:rsid w:val="00B81EB4"/>
    <w:rsid w:val="00B830A0"/>
    <w:rsid w:val="00B8686D"/>
    <w:rsid w:val="00B92397"/>
    <w:rsid w:val="00BA6D73"/>
    <w:rsid w:val="00BC30C9"/>
    <w:rsid w:val="00BC6841"/>
    <w:rsid w:val="00BD32CA"/>
    <w:rsid w:val="00BD4A85"/>
    <w:rsid w:val="00BE2CE1"/>
    <w:rsid w:val="00BE3E58"/>
    <w:rsid w:val="00BE59E9"/>
    <w:rsid w:val="00BF4ED6"/>
    <w:rsid w:val="00C01616"/>
    <w:rsid w:val="00C0162B"/>
    <w:rsid w:val="00C21914"/>
    <w:rsid w:val="00C21A7C"/>
    <w:rsid w:val="00C32F02"/>
    <w:rsid w:val="00C345B1"/>
    <w:rsid w:val="00C350A4"/>
    <w:rsid w:val="00C40142"/>
    <w:rsid w:val="00C5126C"/>
    <w:rsid w:val="00C57182"/>
    <w:rsid w:val="00C57863"/>
    <w:rsid w:val="00C64862"/>
    <w:rsid w:val="00C655FD"/>
    <w:rsid w:val="00C774DF"/>
    <w:rsid w:val="00C81892"/>
    <w:rsid w:val="00C870A8"/>
    <w:rsid w:val="00C9276F"/>
    <w:rsid w:val="00C94434"/>
    <w:rsid w:val="00C97227"/>
    <w:rsid w:val="00CA0D75"/>
    <w:rsid w:val="00CA1C95"/>
    <w:rsid w:val="00CA24FE"/>
    <w:rsid w:val="00CA5A9C"/>
    <w:rsid w:val="00CC3D53"/>
    <w:rsid w:val="00CC4FD9"/>
    <w:rsid w:val="00CD3517"/>
    <w:rsid w:val="00CD5FE2"/>
    <w:rsid w:val="00CE60E4"/>
    <w:rsid w:val="00CE7C68"/>
    <w:rsid w:val="00CF6BF2"/>
    <w:rsid w:val="00D024C0"/>
    <w:rsid w:val="00D02B4C"/>
    <w:rsid w:val="00D040C4"/>
    <w:rsid w:val="00D07B3C"/>
    <w:rsid w:val="00D1152E"/>
    <w:rsid w:val="00D11B83"/>
    <w:rsid w:val="00D273B0"/>
    <w:rsid w:val="00D57C84"/>
    <w:rsid w:val="00D6057D"/>
    <w:rsid w:val="00D65EAE"/>
    <w:rsid w:val="00D72677"/>
    <w:rsid w:val="00D844EC"/>
    <w:rsid w:val="00D84576"/>
    <w:rsid w:val="00D972C7"/>
    <w:rsid w:val="00DA1399"/>
    <w:rsid w:val="00DA24C6"/>
    <w:rsid w:val="00DA4D7B"/>
    <w:rsid w:val="00DA70E7"/>
    <w:rsid w:val="00DB28EE"/>
    <w:rsid w:val="00DC0D8B"/>
    <w:rsid w:val="00DC6485"/>
    <w:rsid w:val="00DE264A"/>
    <w:rsid w:val="00DF2C87"/>
    <w:rsid w:val="00DF7D80"/>
    <w:rsid w:val="00E02D18"/>
    <w:rsid w:val="00E041E7"/>
    <w:rsid w:val="00E22911"/>
    <w:rsid w:val="00E22D6E"/>
    <w:rsid w:val="00E23CA1"/>
    <w:rsid w:val="00E32002"/>
    <w:rsid w:val="00E409A8"/>
    <w:rsid w:val="00E43636"/>
    <w:rsid w:val="00E50C12"/>
    <w:rsid w:val="00E65B91"/>
    <w:rsid w:val="00E66792"/>
    <w:rsid w:val="00E7209D"/>
    <w:rsid w:val="00E72D44"/>
    <w:rsid w:val="00E77223"/>
    <w:rsid w:val="00E8528B"/>
    <w:rsid w:val="00E85B94"/>
    <w:rsid w:val="00E978D0"/>
    <w:rsid w:val="00EA2FAE"/>
    <w:rsid w:val="00EA4613"/>
    <w:rsid w:val="00EA75A2"/>
    <w:rsid w:val="00EA7F91"/>
    <w:rsid w:val="00EB1523"/>
    <w:rsid w:val="00EC0E49"/>
    <w:rsid w:val="00EC5498"/>
    <w:rsid w:val="00EC71F4"/>
    <w:rsid w:val="00ED0DE7"/>
    <w:rsid w:val="00ED3868"/>
    <w:rsid w:val="00ED4084"/>
    <w:rsid w:val="00ED4FC3"/>
    <w:rsid w:val="00ED5F33"/>
    <w:rsid w:val="00ED64FD"/>
    <w:rsid w:val="00EE0131"/>
    <w:rsid w:val="00EE7195"/>
    <w:rsid w:val="00EF2EF3"/>
    <w:rsid w:val="00EF579B"/>
    <w:rsid w:val="00F02335"/>
    <w:rsid w:val="00F155B2"/>
    <w:rsid w:val="00F21BA4"/>
    <w:rsid w:val="00F30C64"/>
    <w:rsid w:val="00F31433"/>
    <w:rsid w:val="00F32CDB"/>
    <w:rsid w:val="00F4266B"/>
    <w:rsid w:val="00F523A1"/>
    <w:rsid w:val="00F63A70"/>
    <w:rsid w:val="00F65134"/>
    <w:rsid w:val="00F67B7B"/>
    <w:rsid w:val="00F84F79"/>
    <w:rsid w:val="00F96608"/>
    <w:rsid w:val="00FA21D0"/>
    <w:rsid w:val="00FA5F5F"/>
    <w:rsid w:val="00FB3A05"/>
    <w:rsid w:val="00FB730C"/>
    <w:rsid w:val="00FB7713"/>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F1375C"/>
  <w15:docId w15:val="{DB87A74E-EE2F-4A8C-BA4C-4C5633DF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styleId="Enfasicorsivo">
    <w:name w:val="Emphasis"/>
    <w:basedOn w:val="Carpredefinitoparagrafo"/>
    <w:uiPriority w:val="20"/>
    <w:qFormat/>
    <w:rsid w:val="0034246B"/>
    <w:rPr>
      <w:i/>
      <w:iCs/>
    </w:rPr>
  </w:style>
  <w:style w:type="character" w:customStyle="1" w:styleId="inlineblock">
    <w:name w:val="inlineblock"/>
    <w:basedOn w:val="Carpredefinitoparagrafo"/>
    <w:rsid w:val="0034246B"/>
  </w:style>
  <w:style w:type="character" w:styleId="Collegamentovisitato">
    <w:name w:val="FollowedHyperlink"/>
    <w:basedOn w:val="Carpredefinitoparagrafo"/>
    <w:uiPriority w:val="99"/>
    <w:semiHidden/>
    <w:unhideWhenUsed/>
    <w:rsid w:val="00842316"/>
    <w:rPr>
      <w:color w:val="800080" w:themeColor="followedHyperlink"/>
      <w:u w:val="single"/>
    </w:rPr>
  </w:style>
  <w:style w:type="character" w:customStyle="1" w:styleId="hlfld-title">
    <w:name w:val="hlfld-title"/>
    <w:basedOn w:val="Carpredefinitoparagrafo"/>
    <w:rsid w:val="00E66792"/>
  </w:style>
  <w:style w:type="character" w:customStyle="1" w:styleId="cit-pages">
    <w:name w:val="cit-pages"/>
    <w:basedOn w:val="Carpredefinitoparagrafo"/>
    <w:rsid w:val="00E66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45728">
      <w:bodyDiv w:val="1"/>
      <w:marLeft w:val="0"/>
      <w:marRight w:val="0"/>
      <w:marTop w:val="0"/>
      <w:marBottom w:val="0"/>
      <w:divBdr>
        <w:top w:val="none" w:sz="0" w:space="0" w:color="auto"/>
        <w:left w:val="none" w:sz="0" w:space="0" w:color="auto"/>
        <w:bottom w:val="none" w:sz="0" w:space="0" w:color="auto"/>
        <w:right w:val="none" w:sz="0" w:space="0" w:color="auto"/>
      </w:divBdr>
      <w:divsChild>
        <w:div w:id="1650747053">
          <w:marLeft w:val="0"/>
          <w:marRight w:val="0"/>
          <w:marTop w:val="0"/>
          <w:marBottom w:val="0"/>
          <w:divBdr>
            <w:top w:val="none" w:sz="0" w:space="0" w:color="auto"/>
            <w:left w:val="none" w:sz="0" w:space="0" w:color="auto"/>
            <w:bottom w:val="none" w:sz="0" w:space="0" w:color="auto"/>
            <w:right w:val="none" w:sz="0" w:space="0" w:color="auto"/>
          </w:divBdr>
        </w:div>
        <w:div w:id="436409884">
          <w:marLeft w:val="0"/>
          <w:marRight w:val="0"/>
          <w:marTop w:val="0"/>
          <w:marBottom w:val="0"/>
          <w:divBdr>
            <w:top w:val="none" w:sz="0" w:space="0" w:color="auto"/>
            <w:left w:val="none" w:sz="0" w:space="0" w:color="auto"/>
            <w:bottom w:val="none" w:sz="0" w:space="0" w:color="auto"/>
            <w:right w:val="none" w:sz="0" w:space="0" w:color="auto"/>
          </w:divBdr>
        </w:div>
      </w:divsChild>
    </w:div>
    <w:div w:id="138845691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pubs.acs.org/action/showCitFormats?doi=10.1021%2Facsnano.6b0055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04978-47B3-42C4-BC58-3908FADAA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918</Words>
  <Characters>16637</Characters>
  <Application>Microsoft Office Word</Application>
  <DocSecurity>0</DocSecurity>
  <Lines>138</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2</cp:revision>
  <cp:lastPrinted>2015-05-12T18:31:00Z</cp:lastPrinted>
  <dcterms:created xsi:type="dcterms:W3CDTF">2019-04-11T10:43:00Z</dcterms:created>
  <dcterms:modified xsi:type="dcterms:W3CDTF">2019-04-1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